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1F2BFB">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5D7266">
          <w:rPr>
            <w:webHidden/>
          </w:rPr>
          <w:t>5</w:t>
        </w:r>
        <w:r w:rsidR="005D7266">
          <w:rPr>
            <w:webHidden/>
          </w:rPr>
          <w:fldChar w:fldCharType="end"/>
        </w:r>
      </w:hyperlink>
    </w:p>
    <w:p w14:paraId="65A21658" w14:textId="77777777" w:rsidR="005D7266" w:rsidRDefault="001F2BFB">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5D7266">
          <w:rPr>
            <w:webHidden/>
          </w:rPr>
          <w:t>7</w:t>
        </w:r>
        <w:r w:rsidR="005D7266">
          <w:rPr>
            <w:webHidden/>
          </w:rPr>
          <w:fldChar w:fldCharType="end"/>
        </w:r>
      </w:hyperlink>
    </w:p>
    <w:p w14:paraId="16402376" w14:textId="77777777" w:rsidR="005D7266" w:rsidRDefault="001F2BFB">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5D7266">
          <w:rPr>
            <w:webHidden/>
          </w:rPr>
          <w:t>9</w:t>
        </w:r>
        <w:r w:rsidR="005D7266">
          <w:rPr>
            <w:webHidden/>
          </w:rPr>
          <w:fldChar w:fldCharType="end"/>
        </w:r>
      </w:hyperlink>
    </w:p>
    <w:p w14:paraId="359D1227" w14:textId="77777777" w:rsidR="005D7266" w:rsidRDefault="001F2BFB">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5D7266">
          <w:rPr>
            <w:webHidden/>
          </w:rPr>
          <w:t>11</w:t>
        </w:r>
        <w:r w:rsidR="005D7266">
          <w:rPr>
            <w:webHidden/>
          </w:rPr>
          <w:fldChar w:fldCharType="end"/>
        </w:r>
      </w:hyperlink>
    </w:p>
    <w:p w14:paraId="65CE230E" w14:textId="77777777" w:rsidR="005D7266" w:rsidRDefault="001F2BFB">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5D7266">
          <w:rPr>
            <w:webHidden/>
          </w:rPr>
          <w:t>14</w:t>
        </w:r>
        <w:r w:rsidR="005D7266">
          <w:rPr>
            <w:webHidden/>
          </w:rPr>
          <w:fldChar w:fldCharType="end"/>
        </w:r>
      </w:hyperlink>
    </w:p>
    <w:p w14:paraId="3023B577" w14:textId="77777777" w:rsidR="005D7266" w:rsidRDefault="001F2BFB">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5D7266">
          <w:rPr>
            <w:webHidden/>
          </w:rPr>
          <w:t>17</w:t>
        </w:r>
        <w:r w:rsidR="005D7266">
          <w:rPr>
            <w:webHidden/>
          </w:rPr>
          <w:fldChar w:fldCharType="end"/>
        </w:r>
      </w:hyperlink>
    </w:p>
    <w:p w14:paraId="64F566DA" w14:textId="77777777" w:rsidR="005D7266" w:rsidRDefault="001F2BFB">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5D7266">
          <w:rPr>
            <w:webHidden/>
          </w:rPr>
          <w:t>19</w:t>
        </w:r>
        <w:r w:rsidR="005D7266">
          <w:rPr>
            <w:webHidden/>
          </w:rPr>
          <w:fldChar w:fldCharType="end"/>
        </w:r>
      </w:hyperlink>
    </w:p>
    <w:p w14:paraId="3577A41E" w14:textId="77777777" w:rsidR="005D7266" w:rsidRDefault="001F2BFB">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5D7266">
          <w:rPr>
            <w:webHidden/>
          </w:rPr>
          <w:t>19</w:t>
        </w:r>
        <w:r w:rsidR="005D7266">
          <w:rPr>
            <w:webHidden/>
          </w:rPr>
          <w:fldChar w:fldCharType="end"/>
        </w:r>
      </w:hyperlink>
    </w:p>
    <w:p w14:paraId="49DFF474" w14:textId="77777777" w:rsidR="005D7266" w:rsidRDefault="001F2BFB">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5D7266">
          <w:rPr>
            <w:webHidden/>
          </w:rPr>
          <w:t>19</w:t>
        </w:r>
        <w:r w:rsidR="005D7266">
          <w:rPr>
            <w:webHidden/>
          </w:rPr>
          <w:fldChar w:fldCharType="end"/>
        </w:r>
      </w:hyperlink>
    </w:p>
    <w:p w14:paraId="2FB1F303" w14:textId="77777777" w:rsidR="005D7266" w:rsidRDefault="001F2BFB">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5D7266">
          <w:rPr>
            <w:webHidden/>
          </w:rPr>
          <w:t>20</w:t>
        </w:r>
        <w:r w:rsidR="005D7266">
          <w:rPr>
            <w:webHidden/>
          </w:rPr>
          <w:fldChar w:fldCharType="end"/>
        </w:r>
      </w:hyperlink>
    </w:p>
    <w:p w14:paraId="58C49101" w14:textId="77777777" w:rsidR="005D7266" w:rsidRDefault="001F2BFB">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5D7266">
          <w:rPr>
            <w:webHidden/>
          </w:rPr>
          <w:t>20</w:t>
        </w:r>
        <w:r w:rsidR="005D7266">
          <w:rPr>
            <w:webHidden/>
          </w:rPr>
          <w:fldChar w:fldCharType="end"/>
        </w:r>
      </w:hyperlink>
    </w:p>
    <w:p w14:paraId="07FBC82E" w14:textId="77777777" w:rsidR="005D7266" w:rsidRDefault="001F2BFB">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5D7266">
          <w:rPr>
            <w:webHidden/>
          </w:rPr>
          <w:t>21</w:t>
        </w:r>
        <w:r w:rsidR="005D7266">
          <w:rPr>
            <w:webHidden/>
          </w:rPr>
          <w:fldChar w:fldCharType="end"/>
        </w:r>
      </w:hyperlink>
    </w:p>
    <w:p w14:paraId="613B4701" w14:textId="77777777" w:rsidR="005D7266" w:rsidRDefault="001F2BFB">
      <w:pPr>
        <w:pStyle w:val="TOC3"/>
        <w:rPr>
          <w:rFonts w:asciiTheme="minorHAnsi" w:eastAsiaTheme="minorEastAsia" w:hAnsiTheme="minorHAnsi" w:cstheme="minorBidi"/>
          <w:sz w:val="22"/>
          <w:szCs w:val="22"/>
          <w:lang w:eastAsia="zh-CN"/>
        </w:rPr>
      </w:pPr>
      <w:hyperlink w:anchor="_Toc97547268" w:history="1">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r w:rsidR="005D7266">
          <w:rPr>
            <w:webHidden/>
          </w:rPr>
          <w:t>21</w:t>
        </w:r>
        <w:r w:rsidR="005D7266">
          <w:rPr>
            <w:webHidden/>
          </w:rPr>
          <w:fldChar w:fldCharType="end"/>
        </w:r>
      </w:hyperlink>
    </w:p>
    <w:p w14:paraId="3A1FD757" w14:textId="77777777" w:rsidR="005D7266" w:rsidRDefault="001F2BFB">
      <w:pPr>
        <w:pStyle w:val="TOC2"/>
        <w:rPr>
          <w:rFonts w:asciiTheme="minorHAnsi" w:eastAsiaTheme="minorEastAsia" w:hAnsiTheme="minorHAnsi" w:cstheme="minorBidi"/>
          <w:sz w:val="22"/>
          <w:szCs w:val="22"/>
          <w:lang w:eastAsia="zh-CN"/>
        </w:rPr>
      </w:pPr>
      <w:hyperlink w:anchor="_Toc97547269" w:history="1">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r w:rsidR="005D7266">
          <w:rPr>
            <w:webHidden/>
          </w:rPr>
          <w:t>22</w:t>
        </w:r>
        <w:r w:rsidR="005D7266">
          <w:rPr>
            <w:webHidden/>
          </w:rPr>
          <w:fldChar w:fldCharType="end"/>
        </w:r>
      </w:hyperlink>
    </w:p>
    <w:p w14:paraId="7295069C" w14:textId="77777777" w:rsidR="005D7266" w:rsidRDefault="001F2BFB">
      <w:pPr>
        <w:pStyle w:val="TOC1"/>
        <w:rPr>
          <w:rFonts w:asciiTheme="minorHAnsi" w:eastAsiaTheme="minorEastAsia" w:hAnsiTheme="minorHAnsi" w:cstheme="minorBidi"/>
          <w:sz w:val="22"/>
          <w:szCs w:val="22"/>
          <w:lang w:eastAsia="zh-CN"/>
        </w:rPr>
      </w:pPr>
      <w:hyperlink w:anchor="_Toc97547270" w:history="1">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r w:rsidR="005D7266">
          <w:rPr>
            <w:webHidden/>
          </w:rPr>
          <w:t>23</w:t>
        </w:r>
        <w:r w:rsidR="005D7266">
          <w:rPr>
            <w:webHidden/>
          </w:rPr>
          <w:fldChar w:fldCharType="end"/>
        </w:r>
      </w:hyperlink>
    </w:p>
    <w:p w14:paraId="5A2B7EFD" w14:textId="77777777" w:rsidR="005D7266" w:rsidRDefault="001F2BFB">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5D7266">
          <w:rPr>
            <w:webHidden/>
          </w:rPr>
          <w:t>25</w:t>
        </w:r>
        <w:r w:rsidR="005D7266">
          <w:rPr>
            <w:webHidden/>
          </w:rPr>
          <w:fldChar w:fldCharType="end"/>
        </w:r>
      </w:hyperlink>
    </w:p>
    <w:p w14:paraId="51B3948A" w14:textId="77777777" w:rsidR="005D7266" w:rsidRDefault="001F2BFB">
      <w:pPr>
        <w:pStyle w:val="TOC2"/>
        <w:rPr>
          <w:rFonts w:asciiTheme="minorHAnsi" w:eastAsiaTheme="minorEastAsia" w:hAnsiTheme="minorHAnsi" w:cstheme="minorBidi"/>
          <w:sz w:val="22"/>
          <w:szCs w:val="22"/>
          <w:lang w:eastAsia="zh-CN"/>
        </w:rPr>
      </w:pPr>
      <w:hyperlink w:anchor="_Toc97547272" w:history="1">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r w:rsidR="005D7266">
          <w:rPr>
            <w:webHidden/>
          </w:rPr>
          <w:t>26</w:t>
        </w:r>
        <w:r w:rsidR="005D7266">
          <w:rPr>
            <w:webHidden/>
          </w:rPr>
          <w:fldChar w:fldCharType="end"/>
        </w:r>
      </w:hyperlink>
    </w:p>
    <w:p w14:paraId="715649CC" w14:textId="77777777" w:rsidR="005D7266" w:rsidRDefault="001F2BFB">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5D7266">
          <w:rPr>
            <w:webHidden/>
          </w:rPr>
          <w:t>27</w:t>
        </w:r>
        <w:r w:rsidR="005D7266">
          <w:rPr>
            <w:webHidden/>
          </w:rPr>
          <w:fldChar w:fldCharType="end"/>
        </w:r>
      </w:hyperlink>
    </w:p>
    <w:p w14:paraId="165A04E2" w14:textId="77777777" w:rsidR="005D7266" w:rsidRDefault="001F2BFB">
      <w:pPr>
        <w:pStyle w:val="TOC2"/>
        <w:rPr>
          <w:rFonts w:asciiTheme="minorHAnsi" w:eastAsiaTheme="minorEastAsia" w:hAnsiTheme="minorHAnsi" w:cstheme="minorBidi"/>
          <w:sz w:val="22"/>
          <w:szCs w:val="22"/>
          <w:lang w:eastAsia="zh-CN"/>
        </w:rPr>
      </w:pPr>
      <w:hyperlink w:anchor="_Toc97547274" w:history="1">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r w:rsidR="005D7266">
          <w:rPr>
            <w:webHidden/>
          </w:rPr>
          <w:t>27</w:t>
        </w:r>
        <w:r w:rsidR="005D7266">
          <w:rPr>
            <w:webHidden/>
          </w:rPr>
          <w:fldChar w:fldCharType="end"/>
        </w:r>
      </w:hyperlink>
    </w:p>
    <w:p w14:paraId="167A09A0" w14:textId="77777777" w:rsidR="005D7266" w:rsidRDefault="001F2BFB">
      <w:pPr>
        <w:pStyle w:val="TOC2"/>
        <w:rPr>
          <w:rFonts w:asciiTheme="minorHAnsi" w:eastAsiaTheme="minorEastAsia" w:hAnsiTheme="minorHAnsi" w:cstheme="minorBidi"/>
          <w:sz w:val="22"/>
          <w:szCs w:val="22"/>
          <w:lang w:eastAsia="zh-CN"/>
        </w:rPr>
      </w:pPr>
      <w:hyperlink w:anchor="_Toc97547275" w:history="1">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r w:rsidR="005D7266">
          <w:rPr>
            <w:webHidden/>
          </w:rPr>
          <w:t>28</w:t>
        </w:r>
        <w:r w:rsidR="005D7266">
          <w:rPr>
            <w:webHidden/>
          </w:rPr>
          <w:fldChar w:fldCharType="end"/>
        </w:r>
      </w:hyperlink>
    </w:p>
    <w:p w14:paraId="62D00974" w14:textId="77777777" w:rsidR="005D7266" w:rsidRDefault="001F2BFB">
      <w:pPr>
        <w:pStyle w:val="TOC3"/>
        <w:rPr>
          <w:rFonts w:asciiTheme="minorHAnsi" w:eastAsiaTheme="minorEastAsia" w:hAnsiTheme="minorHAnsi" w:cstheme="minorBidi"/>
          <w:sz w:val="22"/>
          <w:szCs w:val="22"/>
          <w:lang w:eastAsia="zh-CN"/>
        </w:rPr>
      </w:pPr>
      <w:hyperlink w:anchor="_Toc97547276" w:history="1">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r w:rsidR="005D7266">
          <w:rPr>
            <w:webHidden/>
          </w:rPr>
          <w:t>29</w:t>
        </w:r>
        <w:r w:rsidR="005D7266">
          <w:rPr>
            <w:webHidden/>
          </w:rPr>
          <w:fldChar w:fldCharType="end"/>
        </w:r>
      </w:hyperlink>
    </w:p>
    <w:p w14:paraId="6207882C" w14:textId="77777777" w:rsidR="005D7266" w:rsidRDefault="001F2BFB">
      <w:pPr>
        <w:pStyle w:val="TOC3"/>
        <w:rPr>
          <w:rFonts w:asciiTheme="minorHAnsi" w:eastAsiaTheme="minorEastAsia" w:hAnsiTheme="minorHAnsi" w:cstheme="minorBidi"/>
          <w:sz w:val="22"/>
          <w:szCs w:val="22"/>
          <w:lang w:eastAsia="zh-CN"/>
        </w:rPr>
      </w:pPr>
      <w:hyperlink w:anchor="_Toc97547277" w:history="1">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r w:rsidR="005D7266">
          <w:rPr>
            <w:webHidden/>
          </w:rPr>
          <w:t>31</w:t>
        </w:r>
        <w:r w:rsidR="005D7266">
          <w:rPr>
            <w:webHidden/>
          </w:rPr>
          <w:fldChar w:fldCharType="end"/>
        </w:r>
      </w:hyperlink>
    </w:p>
    <w:p w14:paraId="55FFE270" w14:textId="77777777" w:rsidR="005D7266" w:rsidRDefault="001F2BFB">
      <w:pPr>
        <w:pStyle w:val="TOC2"/>
        <w:rPr>
          <w:rFonts w:asciiTheme="minorHAnsi" w:eastAsiaTheme="minorEastAsia" w:hAnsiTheme="minorHAnsi" w:cstheme="minorBidi"/>
          <w:sz w:val="22"/>
          <w:szCs w:val="22"/>
          <w:lang w:eastAsia="zh-CN"/>
        </w:rPr>
      </w:pPr>
      <w:hyperlink w:anchor="_Toc97547278" w:history="1">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r w:rsidR="005D7266">
          <w:rPr>
            <w:webHidden/>
          </w:rPr>
          <w:t>33</w:t>
        </w:r>
        <w:r w:rsidR="005D7266">
          <w:rPr>
            <w:webHidden/>
          </w:rPr>
          <w:fldChar w:fldCharType="end"/>
        </w:r>
      </w:hyperlink>
    </w:p>
    <w:p w14:paraId="549ED673" w14:textId="77777777" w:rsidR="005D7266" w:rsidRDefault="001F2BFB">
      <w:pPr>
        <w:pStyle w:val="TOC3"/>
        <w:rPr>
          <w:rFonts w:asciiTheme="minorHAnsi" w:eastAsiaTheme="minorEastAsia" w:hAnsiTheme="minorHAnsi" w:cstheme="minorBidi"/>
          <w:sz w:val="22"/>
          <w:szCs w:val="22"/>
          <w:lang w:eastAsia="zh-CN"/>
        </w:rPr>
      </w:pPr>
      <w:hyperlink w:anchor="_Toc97547279" w:history="1">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r w:rsidR="005D7266">
          <w:rPr>
            <w:webHidden/>
          </w:rPr>
          <w:t>36</w:t>
        </w:r>
        <w:r w:rsidR="005D7266">
          <w:rPr>
            <w:webHidden/>
          </w:rPr>
          <w:fldChar w:fldCharType="end"/>
        </w:r>
      </w:hyperlink>
    </w:p>
    <w:p w14:paraId="6C95EBF7" w14:textId="77777777" w:rsidR="005D7266" w:rsidRDefault="001F2BFB">
      <w:pPr>
        <w:pStyle w:val="TOC2"/>
        <w:rPr>
          <w:rFonts w:asciiTheme="minorHAnsi" w:eastAsiaTheme="minorEastAsia" w:hAnsiTheme="minorHAnsi" w:cstheme="minorBidi"/>
          <w:sz w:val="22"/>
          <w:szCs w:val="22"/>
          <w:lang w:eastAsia="zh-CN"/>
        </w:rPr>
      </w:pPr>
      <w:hyperlink w:anchor="_Toc97547280" w:history="1">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r w:rsidR="005D7266">
          <w:rPr>
            <w:webHidden/>
          </w:rPr>
          <w:t>38</w:t>
        </w:r>
        <w:r w:rsidR="005D7266">
          <w:rPr>
            <w:webHidden/>
          </w:rPr>
          <w:fldChar w:fldCharType="end"/>
        </w:r>
      </w:hyperlink>
    </w:p>
    <w:p w14:paraId="4E8A5C0A" w14:textId="77777777" w:rsidR="005D7266" w:rsidRDefault="001F2BFB">
      <w:pPr>
        <w:pStyle w:val="TOC2"/>
        <w:rPr>
          <w:rFonts w:asciiTheme="minorHAnsi" w:eastAsiaTheme="minorEastAsia" w:hAnsiTheme="minorHAnsi" w:cstheme="minorBidi"/>
          <w:sz w:val="22"/>
          <w:szCs w:val="22"/>
          <w:lang w:eastAsia="zh-CN"/>
        </w:rPr>
      </w:pPr>
      <w:hyperlink w:anchor="_Toc97547281" w:history="1">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r w:rsidR="005D7266">
          <w:rPr>
            <w:webHidden/>
          </w:rPr>
          <w:t>38</w:t>
        </w:r>
        <w:r w:rsidR="005D7266">
          <w:rPr>
            <w:webHidden/>
          </w:rPr>
          <w:fldChar w:fldCharType="end"/>
        </w:r>
      </w:hyperlink>
    </w:p>
    <w:p w14:paraId="2CF9C878" w14:textId="77777777" w:rsidR="005D7266" w:rsidRDefault="001F2BFB">
      <w:pPr>
        <w:pStyle w:val="TOC2"/>
        <w:rPr>
          <w:rFonts w:asciiTheme="minorHAnsi" w:eastAsiaTheme="minorEastAsia" w:hAnsiTheme="minorHAnsi" w:cstheme="minorBidi"/>
          <w:sz w:val="22"/>
          <w:szCs w:val="22"/>
          <w:lang w:eastAsia="zh-CN"/>
        </w:rPr>
      </w:pPr>
      <w:hyperlink w:anchor="_Toc97547282" w:history="1">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r w:rsidR="005D7266">
          <w:rPr>
            <w:webHidden/>
          </w:rPr>
          <w:t>38</w:t>
        </w:r>
        <w:r w:rsidR="005D7266">
          <w:rPr>
            <w:webHidden/>
          </w:rPr>
          <w:fldChar w:fldCharType="end"/>
        </w:r>
      </w:hyperlink>
    </w:p>
    <w:p w14:paraId="058C7F76" w14:textId="77777777" w:rsidR="005D7266" w:rsidRDefault="001F2BFB">
      <w:pPr>
        <w:pStyle w:val="TOC1"/>
        <w:rPr>
          <w:rFonts w:asciiTheme="minorHAnsi" w:eastAsiaTheme="minorEastAsia" w:hAnsiTheme="minorHAnsi" w:cstheme="minorBidi"/>
          <w:sz w:val="22"/>
          <w:szCs w:val="22"/>
          <w:lang w:eastAsia="zh-CN"/>
        </w:rPr>
      </w:pPr>
      <w:hyperlink w:anchor="_Toc97547283" w:history="1">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r w:rsidR="005D7266">
          <w:rPr>
            <w:webHidden/>
          </w:rPr>
          <w:t>38</w:t>
        </w:r>
        <w:r w:rsidR="005D7266">
          <w:rPr>
            <w:webHidden/>
          </w:rPr>
          <w:fldChar w:fldCharType="end"/>
        </w:r>
      </w:hyperlink>
    </w:p>
    <w:p w14:paraId="7A027980" w14:textId="77777777" w:rsidR="005D7266" w:rsidRDefault="001F2BFB">
      <w:pPr>
        <w:pStyle w:val="TOC2"/>
        <w:rPr>
          <w:rFonts w:asciiTheme="minorHAnsi" w:eastAsiaTheme="minorEastAsia" w:hAnsiTheme="minorHAnsi" w:cstheme="minorBidi"/>
          <w:sz w:val="22"/>
          <w:szCs w:val="22"/>
          <w:lang w:eastAsia="zh-CN"/>
        </w:rPr>
      </w:pPr>
      <w:hyperlink w:anchor="_Toc97547284" w:history="1">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r w:rsidR="005D7266">
          <w:rPr>
            <w:webHidden/>
          </w:rPr>
          <w:t>40</w:t>
        </w:r>
        <w:r w:rsidR="005D7266">
          <w:rPr>
            <w:webHidden/>
          </w:rPr>
          <w:fldChar w:fldCharType="end"/>
        </w:r>
      </w:hyperlink>
    </w:p>
    <w:p w14:paraId="4BFC2713" w14:textId="77777777" w:rsidR="005D7266" w:rsidRDefault="001F2BFB">
      <w:pPr>
        <w:pStyle w:val="TOC2"/>
        <w:rPr>
          <w:rFonts w:asciiTheme="minorHAnsi" w:eastAsiaTheme="minorEastAsia" w:hAnsiTheme="minorHAnsi" w:cstheme="minorBidi"/>
          <w:sz w:val="22"/>
          <w:szCs w:val="22"/>
          <w:lang w:eastAsia="zh-CN"/>
        </w:rPr>
      </w:pPr>
      <w:hyperlink w:anchor="_Toc97547285" w:history="1">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r w:rsidR="005D7266">
          <w:rPr>
            <w:webHidden/>
          </w:rPr>
          <w:t>41</w:t>
        </w:r>
        <w:r w:rsidR="005D7266">
          <w:rPr>
            <w:webHidden/>
          </w:rPr>
          <w:fldChar w:fldCharType="end"/>
        </w:r>
      </w:hyperlink>
    </w:p>
    <w:p w14:paraId="2373DC3F" w14:textId="77777777" w:rsidR="005D7266" w:rsidRDefault="001F2BFB">
      <w:pPr>
        <w:pStyle w:val="TOC2"/>
        <w:rPr>
          <w:rFonts w:asciiTheme="minorHAnsi" w:eastAsiaTheme="minorEastAsia" w:hAnsiTheme="minorHAnsi" w:cstheme="minorBidi"/>
          <w:sz w:val="22"/>
          <w:szCs w:val="22"/>
          <w:lang w:eastAsia="zh-CN"/>
        </w:rPr>
      </w:pPr>
      <w:hyperlink w:anchor="_Toc97547286" w:history="1">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r w:rsidR="005D7266">
          <w:rPr>
            <w:webHidden/>
          </w:rPr>
          <w:t>42</w:t>
        </w:r>
        <w:r w:rsidR="005D7266">
          <w:rPr>
            <w:webHidden/>
          </w:rPr>
          <w:fldChar w:fldCharType="end"/>
        </w:r>
      </w:hyperlink>
    </w:p>
    <w:p w14:paraId="2ED51648" w14:textId="77777777" w:rsidR="005D7266" w:rsidRDefault="001F2BFB">
      <w:pPr>
        <w:pStyle w:val="TOC1"/>
        <w:rPr>
          <w:rFonts w:asciiTheme="minorHAnsi" w:eastAsiaTheme="minorEastAsia" w:hAnsiTheme="minorHAnsi" w:cstheme="minorBidi"/>
          <w:sz w:val="22"/>
          <w:szCs w:val="22"/>
          <w:lang w:eastAsia="zh-CN"/>
        </w:rPr>
      </w:pPr>
      <w:hyperlink w:anchor="_Toc97547287" w:history="1">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r w:rsidR="005D7266">
          <w:rPr>
            <w:webHidden/>
          </w:rPr>
          <w:t>43</w:t>
        </w:r>
        <w:r w:rsidR="005D7266">
          <w:rPr>
            <w:webHidden/>
          </w:rPr>
          <w:fldChar w:fldCharType="end"/>
        </w:r>
      </w:hyperlink>
    </w:p>
    <w:p w14:paraId="3FC4A73E" w14:textId="77777777" w:rsidR="005D7266" w:rsidRDefault="001F2BFB">
      <w:pPr>
        <w:pStyle w:val="TOC1"/>
        <w:rPr>
          <w:rFonts w:asciiTheme="minorHAnsi" w:eastAsiaTheme="minorEastAsia" w:hAnsiTheme="minorHAnsi" w:cstheme="minorBidi"/>
          <w:sz w:val="22"/>
          <w:szCs w:val="22"/>
          <w:lang w:eastAsia="zh-CN"/>
        </w:rPr>
      </w:pPr>
      <w:hyperlink w:anchor="_Toc97547288" w:history="1">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r w:rsidR="005D7266">
          <w:rPr>
            <w:webHidden/>
          </w:rPr>
          <w:t>44</w:t>
        </w:r>
        <w:r w:rsidR="005D7266">
          <w:rPr>
            <w:webHidden/>
          </w:rPr>
          <w:fldChar w:fldCharType="end"/>
        </w:r>
      </w:hyperlink>
    </w:p>
    <w:p w14:paraId="7650BC41" w14:textId="77777777" w:rsidR="005D7266" w:rsidRDefault="001F2BFB">
      <w:pPr>
        <w:pStyle w:val="TOC1"/>
        <w:rPr>
          <w:rFonts w:asciiTheme="minorHAnsi" w:eastAsiaTheme="minorEastAsia" w:hAnsiTheme="minorHAnsi" w:cstheme="minorBidi"/>
          <w:sz w:val="22"/>
          <w:szCs w:val="22"/>
          <w:lang w:eastAsia="zh-CN"/>
        </w:rPr>
      </w:pPr>
      <w:hyperlink w:anchor="_Toc97547289" w:history="1">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r w:rsidR="005D7266">
          <w:rPr>
            <w:webHidden/>
          </w:rPr>
          <w:t>44</w:t>
        </w:r>
        <w:r w:rsidR="005D7266">
          <w:rPr>
            <w:webHidden/>
          </w:rPr>
          <w:fldChar w:fldCharType="end"/>
        </w:r>
      </w:hyperlink>
    </w:p>
    <w:p w14:paraId="1252F570" w14:textId="77777777" w:rsidR="005D7266" w:rsidRDefault="001F2BFB">
      <w:pPr>
        <w:pStyle w:val="TOC1"/>
        <w:rPr>
          <w:rFonts w:asciiTheme="minorHAnsi" w:eastAsiaTheme="minorEastAsia" w:hAnsiTheme="minorHAnsi" w:cstheme="minorBidi"/>
          <w:sz w:val="22"/>
          <w:szCs w:val="22"/>
          <w:lang w:eastAsia="zh-CN"/>
        </w:rPr>
      </w:pPr>
      <w:hyperlink w:anchor="_Toc97547290" w:history="1">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r w:rsidR="005D7266">
          <w:rPr>
            <w:webHidden/>
          </w:rPr>
          <w:t>44</w:t>
        </w:r>
        <w:r w:rsidR="005D7266">
          <w:rPr>
            <w:webHidden/>
          </w:rPr>
          <w:fldChar w:fldCharType="end"/>
        </w:r>
      </w:hyperlink>
    </w:p>
    <w:p w14:paraId="139E8BDA" w14:textId="77777777" w:rsidR="005D7266" w:rsidRDefault="001F2BFB">
      <w:pPr>
        <w:pStyle w:val="TOC1"/>
        <w:rPr>
          <w:rFonts w:asciiTheme="minorHAnsi" w:eastAsiaTheme="minorEastAsia" w:hAnsiTheme="minorHAnsi" w:cstheme="minorBidi"/>
          <w:sz w:val="22"/>
          <w:szCs w:val="22"/>
          <w:lang w:eastAsia="zh-CN"/>
        </w:rPr>
      </w:pPr>
      <w:hyperlink w:anchor="_Toc97547291" w:history="1">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r w:rsidR="005D7266">
          <w:rPr>
            <w:webHidden/>
          </w:rPr>
          <w:t>44</w:t>
        </w:r>
        <w:r w:rsidR="005D7266">
          <w:rPr>
            <w:webHidden/>
          </w:rPr>
          <w:fldChar w:fldCharType="end"/>
        </w:r>
      </w:hyperlink>
    </w:p>
    <w:p w14:paraId="4467EC95" w14:textId="77777777" w:rsidR="005D7266" w:rsidRDefault="001F2BFB">
      <w:pPr>
        <w:pStyle w:val="TOC2"/>
        <w:rPr>
          <w:rFonts w:asciiTheme="minorHAnsi" w:eastAsiaTheme="minorEastAsia" w:hAnsiTheme="minorHAnsi" w:cstheme="minorBidi"/>
          <w:sz w:val="22"/>
          <w:szCs w:val="22"/>
          <w:lang w:eastAsia="zh-CN"/>
        </w:rPr>
      </w:pPr>
      <w:hyperlink w:anchor="_Toc97547292" w:history="1">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r w:rsidR="005D7266">
          <w:rPr>
            <w:webHidden/>
          </w:rPr>
          <w:t>44</w:t>
        </w:r>
        <w:r w:rsidR="005D7266">
          <w:rPr>
            <w:webHidden/>
          </w:rPr>
          <w:fldChar w:fldCharType="end"/>
        </w:r>
      </w:hyperlink>
    </w:p>
    <w:p w14:paraId="61EBE76B" w14:textId="77777777" w:rsidR="005D7266" w:rsidRDefault="001F2BFB">
      <w:pPr>
        <w:pStyle w:val="TOC2"/>
        <w:rPr>
          <w:rFonts w:asciiTheme="minorHAnsi" w:eastAsiaTheme="minorEastAsia" w:hAnsiTheme="minorHAnsi" w:cstheme="minorBidi"/>
          <w:sz w:val="22"/>
          <w:szCs w:val="22"/>
          <w:lang w:eastAsia="zh-CN"/>
        </w:rPr>
      </w:pPr>
      <w:hyperlink w:anchor="_Toc97547293" w:history="1">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r w:rsidR="005D7266">
          <w:rPr>
            <w:webHidden/>
          </w:rPr>
          <w:t>46</w:t>
        </w:r>
        <w:r w:rsidR="005D7266">
          <w:rPr>
            <w:webHidden/>
          </w:rPr>
          <w:fldChar w:fldCharType="end"/>
        </w:r>
      </w:hyperlink>
    </w:p>
    <w:p w14:paraId="3219E52A" w14:textId="77777777" w:rsidR="005D7266" w:rsidRDefault="001F2BFB">
      <w:pPr>
        <w:pStyle w:val="TOC1"/>
        <w:tabs>
          <w:tab w:val="left" w:pos="2592"/>
        </w:tabs>
        <w:rPr>
          <w:rFonts w:asciiTheme="minorHAnsi" w:eastAsiaTheme="minorEastAsia" w:hAnsiTheme="minorHAnsi" w:cstheme="minorBidi"/>
          <w:sz w:val="22"/>
          <w:szCs w:val="22"/>
          <w:lang w:eastAsia="zh-CN"/>
        </w:rPr>
      </w:pPr>
      <w:hyperlink w:anchor="_Toc97547294" w:history="1">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r w:rsidR="005D7266">
          <w:rPr>
            <w:webHidden/>
          </w:rPr>
          <w:t>49</w:t>
        </w:r>
        <w:r w:rsidR="005D7266">
          <w:rPr>
            <w:webHidden/>
          </w:rPr>
          <w:fldChar w:fldCharType="end"/>
        </w:r>
      </w:hyperlink>
    </w:p>
    <w:p w14:paraId="26794850" w14:textId="77777777" w:rsidR="005D7266" w:rsidRDefault="001F2BFB">
      <w:pPr>
        <w:pStyle w:val="TOC2"/>
        <w:tabs>
          <w:tab w:val="left" w:pos="1728"/>
        </w:tabs>
        <w:rPr>
          <w:rFonts w:asciiTheme="minorHAnsi" w:eastAsiaTheme="minorEastAsia" w:hAnsiTheme="minorHAnsi" w:cstheme="minorBidi"/>
          <w:sz w:val="22"/>
          <w:szCs w:val="22"/>
          <w:lang w:eastAsia="zh-CN"/>
        </w:rPr>
      </w:pPr>
      <w:hyperlink w:anchor="_Toc97547295" w:history="1">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r w:rsidR="005D7266">
          <w:rPr>
            <w:webHidden/>
          </w:rPr>
          <w:t>49</w:t>
        </w:r>
        <w:r w:rsidR="005D7266">
          <w:rPr>
            <w:webHidden/>
          </w:rPr>
          <w:fldChar w:fldCharType="end"/>
        </w:r>
      </w:hyperlink>
    </w:p>
    <w:p w14:paraId="15D7E68D" w14:textId="77777777" w:rsidR="005D7266" w:rsidRDefault="001F2BFB">
      <w:pPr>
        <w:pStyle w:val="TOC1"/>
        <w:tabs>
          <w:tab w:val="left" w:pos="2592"/>
        </w:tabs>
        <w:rPr>
          <w:rFonts w:asciiTheme="minorHAnsi" w:eastAsiaTheme="minorEastAsia" w:hAnsiTheme="minorHAnsi" w:cstheme="minorBidi"/>
          <w:sz w:val="22"/>
          <w:szCs w:val="22"/>
          <w:lang w:eastAsia="zh-CN"/>
        </w:rPr>
      </w:pPr>
      <w:hyperlink w:anchor="_Toc97547296" w:history="1">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r w:rsidR="005D7266">
          <w:rPr>
            <w:webHidden/>
          </w:rPr>
          <w:t>52</w:t>
        </w:r>
        <w:r w:rsidR="005D7266">
          <w:rPr>
            <w:webHidden/>
          </w:rPr>
          <w:fldChar w:fldCharType="end"/>
        </w:r>
      </w:hyperlink>
    </w:p>
    <w:p w14:paraId="16B47FA0" w14:textId="77777777" w:rsidR="005D7266" w:rsidRDefault="001F2BFB">
      <w:pPr>
        <w:pStyle w:val="TOC2"/>
        <w:tabs>
          <w:tab w:val="left" w:pos="1728"/>
        </w:tabs>
        <w:rPr>
          <w:rFonts w:asciiTheme="minorHAnsi" w:eastAsiaTheme="minorEastAsia" w:hAnsiTheme="minorHAnsi" w:cstheme="minorBidi"/>
          <w:sz w:val="22"/>
          <w:szCs w:val="22"/>
          <w:lang w:eastAsia="zh-CN"/>
        </w:rPr>
      </w:pPr>
      <w:hyperlink w:anchor="_Toc97547297" w:history="1">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r w:rsidR="005D7266">
          <w:rPr>
            <w:webHidden/>
          </w:rPr>
          <w:t>52</w:t>
        </w:r>
        <w:r w:rsidR="005D7266">
          <w:rPr>
            <w:webHidden/>
          </w:rPr>
          <w:fldChar w:fldCharType="end"/>
        </w:r>
      </w:hyperlink>
    </w:p>
    <w:p w14:paraId="2590CCC8" w14:textId="77777777" w:rsidR="005D7266" w:rsidRDefault="001F2BFB">
      <w:pPr>
        <w:pStyle w:val="TOC2"/>
        <w:tabs>
          <w:tab w:val="left" w:pos="1728"/>
        </w:tabs>
        <w:rPr>
          <w:rFonts w:asciiTheme="minorHAnsi" w:eastAsiaTheme="minorEastAsia" w:hAnsiTheme="minorHAnsi" w:cstheme="minorBidi"/>
          <w:sz w:val="22"/>
          <w:szCs w:val="22"/>
          <w:lang w:eastAsia="zh-CN"/>
        </w:rPr>
      </w:pPr>
      <w:hyperlink w:anchor="_Toc97547298" w:history="1">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r w:rsidR="005D7266">
          <w:rPr>
            <w:webHidden/>
          </w:rPr>
          <w:t>52</w:t>
        </w:r>
        <w:r w:rsidR="005D7266">
          <w:rPr>
            <w:webHidden/>
          </w:rPr>
          <w:fldChar w:fldCharType="end"/>
        </w:r>
      </w:hyperlink>
    </w:p>
    <w:p w14:paraId="3F0CDC37" w14:textId="77777777" w:rsidR="005D7266" w:rsidRDefault="001F2BFB">
      <w:pPr>
        <w:pStyle w:val="TOC1"/>
        <w:rPr>
          <w:rFonts w:asciiTheme="minorHAnsi" w:eastAsiaTheme="minorEastAsia" w:hAnsiTheme="minorHAnsi" w:cstheme="minorBidi"/>
          <w:sz w:val="22"/>
          <w:szCs w:val="22"/>
          <w:lang w:eastAsia="zh-CN"/>
        </w:rPr>
      </w:pPr>
      <w:hyperlink w:anchor="_Toc97547299" w:history="1">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r w:rsidR="005D7266">
          <w:rPr>
            <w:webHidden/>
          </w:rPr>
          <w:t>53</w:t>
        </w:r>
        <w:r w:rsidR="005D7266">
          <w:rPr>
            <w:webHidden/>
          </w:rPr>
          <w:fldChar w:fldCharType="end"/>
        </w:r>
      </w:hyperlink>
    </w:p>
    <w:p w14:paraId="6B68EF5D" w14:textId="77777777" w:rsidR="005D7266" w:rsidRDefault="001F2BFB">
      <w:pPr>
        <w:pStyle w:val="TOC1"/>
        <w:rPr>
          <w:rFonts w:asciiTheme="minorHAnsi" w:eastAsiaTheme="minorEastAsia" w:hAnsiTheme="minorHAnsi" w:cstheme="minorBidi"/>
          <w:sz w:val="22"/>
          <w:szCs w:val="22"/>
          <w:lang w:eastAsia="zh-CN"/>
        </w:rPr>
      </w:pPr>
      <w:hyperlink w:anchor="_Toc97547300" w:history="1">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r w:rsidR="005D7266">
          <w:rPr>
            <w:webHidden/>
          </w:rPr>
          <w:t>53</w:t>
        </w:r>
        <w:r w:rsidR="005D7266">
          <w:rPr>
            <w:webHidden/>
          </w:rPr>
          <w:fldChar w:fldCharType="end"/>
        </w:r>
      </w:hyperlink>
    </w:p>
    <w:p w14:paraId="33B3A445" w14:textId="77777777" w:rsidR="005D7266" w:rsidRDefault="001F2BFB">
      <w:pPr>
        <w:pStyle w:val="TOC1"/>
        <w:rPr>
          <w:rFonts w:asciiTheme="minorHAnsi" w:eastAsiaTheme="minorEastAsia" w:hAnsiTheme="minorHAnsi" w:cstheme="minorBidi"/>
          <w:sz w:val="22"/>
          <w:szCs w:val="22"/>
          <w:lang w:eastAsia="zh-CN"/>
        </w:rPr>
      </w:pPr>
      <w:hyperlink w:anchor="_Toc97547301" w:history="1">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r w:rsidR="005D7266">
          <w:rPr>
            <w:webHidden/>
          </w:rPr>
          <w:t>55</w:t>
        </w:r>
        <w:r w:rsidR="005D7266">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97547255"/>
      <w:r w:rsidRPr="005254EF">
        <w:t>Introduction</w:t>
      </w:r>
      <w:bookmarkEnd w:id="0"/>
      <w:bookmarkEnd w:id="1"/>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proofErr w:type="spellStart"/>
      <w:r w:rsidR="009D4113">
        <w:t>of</w:t>
      </w:r>
      <w:proofErr w:type="spellEnd"/>
      <w:r w:rsidR="009D4113">
        <w:t xml:space="preserve">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97547256"/>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3" w:name="_Ref42241566"/>
      <w:bookmarkStart w:id="4" w:name="_Toc53130234"/>
      <w:bookmarkStart w:id="5" w:name="_Toc97547257"/>
      <w:r w:rsidRPr="00E33E77">
        <w:t xml:space="preserve">Reference </w:t>
      </w:r>
      <w:r w:rsidR="00B9566D">
        <w:t xml:space="preserve">network </w:t>
      </w:r>
      <w:r w:rsidRPr="00E33E77">
        <w:t>architecture</w:t>
      </w:r>
      <w:bookmarkEnd w:id="3"/>
      <w:bookmarkEnd w:id="4"/>
      <w:bookmarkEnd w:id="5"/>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9C1E9D" w:rsidRDefault="005640C6" w:rsidP="005640C6">
      <w:pPr>
        <w:pStyle w:val="RFCFigure"/>
      </w:pPr>
      <w:r w:rsidRPr="009C1E9D">
        <w:t>CE</w:t>
      </w:r>
      <w:r w:rsidR="00E71C81" w:rsidRPr="009C1E9D">
        <w:t>1</w:t>
      </w:r>
      <w:r w:rsidRPr="009C1E9D">
        <w:t xml:space="preserve"> / PE</w:t>
      </w:r>
      <w:r w:rsidR="00E71C81" w:rsidRPr="009C1E9D">
        <w:t>1</w:t>
      </w:r>
      <w:r w:rsidRPr="009C1E9D">
        <w:t xml:space="preserve">            </w:t>
      </w:r>
      <w:r w:rsidR="002B08F9" w:rsidRPr="009C1E9D">
        <w:t xml:space="preserve"> BR</w:t>
      </w:r>
      <w:r w:rsidR="00E71C81" w:rsidRPr="009C1E9D">
        <w:t>1</w:t>
      </w:r>
      <w:r w:rsidR="002B08F9" w:rsidRPr="009C1E9D">
        <w:t xml:space="preserve"> </w:t>
      </w:r>
      <w:proofErr w:type="gramStart"/>
      <w:r w:rsidRPr="009C1E9D">
        <w:t>\  |</w:t>
      </w:r>
      <w:proofErr w:type="gramEnd"/>
      <w:r w:rsidRPr="009C1E9D">
        <w:t xml:space="preserve">        /  / </w:t>
      </w:r>
      <w:r w:rsidR="002B08F9" w:rsidRPr="009C1E9D">
        <w:t>BR</w:t>
      </w:r>
      <w:r w:rsidR="00E71C81" w:rsidRPr="009C1E9D">
        <w:t>2</w:t>
      </w:r>
      <w:r w:rsidR="002B08F9" w:rsidRPr="009C1E9D">
        <w:t xml:space="preserve">             </w:t>
      </w:r>
      <w:r w:rsidRPr="009C1E9D">
        <w:t>PE</w:t>
      </w:r>
      <w:r w:rsidR="00E71C81" w:rsidRPr="009C1E9D">
        <w:t>2</w:t>
      </w:r>
      <w:r w:rsidRPr="009C1E9D">
        <w:t xml:space="preserve"> \ CE</w:t>
      </w:r>
      <w:r w:rsidR="00E71C81" w:rsidRPr="009C1E9D">
        <w:t>2</w:t>
      </w:r>
    </w:p>
    <w:p w14:paraId="0475451E" w14:textId="77777777" w:rsidR="005640C6" w:rsidRPr="001C1BE8" w:rsidRDefault="005640C6" w:rsidP="005640C6">
      <w:pPr>
        <w:pStyle w:val="RFCFigure"/>
        <w:rPr>
          <w:lang w:val="es-ES"/>
        </w:rPr>
      </w:pPr>
      <w:r w:rsidRPr="001C1BE8">
        <w:rPr>
          <w:lang w:val="es-ES"/>
        </w:rPr>
        <w:t xml:space="preserve">o--/---o               </w:t>
      </w:r>
      <w:proofErr w:type="spellStart"/>
      <w:r w:rsidRPr="001C1BE8">
        <w:rPr>
          <w:lang w:val="es-ES"/>
        </w:rPr>
        <w:t>o</w:t>
      </w:r>
      <w:proofErr w:type="spellEnd"/>
      <w:r w:rsidRPr="001C1BE8">
        <w:rPr>
          <w:lang w:val="es-ES"/>
        </w:rPr>
        <w:t xml:space="preserve">---\-|-------|--/---o               </w:t>
      </w:r>
      <w:proofErr w:type="spellStart"/>
      <w:r w:rsidRPr="001C1BE8">
        <w:rPr>
          <w:lang w:val="es-ES"/>
        </w:rPr>
        <w:t>o</w:t>
      </w:r>
      <w:proofErr w:type="spellEnd"/>
      <w:r w:rsidRPr="001C1BE8">
        <w:rPr>
          <w:lang w:val="es-ES"/>
        </w:rPr>
        <w:t>---\--o</w:t>
      </w:r>
    </w:p>
    <w:p w14:paraId="21E9372A" w14:textId="77777777" w:rsidR="005640C6" w:rsidRPr="001C1BE8" w:rsidRDefault="005640C6" w:rsidP="005640C6">
      <w:pPr>
        <w:pStyle w:val="RFCFigure"/>
        <w:rPr>
          <w:lang w:val="es-ES"/>
        </w:rPr>
      </w:pPr>
      <w:r w:rsidRPr="001C1BE8">
        <w:rPr>
          <w:lang w:val="es-ES"/>
        </w:rPr>
        <w:t xml:space="preserve">   \   :               :   / |       |  \   :               :   /</w:t>
      </w:r>
    </w:p>
    <w:p w14:paraId="0AF600A1" w14:textId="01E4B64C" w:rsidR="005640C6" w:rsidRPr="001C1BE8" w:rsidRDefault="005640C6" w:rsidP="005640C6">
      <w:pPr>
        <w:pStyle w:val="RFCFigure"/>
        <w:rPr>
          <w:lang w:val="es-ES"/>
        </w:rPr>
      </w:pPr>
      <w:r w:rsidRPr="001C1BE8">
        <w:rPr>
          <w:lang w:val="es-ES"/>
        </w:rPr>
        <w:t xml:space="preserve">    </w:t>
      </w:r>
      <w:proofErr w:type="gramStart"/>
      <w:r w:rsidRPr="001C1BE8">
        <w:rPr>
          <w:lang w:val="es-ES"/>
        </w:rPr>
        <w:t>\  :</w:t>
      </w:r>
      <w:proofErr w:type="gramEnd"/>
      <w:r w:rsidRPr="001C1BE8">
        <w:rPr>
          <w:lang w:val="es-ES"/>
        </w:rPr>
        <w:t xml:space="preserve"> </w:t>
      </w:r>
      <w:r w:rsidR="002B08F9" w:rsidRPr="001C1BE8">
        <w:rPr>
          <w:lang w:val="es-ES"/>
        </w:rPr>
        <w:t>PKT</w:t>
      </w:r>
      <w:r w:rsidRPr="001C1BE8">
        <w:rPr>
          <w:lang w:val="es-ES"/>
        </w:rPr>
        <w:t xml:space="preserve"> </w:t>
      </w:r>
      <w:proofErr w:type="spellStart"/>
      <w:r w:rsidR="004C4F01" w:rsidRPr="001C1BE8">
        <w:rPr>
          <w:lang w:val="es-ES"/>
        </w:rPr>
        <w:t>domain</w:t>
      </w:r>
      <w:proofErr w:type="spellEnd"/>
      <w:r w:rsidR="004C4F01" w:rsidRPr="001C1BE8">
        <w:rPr>
          <w:lang w:val="es-ES"/>
        </w:rPr>
        <w:t xml:space="preserve"> </w:t>
      </w:r>
      <w:r w:rsidRPr="001C1BE8">
        <w:rPr>
          <w:lang w:val="es-ES"/>
        </w:rPr>
        <w:t xml:space="preserve">1  :  /  |       |   \  : </w:t>
      </w:r>
      <w:r w:rsidR="002B08F9" w:rsidRPr="001C1BE8">
        <w:rPr>
          <w:lang w:val="es-ES"/>
        </w:rPr>
        <w:t>PKT</w:t>
      </w:r>
      <w:r w:rsidRPr="001C1BE8">
        <w:rPr>
          <w:lang w:val="es-ES"/>
        </w:rPr>
        <w:t xml:space="preserve"> </w:t>
      </w:r>
      <w:proofErr w:type="spellStart"/>
      <w:r w:rsidR="004C4F01" w:rsidRPr="001C1BE8">
        <w:rPr>
          <w:lang w:val="es-ES"/>
        </w:rPr>
        <w:t>domain</w:t>
      </w:r>
      <w:proofErr w:type="spellEnd"/>
      <w:r w:rsidR="004C4F01" w:rsidRPr="001C1BE8">
        <w:rPr>
          <w:lang w:val="es-ES"/>
        </w:rPr>
        <w:t xml:space="preserve"> </w:t>
      </w:r>
      <w:r w:rsidRPr="001C1BE8">
        <w:rPr>
          <w:lang w:val="es-ES"/>
        </w:rPr>
        <w:t>2  :  /</w:t>
      </w:r>
    </w:p>
    <w:p w14:paraId="1A82E713" w14:textId="77777777" w:rsidR="005640C6" w:rsidRPr="001F2BFB" w:rsidRDefault="005640C6" w:rsidP="005640C6">
      <w:pPr>
        <w:pStyle w:val="RFCFigure"/>
      </w:pPr>
      <w:r w:rsidRPr="001C1BE8">
        <w:rPr>
          <w:lang w:val="es-ES"/>
        </w:rPr>
        <w:t xml:space="preserve">     </w:t>
      </w:r>
      <w:r w:rsidRPr="001F2BFB">
        <w:t>+-:---------------:-+   |       |    +-:---------------:--+</w:t>
      </w:r>
    </w:p>
    <w:p w14:paraId="2AE77B6D" w14:textId="77777777" w:rsidR="005640C6" w:rsidRDefault="005640C6" w:rsidP="005640C6">
      <w:pPr>
        <w:pStyle w:val="RFCFigure"/>
      </w:pPr>
      <w:r w:rsidRPr="001F2BFB">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0"/>
      <w:bookmarkEnd w:id="11"/>
      <w:bookmarkEnd w:id="12"/>
      <w:bookmarkEnd w:id="13"/>
      <w:bookmarkEnd w:id="14"/>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 BR22         PE23 |  )</w:t>
      </w:r>
    </w:p>
    <w:p w14:paraId="36F98E09" w14:textId="77777777" w:rsidR="004B0663" w:rsidRDefault="004B0663" w:rsidP="004B0663">
      <w:pPr>
        <w:pStyle w:val="RFCFigure"/>
      </w:pPr>
      <w:r>
        <w:t xml:space="preserve">     ( |                          )      (                  | )</w:t>
      </w:r>
    </w:p>
    <w:p w14:paraId="1ECAC8F6" w14:textId="77777777" w:rsidR="004B0663" w:rsidRPr="001F2BFB" w:rsidRDefault="004B0663" w:rsidP="004B0663">
      <w:pPr>
        <w:pStyle w:val="RFCFigure"/>
      </w:pPr>
      <w:r>
        <w:t xml:space="preserve">     </w:t>
      </w:r>
      <w:r w:rsidRPr="001F2BFB">
        <w:t>------                      )        (               ------</w:t>
      </w:r>
    </w:p>
    <w:p w14:paraId="648C491A" w14:textId="77777777" w:rsidR="004B0663" w:rsidRPr="001F2BFB" w:rsidRDefault="004B0663" w:rsidP="004B0663">
      <w:pPr>
        <w:pStyle w:val="RFCFigure"/>
      </w:pPr>
      <w:r w:rsidRPr="001F2BFB">
        <w:t xml:space="preserve">    | CE14 | __________________</w:t>
      </w:r>
      <w:proofErr w:type="gramStart"/>
      <w:r w:rsidRPr="001F2BFB">
        <w:t xml:space="preserve">_)   </w:t>
      </w:r>
      <w:proofErr w:type="gramEnd"/>
      <w:r w:rsidRPr="001F2BFB">
        <w:t xml:space="preserve">       (_____________| CE23 |</w:t>
      </w:r>
    </w:p>
    <w:p w14:paraId="74DD4C13" w14:textId="77777777" w:rsidR="004B0663" w:rsidRPr="009C1E9D" w:rsidRDefault="004B0663" w:rsidP="004B0663">
      <w:pPr>
        <w:pStyle w:val="RFCFigure"/>
        <w:rPr>
          <w:lang w:val="it-IT"/>
        </w:rPr>
      </w:pPr>
      <w:r w:rsidRPr="001F2BFB">
        <w:t xml:space="preserve">     </w:t>
      </w:r>
      <w:r w:rsidRPr="009C1E9D">
        <w:rPr>
          <w:lang w:val="it-IT"/>
        </w:rPr>
        <w:t>------                                               ------</w:t>
      </w:r>
    </w:p>
    <w:p w14:paraId="68BC68BD" w14:textId="77777777" w:rsidR="004B0663" w:rsidRPr="009C1E9D" w:rsidRDefault="004B0663" w:rsidP="004B0663">
      <w:pPr>
        <w:pStyle w:val="RFCFigure"/>
        <w:rPr>
          <w:lang w:val="it-IT"/>
        </w:rPr>
      </w:pPr>
    </w:p>
    <w:p w14:paraId="1F0B13F9" w14:textId="77777777" w:rsidR="004B0663" w:rsidRPr="009C1E9D" w:rsidRDefault="004B0663" w:rsidP="004B0663">
      <w:pPr>
        <w:pStyle w:val="RFCFigure"/>
        <w:rPr>
          <w:lang w:val="it-IT"/>
        </w:rPr>
      </w:pPr>
      <w:r w:rsidRPr="009C1E9D">
        <w:rPr>
          <w:lang w:val="it-IT"/>
        </w:rPr>
        <w:t xml:space="preserve">    _____________________________         ___________________</w:t>
      </w:r>
    </w:p>
    <w:p w14:paraId="0709EDDC" w14:textId="77777777" w:rsidR="004B0663" w:rsidRPr="009C1E9D" w:rsidRDefault="004B0663" w:rsidP="004B0663">
      <w:pPr>
        <w:pStyle w:val="RFCFigure"/>
        <w:rPr>
          <w:lang w:val="it-IT"/>
        </w:rPr>
      </w:pPr>
      <w:r w:rsidRPr="009C1E9D">
        <w:rPr>
          <w:lang w:val="it-IT"/>
        </w:rPr>
        <w:t xml:space="preserve">   (                             )       (                   )</w:t>
      </w:r>
    </w:p>
    <w:p w14:paraId="22F6BF74" w14:textId="77777777" w:rsidR="004B0663" w:rsidRPr="009C1E9D" w:rsidRDefault="004B0663" w:rsidP="004B0663">
      <w:pPr>
        <w:pStyle w:val="RFCFigure"/>
        <w:rPr>
          <w:lang w:val="it-IT"/>
        </w:rPr>
      </w:pPr>
      <w:r w:rsidRPr="009C1E9D">
        <w:rPr>
          <w:lang w:val="it-IT"/>
        </w:rPr>
        <w:t xml:space="preserve">  ( ____              ____        )     (       ____          )</w:t>
      </w:r>
    </w:p>
    <w:p w14:paraId="6F1B9742" w14:textId="19314B93" w:rsidR="004B0663" w:rsidRPr="009C1E9D" w:rsidRDefault="00CD101C" w:rsidP="004B0663">
      <w:pPr>
        <w:pStyle w:val="RFCFigure"/>
        <w:rPr>
          <w:lang w:val="it-IT"/>
        </w:rPr>
      </w:pPr>
      <w:r w:rsidRPr="009C1E9D">
        <w:rPr>
          <w:lang w:val="it-IT"/>
        </w:rPr>
        <w:t xml:space="preserve"> ( /NE11\ __ _ _ _ _ /NE12\        )   (       /NE21\ _ _      )</w:t>
      </w:r>
    </w:p>
    <w:p w14:paraId="1086C22E" w14:textId="77777777" w:rsidR="004B0663" w:rsidRPr="009C1E9D" w:rsidRDefault="004B0663" w:rsidP="004B0663">
      <w:pPr>
        <w:pStyle w:val="RFCFigure"/>
        <w:rPr>
          <w:lang w:val="it-IT"/>
        </w:rPr>
      </w:pPr>
      <w:r w:rsidRPr="009C1E9D">
        <w:rPr>
          <w:lang w:val="it-IT"/>
        </w:rPr>
        <w:t>(  \____/..          \____/         )  (       \____/    \     )</w:t>
      </w:r>
    </w:p>
    <w:p w14:paraId="1CD4144A" w14:textId="77777777" w:rsidR="004B0663" w:rsidRPr="009C1E9D" w:rsidRDefault="004B0663" w:rsidP="004B0663">
      <w:pPr>
        <w:pStyle w:val="RFCFigure"/>
        <w:rPr>
          <w:lang w:val="it-IT"/>
        </w:rPr>
      </w:pPr>
      <w:r w:rsidRPr="009C1E9D">
        <w:rPr>
          <w:lang w:val="it-IT"/>
        </w:rPr>
        <w:t>(     |   :.....  ...:   \          )  (        /         \    )</w:t>
      </w:r>
    </w:p>
    <w:p w14:paraId="0F1B097E" w14:textId="77777777" w:rsidR="004B0663" w:rsidRPr="009C1E9D" w:rsidRDefault="004B0663" w:rsidP="004B0663">
      <w:pPr>
        <w:pStyle w:val="RFCFigure"/>
        <w:rPr>
          <w:lang w:val="it-IT"/>
        </w:rPr>
      </w:pPr>
      <w:r w:rsidRPr="009C1E9D">
        <w:rPr>
          <w:lang w:val="it-IT"/>
        </w:rPr>
        <w:t>(    _|__      :__:        \____    )  (    ___/         __\_  )</w:t>
      </w:r>
    </w:p>
    <w:p w14:paraId="1B47D981" w14:textId="433B1337" w:rsidR="004B0663" w:rsidRPr="00881640" w:rsidRDefault="00CD101C" w:rsidP="004B0663">
      <w:pPr>
        <w:pStyle w:val="RFCFigure"/>
        <w:rPr>
          <w:lang w:val="it-IT"/>
        </w:rPr>
      </w:pPr>
      <w:r w:rsidRPr="00881640">
        <w:rPr>
          <w:lang w:val="it-IT"/>
        </w:rPr>
        <w:t>(   /NE13\_ _ /NE14\ _ _ _ /NE15\   )  (   /NE22\ _ _ _ /NE23\ )</w:t>
      </w:r>
      <w:r w:rsidRPr="00881640" w:rsidDel="00CD101C">
        <w:rPr>
          <w:lang w:val="it-IT"/>
        </w:rPr>
        <w:t xml:space="preserve"> </w:t>
      </w:r>
    </w:p>
    <w:p w14:paraId="2E6FDC37" w14:textId="77777777" w:rsidR="004B0663" w:rsidRDefault="004B0663" w:rsidP="004B0663">
      <w:pPr>
        <w:pStyle w:val="RFCFigure"/>
      </w:pPr>
      <w:r w:rsidRPr="00881640">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5" w:name="_Ref93922317"/>
      <w:bookmarkStart w:id="16" w:name="_Ref96638189"/>
      <w:commentRangeStart w:id="17"/>
      <w:r w:rsidRPr="004E7492">
        <w:rPr>
          <w:bCs w:val="0"/>
          <w:szCs w:val="24"/>
        </w:rPr>
        <w:t xml:space="preserve">- </w:t>
      </w:r>
      <w:r w:rsidR="004B0663" w:rsidRPr="004E7492">
        <w:rPr>
          <w:bCs w:val="0"/>
          <w:szCs w:val="24"/>
        </w:rPr>
        <w:t>Multi-domain L3VPN example</w:t>
      </w:r>
      <w:bookmarkEnd w:id="15"/>
      <w:commentRangeEnd w:id="17"/>
      <w:r w:rsidR="00021186" w:rsidRPr="004E7492">
        <w:rPr>
          <w:szCs w:val="24"/>
        </w:rPr>
        <w:commentReference w:id="17"/>
      </w:r>
      <w:bookmarkEnd w:id="16"/>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using TI-LFA, with SRLG awareness, for local protection within each domain.</w:t>
      </w:r>
    </w:p>
    <w:p w14:paraId="6D674BC5" w14:textId="5F8F79D0"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SR-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SR-TE </w:t>
      </w:r>
      <w:r w:rsidR="000664D9">
        <w:t>paths</w:t>
      </w:r>
      <w:r w:rsidR="000135F0">
        <w:t>.</w:t>
      </w:r>
    </w:p>
    <w:p w14:paraId="30BA6D72" w14:textId="77777777" w:rsidR="00F57219" w:rsidRPr="004E7492" w:rsidRDefault="00F57219" w:rsidP="00F57219">
      <w:r w:rsidRPr="004E7492">
        <w:t xml:space="preserve">The selection of the SR-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lastRenderedPageBreak/>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 xml:space="preserve">The customer does not ask </w:t>
      </w:r>
      <w:proofErr w:type="spellStart"/>
      <w:proofErr w:type="gramStart"/>
      <w:r w:rsidRPr="004E7492">
        <w:t>isolation,and</w:t>
      </w:r>
      <w:proofErr w:type="spellEnd"/>
      <w:proofErr w:type="gramEnd"/>
      <w:r w:rsidRPr="004E7492">
        <w:t xml:space="preserve"> could request a VPN service where associated tunnels can be shared across multiple VPNs.</w:t>
      </w:r>
    </w:p>
    <w:p w14:paraId="2407B2DA" w14:textId="50800248" w:rsidR="00A65CF9" w:rsidRDefault="00A65CF9" w:rsidP="00A65CF9">
      <w:r>
        <w:t>For each</w:t>
      </w:r>
      <w:r w:rsidR="00D15928">
        <w:t xml:space="preserve"> </w:t>
      </w:r>
      <w:r w:rsidRPr="00182EF9">
        <w:t>SR-TE path</w:t>
      </w:r>
      <w:r>
        <w:t xml:space="preserve"> required to support the L2/L3 VPN network service, it is possible that:</w:t>
      </w:r>
    </w:p>
    <w:p w14:paraId="566522E5" w14:textId="1E40F8C1" w:rsidR="00A65CF9" w:rsidRDefault="00A65CF9" w:rsidP="0079123C">
      <w:pPr>
        <w:pStyle w:val="RFCListNumbered"/>
        <w:numPr>
          <w:ilvl w:val="0"/>
          <w:numId w:val="25"/>
        </w:numPr>
      </w:pPr>
      <w:r>
        <w:t xml:space="preserve">A </w:t>
      </w:r>
      <w:r w:rsidRPr="00182EF9">
        <w:t>SR-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3D93D5EF"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2B07B984"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SR-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B831926"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r w:rsidR="009861F0">
        <w:t xml:space="preserve"> to meet the TE and binding requirements</w:t>
      </w:r>
      <w:r>
        <w:t>:</w:t>
      </w:r>
    </w:p>
    <w:p w14:paraId="19B291B6" w14:textId="77777777" w:rsidR="00A65CF9" w:rsidRDefault="00A65CF9" w:rsidP="0079123C">
      <w:pPr>
        <w:pStyle w:val="RFCListNumbered"/>
        <w:numPr>
          <w:ilvl w:val="1"/>
          <w:numId w:val="25"/>
        </w:numPr>
      </w:pPr>
      <w:r>
        <w:t xml:space="preserve">The new </w:t>
      </w:r>
      <w:r w:rsidRPr="00182EF9">
        <w:t>SR-TE path</w:t>
      </w:r>
      <w:r>
        <w:t xml:space="preserve"> reuses existing </w:t>
      </w:r>
      <w:r w:rsidRPr="004E7492">
        <w:t>underlay</w:t>
      </w:r>
      <w:r>
        <w:t xml:space="preserve"> optical tunnels;</w:t>
      </w:r>
    </w:p>
    <w:p w14:paraId="728CA05F" w14:textId="6264B8F8"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SR-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9" w:name="_Ref89108252"/>
      <w:bookmarkStart w:id="20" w:name="_Toc97547260"/>
      <w:r w:rsidRPr="004E7492">
        <w:rPr>
          <w:rFonts w:cs="Courier New"/>
          <w:bCs w:val="0"/>
          <w:szCs w:val="24"/>
        </w:rPr>
        <w:t>Multi-domain and multi-layer path computation</w:t>
      </w:r>
      <w:bookmarkEnd w:id="19"/>
      <w:bookmarkEnd w:id="20"/>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97547261"/>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594B40EE" w:rsidR="004E7492" w:rsidRDefault="004E7492" w:rsidP="004E7492">
      <w:r>
        <w:t xml:space="preserve">As highlighted in section </w:t>
      </w:r>
      <w:r>
        <w:fldChar w:fldCharType="begin"/>
      </w:r>
      <w:r>
        <w:instrText xml:space="preserve"> REF _Ref96638130 \r \h \t  \* MERGEFORMAT </w:instrText>
      </w:r>
      <w:r>
        <w:fldChar w:fldCharType="separate"/>
      </w:r>
      <w:r w:rsidR="005D7266">
        <w:t>2.1.1</w:t>
      </w:r>
      <w:r>
        <w:fldChar w:fldCharType="end"/>
      </w:r>
      <w:r>
        <w:t>, SR-TE is used in the packet domain. Each domain, corresponding to either an IGP area or an Autonomous System (AS) within the same operator network, is controlled by a packet domain controller (P</w:t>
      </w:r>
      <w:r>
        <w:noBreakHyphen/>
        <w:t>PNC).</w:t>
      </w:r>
    </w:p>
    <w:p w14:paraId="432C0E01" w14:textId="11492436" w:rsidR="004E7492" w:rsidRDefault="004E7492" w:rsidP="00163660">
      <w:r>
        <w:t>P</w:t>
      </w:r>
      <w:r w:rsidRPr="005F2463">
        <w:t>-PNC</w:t>
      </w:r>
      <w:r>
        <w:t>s</w:t>
      </w:r>
      <w:r w:rsidRPr="005F2463">
        <w:t xml:space="preserve"> </w:t>
      </w:r>
      <w:r>
        <w:t>are</w:t>
      </w:r>
      <w:r w:rsidRPr="005F2463">
        <w:t xml:space="preserve"> responsible to setup the SR-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75F80AEE" w:rsidR="004E7492" w:rsidRDefault="004E7492" w:rsidP="004E7492">
      <w:r>
        <w:t xml:space="preserve">With 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2C14CA92"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SR-TE path computation, when requested by MDSC between two PEs (for </w:t>
      </w:r>
      <w:r w:rsidR="006B2090">
        <w:t xml:space="preserve">single-domain end-to-end </w:t>
      </w:r>
      <w:r w:rsidRPr="005F2463">
        <w:t>SR-TE path) or between PE</w:t>
      </w:r>
      <w:r w:rsidR="006B2090">
        <w:t>s</w:t>
      </w:r>
      <w:r w:rsidRPr="005F2463">
        <w:t xml:space="preserve"> and BRs for an inter-domain SR-TE path selected by MDSC</w:t>
      </w:r>
      <w:r w:rsidR="006B2090">
        <w:t>;</w:t>
      </w:r>
    </w:p>
    <w:p w14:paraId="07AAD099" w14:textId="34AC00A2" w:rsidR="004E7492" w:rsidRDefault="004E7492" w:rsidP="0079123C">
      <w:pPr>
        <w:pStyle w:val="RFCListNumbered"/>
        <w:numPr>
          <w:ilvl w:val="0"/>
          <w:numId w:val="23"/>
        </w:numPr>
      </w:pPr>
      <w:r>
        <w:t>To c</w:t>
      </w:r>
      <w:r w:rsidRPr="005F2463">
        <w:t xml:space="preserve">onfigure the ingress PE </w:t>
      </w:r>
      <w:r w:rsidR="006B2090">
        <w:t xml:space="preserve">or BR </w:t>
      </w:r>
      <w:r w:rsidRPr="005F2463">
        <w:t xml:space="preserve">router in their respective domain 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18D8A243" w:rsidR="004E7492" w:rsidRPr="00F8768F" w:rsidRDefault="004E7492" w:rsidP="004E7492">
      <w:pPr>
        <w:pStyle w:val="RFCFigure"/>
      </w:pPr>
      <w:r w:rsidRPr="00F8768F">
        <w:t xml:space="preserve">          | 1.</w:t>
      </w:r>
      <w:r>
        <w:t>SR-TE</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SR-TE</w:t>
      </w:r>
      <w:r w:rsidRPr="00F8768F">
        <w:t xml:space="preserve"> </w:t>
      </w:r>
      <w:r w:rsidR="006B2090">
        <w:t xml:space="preserve">  </w:t>
      </w:r>
      <w:r w:rsidRPr="00F8768F">
        <w:t>| 2.VPN</w:t>
      </w:r>
    </w:p>
    <w:p w14:paraId="7B4F099C" w14:textId="46C51BCE" w:rsidR="004E7492" w:rsidRPr="001F2BFB" w:rsidRDefault="004E7492" w:rsidP="004E7492">
      <w:pPr>
        <w:pStyle w:val="RFCFigure"/>
      </w:pPr>
      <w:r w:rsidRPr="00F8768F">
        <w:t xml:space="preserve">          </w:t>
      </w:r>
      <w:r w:rsidRPr="001F2BFB">
        <w:t>| Policy    | Provisioning      | Policy    | Provisioning</w:t>
      </w:r>
    </w:p>
    <w:p w14:paraId="39A72FB1" w14:textId="257278F7" w:rsidR="004E7492" w:rsidRPr="001F2BFB" w:rsidRDefault="004E7492" w:rsidP="004E7492">
      <w:pPr>
        <w:pStyle w:val="RFCFigure"/>
      </w:pPr>
      <w:r w:rsidRPr="00F8768F">
        <w:t xml:space="preserve">          </w:t>
      </w:r>
      <w:r w:rsidRPr="001F2BFB">
        <w:t xml:space="preserve">| Config    |      </w:t>
      </w:r>
      <w:r w:rsidR="006B2090" w:rsidRPr="001F2BFB">
        <w:t xml:space="preserve">             </w:t>
      </w:r>
      <w:r w:rsidRPr="001F2BFB">
        <w:t xml:space="preserve">| Config    | </w:t>
      </w:r>
    </w:p>
    <w:p w14:paraId="5DDD778F" w14:textId="77777777" w:rsidR="004E7492" w:rsidRPr="001F2BFB" w:rsidRDefault="004E7492" w:rsidP="004E7492">
      <w:pPr>
        <w:pStyle w:val="RFCFigure"/>
      </w:pPr>
      <w:r w:rsidRPr="001F2BFB">
        <w:t xml:space="preserve">          V           </w:t>
      </w:r>
      <w:proofErr w:type="spellStart"/>
      <w:r w:rsidRPr="001F2BFB">
        <w:t>V</w:t>
      </w:r>
      <w:proofErr w:type="spellEnd"/>
      <w:r w:rsidRPr="001F2BFB">
        <w:t xml:space="preserve">                   </w:t>
      </w:r>
      <w:proofErr w:type="spellStart"/>
      <w:r w:rsidRPr="001F2BFB">
        <w:t>V</w:t>
      </w:r>
      <w:proofErr w:type="spellEnd"/>
      <w:r w:rsidRPr="001F2BFB">
        <w:t xml:space="preserve">           </w:t>
      </w:r>
      <w:proofErr w:type="spellStart"/>
      <w:r w:rsidRPr="001F2BFB">
        <w:t>V</w:t>
      </w:r>
      <w:proofErr w:type="spellEnd"/>
    </w:p>
    <w:p w14:paraId="1440961F" w14:textId="77777777" w:rsidR="004E7492" w:rsidRPr="001F2BFB" w:rsidRDefault="004E7492" w:rsidP="004E7492">
      <w:pPr>
        <w:pStyle w:val="RFCFigure"/>
      </w:pPr>
      <w:r w:rsidRPr="001F2BFB">
        <w:t xml:space="preserve">        +---------------------+         +---------------------+</w:t>
      </w:r>
    </w:p>
    <w:p w14:paraId="0CCBEFB1" w14:textId="20E30B45" w:rsidR="004E7492" w:rsidRPr="00881640" w:rsidRDefault="004E7492" w:rsidP="004E7492">
      <w:pPr>
        <w:pStyle w:val="RFCFigure"/>
      </w:pPr>
      <w:r w:rsidRPr="001F2BFB">
        <w:t xml:space="preserve">   </w:t>
      </w:r>
      <w:proofErr w:type="gramStart"/>
      <w:r w:rsidRPr="00881640">
        <w:t>CE  /</w:t>
      </w:r>
      <w:proofErr w:type="gramEnd"/>
      <w:r w:rsidRPr="00881640">
        <w:t xml:space="preserve"> PE   SR-TE path 1   BR\       / BR   </w:t>
      </w:r>
      <w:r w:rsidR="00CB5D4B" w:rsidRPr="00881640">
        <w:t>SR-TE path 2</w:t>
      </w:r>
      <w:r w:rsidRPr="00881640">
        <w:t xml:space="preserve">  PE \  CE</w:t>
      </w:r>
    </w:p>
    <w:p w14:paraId="06B71745" w14:textId="77777777" w:rsidR="004E7492" w:rsidRPr="00304BE2" w:rsidRDefault="004E7492" w:rsidP="004E7492">
      <w:pPr>
        <w:pStyle w:val="RFCFigure"/>
        <w:rPr>
          <w:lang w:val="it-IT"/>
        </w:rPr>
      </w:pPr>
      <w:r w:rsidRPr="00881640">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06A0B12D" w:rsidR="004E7492" w:rsidRPr="00F8768F" w:rsidRDefault="004E7492" w:rsidP="004E7492">
      <w:pPr>
        <w:pStyle w:val="RFCFigure"/>
      </w:pPr>
      <w:r w:rsidRPr="00F8768F">
        <w:t xml:space="preserve">                          End-to-end </w:t>
      </w:r>
      <w:r w:rsidR="00CB5D4B">
        <w:t>SR-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57034989" w14:textId="5E601B80" w:rsidR="00CB5D4B" w:rsidRDefault="00F129B9" w:rsidP="00CB5D4B">
      <w:bookmarkStart w:id="26" w:name="_Toc53130240"/>
      <w:r>
        <w:t>When requesting the setup of a new SR-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push to </w:t>
      </w:r>
      <w:r w:rsidR="00CB5D4B">
        <w:t xml:space="preserve">headend PE </w:t>
      </w:r>
      <w:r w:rsidR="006B2090">
        <w:t xml:space="preserve">or BR </w:t>
      </w:r>
      <w:r w:rsidR="00CB5D4B">
        <w:t xml:space="preserve">the list of SIDs to create </w:t>
      </w:r>
      <w:r w:rsidR="006B2090">
        <w:t xml:space="preserve">that </w:t>
      </w:r>
      <w:r w:rsidR="00CB5D4B">
        <w:t>explicit SR-TE path.</w:t>
      </w:r>
    </w:p>
    <w:p w14:paraId="3428EE1A" w14:textId="505AA504" w:rsidR="00CB5D4B" w:rsidRDefault="00F129B9" w:rsidP="003F2D35">
      <w:r>
        <w:t>For scalability purposes, in</w:t>
      </w:r>
      <w:r w:rsidR="00CB5D4B">
        <w:t xml:space="preserve"> large packet domains</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77777777" w:rsidR="003F2D35" w:rsidRDefault="00CB5D4B" w:rsidP="00CB5D4B">
      <w:r>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lastRenderedPageBreak/>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7" w:name="_Toc97547262"/>
      <w:r w:rsidRPr="004E7492">
        <w:rPr>
          <w:rFonts w:cs="Courier New"/>
          <w:bCs w:val="0"/>
          <w:iCs w:val="0"/>
          <w:szCs w:val="24"/>
        </w:rPr>
        <w:t>Optical Domain Controller and NE Functions</w:t>
      </w:r>
      <w:bookmarkEnd w:id="26"/>
      <w:bookmarkEnd w:id="27"/>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bookmarkStart w:id="29" w:name="_Toc97547263"/>
      <w:r w:rsidRPr="00954E1B">
        <w:t>Interface protocols and YANG data models for the MPIs</w:t>
      </w:r>
      <w:bookmarkEnd w:id="28"/>
      <w:bookmarkEnd w:id="29"/>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0" w:name="_Toc53130242"/>
      <w:bookmarkStart w:id="31" w:name="_Ref90895329"/>
      <w:bookmarkStart w:id="32" w:name="_Toc97547264"/>
      <w:r w:rsidRPr="004E7492">
        <w:rPr>
          <w:rFonts w:cs="Courier New"/>
          <w:bCs w:val="0"/>
          <w:iCs w:val="0"/>
          <w:szCs w:val="24"/>
        </w:rPr>
        <w:t>RESTCONF</w:t>
      </w:r>
      <w:r w:rsidR="00BB3648" w:rsidRPr="004E7492">
        <w:rPr>
          <w:rFonts w:cs="Courier New"/>
          <w:bCs w:val="0"/>
          <w:iCs w:val="0"/>
          <w:szCs w:val="24"/>
        </w:rPr>
        <w:t xml:space="preserve"> p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97547265"/>
      <w:r w:rsidRPr="004E7492">
        <w:rPr>
          <w:rFonts w:cs="Courier New"/>
          <w:bCs w:val="0"/>
          <w:iCs w:val="0"/>
          <w:szCs w:val="24"/>
        </w:rPr>
        <w:lastRenderedPageBreak/>
        <w:t>YANG data m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7" w:name="_Toc53130244"/>
      <w:bookmarkStart w:id="38" w:name="_Ref54089505"/>
      <w:bookmarkStart w:id="39"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lastRenderedPageBreak/>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Toc97547268"/>
      <w:bookmarkEnd w:id="42"/>
      <w:bookmarkEnd w:id="4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lastRenderedPageBreak/>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6" w:name="_Toc92720193"/>
      <w:bookmarkStart w:id="47" w:name="_Toc92720250"/>
      <w:bookmarkStart w:id="48" w:name="_Toc92720194"/>
      <w:bookmarkStart w:id="49" w:name="_Toc92720251"/>
      <w:bookmarkStart w:id="50" w:name="_Toc97547269"/>
      <w:bookmarkStart w:id="51" w:name="_Toc53130247"/>
      <w:bookmarkEnd w:id="46"/>
      <w:bookmarkEnd w:id="47"/>
      <w:bookmarkEnd w:id="48"/>
      <w:bookmarkEnd w:id="49"/>
      <w:r w:rsidRPr="004E7492">
        <w:rPr>
          <w:rFonts w:cs="Courier New"/>
          <w:bCs w:val="0"/>
          <w:iCs w:val="0"/>
          <w:szCs w:val="24"/>
        </w:rPr>
        <w:t>PCEP</w:t>
      </w:r>
      <w:bookmarkEnd w:id="5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lastRenderedPageBreak/>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2" w:name="_Toc53130248"/>
      <w:bookmarkStart w:id="53" w:name="_Ref73987188"/>
      <w:bookmarkStart w:id="54" w:name="_Ref75424649"/>
      <w:bookmarkStart w:id="55" w:name="_Ref75427484"/>
      <w:bookmarkStart w:id="56" w:name="_Ref97197635"/>
      <w:bookmarkStart w:id="57" w:name="_Ref97547031"/>
      <w:bookmarkStart w:id="58" w:name="_Toc97547270"/>
      <w:bookmarkEnd w:id="51"/>
      <w:r>
        <w:t>I</w:t>
      </w:r>
      <w:r w:rsidR="00ED789A" w:rsidRPr="004E7492">
        <w:t xml:space="preserve">nventory, service and </w:t>
      </w:r>
      <w:r w:rsidR="00E33E77" w:rsidRPr="004E7492">
        <w:t>network topology discovery</w:t>
      </w:r>
      <w:bookmarkEnd w:id="52"/>
      <w:bookmarkEnd w:id="53"/>
      <w:bookmarkEnd w:id="54"/>
      <w:bookmarkEnd w:id="55"/>
      <w:bookmarkEnd w:id="56"/>
      <w:bookmarkEnd w:id="57"/>
      <w:bookmarkEnd w:id="5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lastRenderedPageBreak/>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r>
        <w:t xml:space="preserve">Reporting the entire inventory and detailed topology information of packet and </w:t>
      </w:r>
      <w:proofErr w:type="spellStart"/>
      <w:r>
        <w:t>optioncal</w:t>
      </w:r>
      <w:proofErr w:type="spellEnd"/>
      <w:r>
        <w:t xml:space="preserve"> 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511FE43C"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w:t>
      </w:r>
      <w:bookmarkStart w:id="59" w:name="_Hlk106956008"/>
      <w:r w:rsidR="001E2FE7">
        <w:t>network</w:t>
      </w:r>
      <w:ins w:id="60" w:author="BOUQUIER, JEAN-FRANCOIS, Vodafone" w:date="2022-05-24T09:31:00Z">
        <w:r w:rsidR="0037049C">
          <w:t>s</w:t>
        </w:r>
      </w:ins>
      <w:r w:rsidR="001E2FE7">
        <w:t xml:space="preserve"> </w:t>
      </w:r>
      <w:bookmarkEnd w:id="59"/>
      <w:r w:rsidR="001E2FE7">
        <w:t>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lastRenderedPageBreak/>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61" w:name="_Ref92128889"/>
      <w:bookmarkStart w:id="62" w:name="_Toc97547271"/>
      <w:bookmarkStart w:id="63" w:name="_Toc53130249"/>
      <w:bookmarkStart w:id="64" w:name="_Ref76718227"/>
      <w:r w:rsidRPr="004E7492">
        <w:t>Optical topology discovery</w:t>
      </w:r>
      <w:bookmarkEnd w:id="61"/>
      <w:bookmarkEnd w:id="62"/>
    </w:p>
    <w:p w14:paraId="24B4796F" w14:textId="54344DA4" w:rsidR="009C1E9D" w:rsidRDefault="00116B77" w:rsidP="00E3671A">
      <w:pPr>
        <w:pStyle w:val="RFCListBullet"/>
        <w:numPr>
          <w:ilvl w:val="0"/>
          <w:numId w:val="0"/>
        </w:numPr>
        <w:ind w:left="432"/>
      </w:pPr>
      <w:commentRangeStart w:id="6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commentRangeEnd w:id="65"/>
      <w:r w:rsidR="004716EF">
        <w:rPr>
          <w:rStyle w:val="CommentReference"/>
        </w:rPr>
        <w:commentReference w:id="65"/>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 xml:space="preserve">PNC as Trail Termination Points (TTPs), </w:t>
      </w:r>
      <w:r w:rsidRPr="00426BBF">
        <w:lastRenderedPageBreak/>
        <w:t>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rsidRPr="004716EF">
        <w:rPr>
          <w:highlight w:val="yellow"/>
        </w:rPr>
        <w:t xml:space="preserve">In case of a multi-layer DWDM/OTN </w:t>
      </w:r>
      <w:r w:rsidR="00340B7A" w:rsidRPr="004716EF">
        <w:rPr>
          <w:highlight w:val="yellow"/>
        </w:rPr>
        <w:t>network domain</w:t>
      </w:r>
      <w:r w:rsidRPr="004716EF">
        <w:rPr>
          <w:highlight w:val="yellow"/>
        </w:rPr>
        <w:t xml:space="preserve">, </w:t>
      </w:r>
      <w:r w:rsidR="00AA0E37" w:rsidRPr="004716EF">
        <w:rPr>
          <w:highlight w:val="yellow"/>
        </w:rPr>
        <w:t>multi-layer intra-domain OTN links are supported by underlay DWDM tunnels, which can be either WSON tunnels or</w:t>
      </w:r>
      <w:r w:rsidRPr="004716EF">
        <w:rPr>
          <w:highlight w:val="yellow"/>
        </w:rPr>
        <w:t>, alternatively, Flexi-grid tunnel</w:t>
      </w:r>
      <w:r w:rsidR="00AA0E37" w:rsidRPr="004716EF">
        <w:rPr>
          <w:highlight w:val="yellow"/>
        </w:rPr>
        <w:t>s</w:t>
      </w:r>
      <w:r w:rsidRPr="004716EF">
        <w:rPr>
          <w:highlight w:val="yellow"/>
        </w:rPr>
        <w:t xml:space="preserve">, depending on whether the DWDM optical network is based on fixed grid or </w:t>
      </w:r>
      <w:bookmarkStart w:id="67" w:name="_Hlk106956101"/>
      <w:commentRangeStart w:id="68"/>
      <w:commentRangeStart w:id="69"/>
      <w:r w:rsidRPr="004716EF">
        <w:rPr>
          <w:highlight w:val="yellow"/>
        </w:rPr>
        <w:t>flexible</w:t>
      </w:r>
      <w:commentRangeEnd w:id="68"/>
      <w:r w:rsidR="00B849F2" w:rsidRPr="004716EF">
        <w:rPr>
          <w:rStyle w:val="CommentReference"/>
          <w:highlight w:val="yellow"/>
        </w:rPr>
        <w:commentReference w:id="68"/>
      </w:r>
      <w:commentRangeEnd w:id="69"/>
      <w:r w:rsidR="004716EF">
        <w:rPr>
          <w:rStyle w:val="CommentReference"/>
        </w:rPr>
        <w:commentReference w:id="69"/>
      </w:r>
      <w:r w:rsidRPr="004716EF">
        <w:rPr>
          <w:highlight w:val="yellow"/>
        </w:rPr>
        <w:t>-gri</w:t>
      </w:r>
      <w:r w:rsidR="00AA0E37" w:rsidRPr="004716EF">
        <w:rPr>
          <w:highlight w:val="yellow"/>
        </w:rPr>
        <w:t>d</w:t>
      </w:r>
      <w:bookmarkEnd w:id="67"/>
      <w:r w:rsidR="00AA0E37" w:rsidRPr="004716EF">
        <w:rPr>
          <w:highlight w:val="yellow"/>
        </w:rPr>
        <w:t xml:space="preserve">. This relationship is reported by the </w:t>
      </w:r>
      <w:r w:rsidR="00BD022A" w:rsidRPr="004716EF">
        <w:rPr>
          <w:highlight w:val="yellow"/>
        </w:rPr>
        <w:t xml:space="preserve">mechanisms described in section </w:t>
      </w:r>
      <w:r w:rsidR="00BD022A" w:rsidRPr="004716EF">
        <w:rPr>
          <w:highlight w:val="yellow"/>
        </w:rPr>
        <w:fldChar w:fldCharType="begin"/>
      </w:r>
      <w:r w:rsidR="00BD022A" w:rsidRPr="004716EF">
        <w:rPr>
          <w:highlight w:val="yellow"/>
        </w:rPr>
        <w:instrText xml:space="preserve"> REF _Ref92815221 \r \h \t </w:instrText>
      </w:r>
      <w:r w:rsidR="004E7492" w:rsidRPr="004716EF">
        <w:rPr>
          <w:highlight w:val="yellow"/>
        </w:rPr>
        <w:instrText xml:space="preserve"> \* MERGEFORMAT </w:instrText>
      </w:r>
      <w:r w:rsidR="00BD022A" w:rsidRPr="004716EF">
        <w:rPr>
          <w:highlight w:val="yellow"/>
        </w:rPr>
      </w:r>
      <w:r w:rsidR="00BD022A" w:rsidRPr="004716EF">
        <w:rPr>
          <w:highlight w:val="yellow"/>
        </w:rPr>
        <w:fldChar w:fldCharType="separate"/>
      </w:r>
      <w:r w:rsidR="005D7266" w:rsidRPr="004716EF">
        <w:rPr>
          <w:highlight w:val="yellow"/>
        </w:rPr>
        <w:t>4.2</w:t>
      </w:r>
      <w:r w:rsidR="00BD022A"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70" w:name="_Ref92815221"/>
      <w:bookmarkStart w:id="71" w:name="_Ref92309175"/>
      <w:bookmarkStart w:id="72" w:name="_Toc97547272"/>
      <w:r w:rsidRPr="004E7492">
        <w:t>Optical path discovery</w:t>
      </w:r>
      <w:bookmarkEnd w:id="70"/>
      <w:bookmarkEnd w:id="71"/>
      <w:bookmarkEnd w:id="72"/>
    </w:p>
    <w:p w14:paraId="72DC1B67" w14:textId="199E6580" w:rsidR="00A74E7B" w:rsidRDefault="00A74E7B" w:rsidP="00A74E7B">
      <w:r w:rsidRPr="004716EF">
        <w:rPr>
          <w:highlight w:val="yellow"/>
        </w:rPr>
        <w:t xml:space="preserve">The WSON Tunnel Model or, </w:t>
      </w:r>
      <w:bookmarkStart w:id="73" w:name="_Hlk106956120"/>
      <w:commentRangeStart w:id="74"/>
      <w:commentRangeStart w:id="75"/>
      <w:r w:rsidRPr="004716EF">
        <w:rPr>
          <w:highlight w:val="yellow"/>
        </w:rPr>
        <w:t>alternatively</w:t>
      </w:r>
      <w:commentRangeEnd w:id="74"/>
      <w:r w:rsidR="002B0699" w:rsidRPr="004716EF">
        <w:rPr>
          <w:rStyle w:val="CommentReference"/>
          <w:highlight w:val="yellow"/>
        </w:rPr>
        <w:commentReference w:id="74"/>
      </w:r>
      <w:commentRangeEnd w:id="75"/>
      <w:r w:rsidR="004716EF">
        <w:rPr>
          <w:rStyle w:val="CommentReference"/>
        </w:rPr>
        <w:commentReference w:id="75"/>
      </w:r>
      <w:bookmarkEnd w:id="73"/>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w:t>
      </w:r>
      <w:r w:rsidR="004029EF" w:rsidRPr="008814C4">
        <w:rPr>
          <w:highlight w:val="yellow"/>
        </w:rPr>
        <w:t xml:space="preserve">or, when the optional OTN </w:t>
      </w:r>
      <w:r w:rsidR="00E757B6" w:rsidRPr="008814C4">
        <w:rPr>
          <w:highlight w:val="yellow"/>
        </w:rPr>
        <w:t xml:space="preserve">switching </w:t>
      </w:r>
      <w:r w:rsidR="004029EF" w:rsidRPr="008814C4">
        <w:rPr>
          <w:highlight w:val="yellow"/>
        </w:rPr>
        <w:t xml:space="preserve">layer is deployed, OTN </w:t>
      </w:r>
      <w:bookmarkStart w:id="76" w:name="_Hlk106956141"/>
      <w:commentRangeStart w:id="77"/>
      <w:commentRangeStart w:id="78"/>
      <w:r w:rsidR="004029EF" w:rsidRPr="008814C4">
        <w:rPr>
          <w:highlight w:val="yellow"/>
        </w:rPr>
        <w:t>tunnel</w:t>
      </w:r>
      <w:r w:rsidR="00D718BE" w:rsidRPr="008814C4">
        <w:rPr>
          <w:highlight w:val="yellow"/>
        </w:rPr>
        <w:t>s</w:t>
      </w:r>
      <w:commentRangeEnd w:id="77"/>
      <w:r w:rsidR="008814C4">
        <w:rPr>
          <w:rStyle w:val="CommentReference"/>
        </w:rPr>
        <w:commentReference w:id="77"/>
      </w:r>
      <w:commentRangeEnd w:id="78"/>
      <w:r w:rsidR="004716EF">
        <w:rPr>
          <w:rStyle w:val="CommentReference"/>
        </w:rPr>
        <w:commentReference w:id="78"/>
      </w:r>
      <w:bookmarkEnd w:id="76"/>
      <w:r w:rsidR="004029EF" w:rsidRPr="008814C4">
        <w:rPr>
          <w:highlight w:val="yellow"/>
        </w:rPr>
        <w:t>.</w:t>
      </w:r>
    </w:p>
    <w:p w14:paraId="3830FDA5" w14:textId="2AE97779" w:rsidR="004029EF" w:rsidRDefault="004029EF" w:rsidP="004029EF">
      <w:r>
        <w:t xml:space="preserve">The DWDM tunnels can be used as underlay tunnels to support either Ethernet client </w:t>
      </w:r>
      <w:del w:id="79" w:author="Italo Busi" w:date="2022-08-04T11:25:00Z">
        <w:r w:rsidDel="00B63A4D">
          <w:delText xml:space="preserve">connectivity </w:delText>
        </w:r>
      </w:del>
      <w:ins w:id="80" w:author="Italo Busi" w:date="2022-08-04T11:25:00Z">
        <w:r w:rsidR="00B63A4D">
          <w:t>signal</w:t>
        </w:r>
        <w:r w:rsidR="00B63A4D">
          <w:t xml:space="preserve"> </w:t>
        </w:r>
      </w:ins>
      <w:r>
        <w:t>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lastRenderedPageBreak/>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81" w:name="_Ref92128895"/>
      <w:bookmarkStart w:id="82" w:name="_Ref92133940"/>
      <w:bookmarkStart w:id="83" w:name="_Toc97547273"/>
      <w:r w:rsidRPr="004E7492">
        <w:t>Packet</w:t>
      </w:r>
      <w:r w:rsidR="007666B8" w:rsidRPr="004E7492">
        <w:t xml:space="preserve"> topology discovery</w:t>
      </w:r>
      <w:bookmarkEnd w:id="81"/>
      <w:bookmarkEnd w:id="82"/>
      <w:bookmarkEnd w:id="83"/>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77777777"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In particular, one TE node is reported for each router and one TE link is reported for each intra-domain IP link.</w:t>
      </w:r>
      <w:r w:rsidR="00795C87">
        <w:t xml:space="preserve"> The SR-TE topology also reports the IP LTPs terminating the inter-domain IP links.</w:t>
      </w:r>
    </w:p>
    <w:p w14:paraId="575BE24C" w14:textId="77777777" w:rsidR="009C5590" w:rsidRDefault="009C5590" w:rsidP="009C5590">
      <w:pPr>
        <w:pStyle w:val="RFCListBullet"/>
        <w:numPr>
          <w:ilvl w:val="0"/>
          <w:numId w:val="0"/>
        </w:numPr>
        <w:ind w:left="432"/>
        <w:rPr>
          <w:moveTo w:id="84" w:author="Italo Busi" w:date="2022-06-24T08:59:00Z"/>
        </w:rPr>
      </w:pPr>
      <w:moveToRangeStart w:id="85" w:author="Italo Busi" w:date="2022-06-24T08:59:00Z" w:name="move106953587"/>
      <w:moveTo w:id="86"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moveTo>
      <w:moveTo w:id="87" w:author="Italo Busi" w:date="2022-06-24T08:59:00Z">
        <w:r>
          <w:fldChar w:fldCharType="separate"/>
        </w:r>
        <w:r>
          <w:t>4.5</w:t>
        </w:r>
        <w:r>
          <w:fldChar w:fldCharType="end"/>
        </w:r>
        <w:r>
          <w:t xml:space="preserve"> and in section </w:t>
        </w:r>
        <w:r>
          <w:fldChar w:fldCharType="begin"/>
        </w:r>
        <w:r>
          <w:instrText xml:space="preserve"> REF _Ref96366061 \r \h \t  \* MERGEFORMAT </w:instrText>
        </w:r>
      </w:moveTo>
      <w:moveTo w:id="88" w:author="Italo Busi" w:date="2022-06-24T08:59:00Z">
        <w:r>
          <w:fldChar w:fldCharType="separate"/>
        </w:r>
        <w:r>
          <w:t>4.6</w:t>
        </w:r>
        <w:r>
          <w:fldChar w:fldCharType="end"/>
        </w:r>
        <w:r>
          <w:t>.</w:t>
        </w:r>
      </w:moveTo>
    </w:p>
    <w:p w14:paraId="671D38EF" w14:textId="31630691" w:rsidR="00894292" w:rsidRDefault="00894292" w:rsidP="00894292">
      <w:bookmarkStart w:id="89" w:name="_Hlk106956173"/>
      <w:moveToRangeEnd w:id="85"/>
      <w:commentRangeStart w:id="90"/>
      <w:r w:rsidRPr="00B63A4D">
        <w:t>All</w:t>
      </w:r>
      <w:commentRangeEnd w:id="90"/>
      <w:r w:rsidR="00B51BF6" w:rsidRPr="00B63A4D">
        <w:rPr>
          <w:rStyle w:val="CommentReference"/>
        </w:rPr>
        <w:commentReference w:id="90"/>
      </w:r>
      <w:r w:rsidRPr="00B63A4D">
        <w:t xml:space="preserve"> </w:t>
      </w:r>
      <w:bookmarkEnd w:id="89"/>
      <w:r w:rsidRPr="00B63A4D">
        <w:t xml:space="preserve">the intra-domain </w:t>
      </w:r>
      <w:ins w:id="91" w:author="Italo Busi" w:date="2022-06-24T09:01:00Z">
        <w:r w:rsidR="009C5590" w:rsidRPr="00B63A4D">
          <w:t xml:space="preserve">Ethernet and </w:t>
        </w:r>
      </w:ins>
      <w:r w:rsidRPr="00B63A4D">
        <w:t>IP links are discovered by the P</w:t>
      </w:r>
      <w:r w:rsidRPr="00B63A4D">
        <w:noBreakHyphen/>
        <w:t xml:space="preserve">PNCs, using </w:t>
      </w:r>
      <w:r w:rsidR="00B720B9" w:rsidRPr="00B63A4D">
        <w:t xml:space="preserve">mechanisms, such as </w:t>
      </w:r>
      <w:r w:rsidRPr="00B63A4D">
        <w:t xml:space="preserve">LLDP [IEEE 802.1AB], which are outside the scope of this document, and reported at the MPIs within the </w:t>
      </w:r>
      <w:ins w:id="92" w:author="Italo Busi" w:date="2022-06-24T09:01:00Z">
        <w:r w:rsidR="009C5590" w:rsidRPr="00B63A4D">
          <w:t xml:space="preserve">Ethernet or </w:t>
        </w:r>
      </w:ins>
      <w:r w:rsidRPr="00B63A4D">
        <w:rPr>
          <w:highlight w:val="yellow"/>
        </w:rPr>
        <w:t>SR-TE network topology</w:t>
      </w:r>
      <w:r w:rsidRPr="00B63A4D">
        <w:t>.</w:t>
      </w:r>
    </w:p>
    <w:p w14:paraId="22703579" w14:textId="604F256E" w:rsidR="00DD05D5" w:rsidDel="009C5590" w:rsidRDefault="00DD05D5" w:rsidP="00DD05D5">
      <w:pPr>
        <w:pStyle w:val="RFCListBullet"/>
        <w:numPr>
          <w:ilvl w:val="0"/>
          <w:numId w:val="0"/>
        </w:numPr>
        <w:ind w:left="432"/>
        <w:rPr>
          <w:moveFrom w:id="93" w:author="Italo Busi" w:date="2022-06-24T08:59:00Z"/>
        </w:rPr>
      </w:pPr>
      <w:moveFromRangeStart w:id="94" w:author="Italo Busi" w:date="2022-06-24T08:59:00Z" w:name="move106953587"/>
      <w:moveFrom w:id="95" w:author="Italo Busi" w:date="2022-06-24T08:59:00Z">
        <w:r w:rsidDel="009C5590">
          <w:t xml:space="preserve">The Ethernet Topology Model is used to report the intra-domain Ethernet links supporting the intra-domain IP links as well as the Ethernet LTPs that </w:t>
        </w:r>
        <w:r w:rsidR="003F2D35" w:rsidDel="009C5590">
          <w:t>might</w:t>
        </w:r>
        <w:r w:rsidR="008360E3" w:rsidDel="009C5590">
          <w:t xml:space="preserve"> </w:t>
        </w:r>
        <w:r w:rsidDel="009C5590">
          <w:t>terminate cross-layer links, inter-domain Ethernet links or access links</w:t>
        </w:r>
        <w:r w:rsidR="00014516" w:rsidDel="009C5590">
          <w:t xml:space="preserve">, as described in detail in section </w:t>
        </w:r>
        <w:r w:rsidR="00014516" w:rsidDel="009C5590">
          <w:fldChar w:fldCharType="begin"/>
        </w:r>
        <w:r w:rsidR="00014516" w:rsidDel="009C5590">
          <w:instrText xml:space="preserve"> REF _Ref90908761 \r \h \t </w:instrText>
        </w:r>
        <w:r w:rsidR="004E7492" w:rsidDel="009C5590">
          <w:instrText xml:space="preserve"> \* MERGEFORMAT </w:instrText>
        </w:r>
      </w:moveFrom>
      <w:del w:id="96" w:author="Italo Busi" w:date="2022-06-24T08:59:00Z"/>
      <w:moveFrom w:id="97" w:author="Italo Busi" w:date="2022-06-24T08:59:00Z">
        <w:r w:rsidR="00014516" w:rsidDel="009C5590">
          <w:fldChar w:fldCharType="separate"/>
        </w:r>
        <w:r w:rsidR="005D7266" w:rsidDel="009C5590">
          <w:t>4.5</w:t>
        </w:r>
        <w:r w:rsidR="00014516" w:rsidDel="009C5590">
          <w:fldChar w:fldCharType="end"/>
        </w:r>
        <w:r w:rsidR="000E61DB" w:rsidDel="009C5590">
          <w:t xml:space="preserve"> and</w:t>
        </w:r>
        <w:r w:rsidR="00050B1F" w:rsidDel="009C5590">
          <w:t xml:space="preserve"> in section</w:t>
        </w:r>
        <w:r w:rsidR="000E61DB" w:rsidDel="009C5590">
          <w:t xml:space="preserve"> </w:t>
        </w:r>
        <w:r w:rsidR="000E61DB" w:rsidDel="009C5590">
          <w:fldChar w:fldCharType="begin"/>
        </w:r>
        <w:r w:rsidR="000E61DB" w:rsidDel="009C5590">
          <w:instrText xml:space="preserve"> REF _Ref96366061 \r \h \t </w:instrText>
        </w:r>
        <w:r w:rsidR="004E7492" w:rsidDel="009C5590">
          <w:instrText xml:space="preserve"> \* MERGEFORMAT </w:instrText>
        </w:r>
      </w:moveFrom>
      <w:del w:id="98" w:author="Italo Busi" w:date="2022-06-24T08:59:00Z"/>
      <w:moveFrom w:id="99" w:author="Italo Busi" w:date="2022-06-24T08:59:00Z">
        <w:r w:rsidR="000E61DB" w:rsidDel="009C5590">
          <w:fldChar w:fldCharType="separate"/>
        </w:r>
        <w:r w:rsidR="005D7266" w:rsidDel="009C5590">
          <w:t>4.6</w:t>
        </w:r>
        <w:r w:rsidR="000E61DB" w:rsidDel="009C5590">
          <w:fldChar w:fldCharType="end"/>
        </w:r>
        <w:r w:rsidDel="009C5590">
          <w:t>.</w:t>
        </w:r>
      </w:moveFrom>
    </w:p>
    <w:p w14:paraId="279A4A82" w14:textId="6DFB0A53" w:rsidR="00B60252" w:rsidRPr="004E7492" w:rsidDel="001F25C9" w:rsidRDefault="00B60252" w:rsidP="007215EC">
      <w:pPr>
        <w:pStyle w:val="Heading2"/>
      </w:pPr>
      <w:bookmarkStart w:id="100" w:name="_Ref93944132"/>
      <w:bookmarkStart w:id="101" w:name="_Toc97547274"/>
      <w:moveFromRangeEnd w:id="94"/>
      <w:r w:rsidRPr="004E7492" w:rsidDel="001F25C9">
        <w:t>SR-TE path discovery</w:t>
      </w:r>
      <w:bookmarkEnd w:id="100"/>
      <w:bookmarkEnd w:id="101"/>
    </w:p>
    <w:p w14:paraId="652933EB" w14:textId="43250491"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outlined in section 1 of [TE</w:t>
      </w:r>
      <w:r w:rsidDel="001F25C9">
        <w:noBreakHyphen/>
        <w:t>TUNNEL].</w:t>
      </w:r>
    </w:p>
    <w:p w14:paraId="3814CC16" w14:textId="7F40AB72" w:rsidR="00E96CB6" w:rsidRDefault="00E96CB6" w:rsidP="00E96CB6">
      <w:pPr>
        <w:pStyle w:val="RFCListBullet"/>
        <w:numPr>
          <w:ilvl w:val="0"/>
          <w:numId w:val="0"/>
        </w:numPr>
        <w:ind w:left="432"/>
      </w:pPr>
      <w:r>
        <w:lastRenderedPageBreak/>
        <w:t>Note that technology-specific augmentations of the generic path TE tunnel model for SR-TE path setup and discovery have been identified as a gap.</w:t>
      </w:r>
    </w:p>
    <w:p w14:paraId="78B99E47" w14:textId="77777777" w:rsidR="00B60252" w:rsidDel="001F25C9" w:rsidRDefault="00B60252" w:rsidP="00B60252">
      <w:commentRangeStart w:id="102"/>
      <w:commentRangeStart w:id="103"/>
      <w:commentRangeStart w:id="104"/>
      <w:r w:rsidRPr="00694E08" w:rsidDel="001F25C9">
        <w:rPr>
          <w:highlight w:val="yellow"/>
        </w:rPr>
        <w:t>To</w:t>
      </w:r>
      <w:commentRangeEnd w:id="102"/>
      <w:r w:rsidR="00694E08">
        <w:rPr>
          <w:rStyle w:val="CommentReference"/>
        </w:rPr>
        <w:commentReference w:id="102"/>
      </w:r>
      <w:commentRangeEnd w:id="103"/>
      <w:r w:rsidR="002E49DE">
        <w:rPr>
          <w:rStyle w:val="CommentReference"/>
        </w:rPr>
        <w:commentReference w:id="103"/>
      </w:r>
      <w:commentRangeEnd w:id="104"/>
      <w:r w:rsidR="00B63A4D">
        <w:rPr>
          <w:rStyle w:val="CommentReference"/>
        </w:rPr>
        <w:commentReference w:id="104"/>
      </w:r>
      <w:r w:rsidRPr="00694E08" w:rsidDel="001F25C9">
        <w:rPr>
          <w:highlight w:val="yellow"/>
        </w:rPr>
        <w:t xml:space="preserve"> enable MDSC to discover the full end-to-end SR-TE path configuration, the SR-TE specific augmentation of the [TE-TUNNEL] should allow the P-PNC to report the SID list assigned to an SR-TE path within its domain</w:t>
      </w:r>
      <w:r w:rsidRPr="00C246F0" w:rsidDel="001F25C9">
        <w:t>.</w:t>
      </w:r>
    </w:p>
    <w:p w14:paraId="277E6E7E" w14:textId="06C0954D"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Del="001F25C9">
        <w:t>,</w:t>
      </w:r>
      <w:r w:rsidRPr="004C13F2" w:rsidDel="001F25C9">
        <w:t xml:space="preserve"> the </w:t>
      </w:r>
      <w:del w:id="105" w:author="Italo Busi" w:date="2022-06-24T09:05:00Z">
        <w:r w:rsidDel="009C5590">
          <w:delText xml:space="preserve">PE13-P16-PE14 </w:delText>
        </w:r>
      </w:del>
      <w:r w:rsidRPr="004C13F2" w:rsidDel="001F25C9">
        <w:t xml:space="preserve">SR-TE </w:t>
      </w:r>
      <w:commentRangeStart w:id="106"/>
      <w:r w:rsidRPr="004C13F2" w:rsidDel="001F25C9">
        <w:t>path</w:t>
      </w:r>
      <w:commentRangeEnd w:id="106"/>
      <w:r w:rsidR="009F3344">
        <w:rPr>
          <w:rStyle w:val="CommentReference"/>
        </w:rPr>
        <w:commentReference w:id="106"/>
      </w:r>
      <w:r w:rsidDel="001F25C9">
        <w:t xml:space="preserve"> </w:t>
      </w:r>
      <w:ins w:id="107" w:author="Italo Busi" w:date="2022-06-24T09:05:00Z">
        <w:r w:rsidR="009C5590">
          <w:t xml:space="preserve">1 </w:t>
        </w:r>
      </w:ins>
      <w:ins w:id="108" w:author="Italo Busi" w:date="2022-06-24T09:06:00Z">
        <w:r w:rsidR="009C5590">
          <w:t xml:space="preserve">in one direction </w:t>
        </w:r>
      </w:ins>
      <w:ins w:id="109" w:author="Italo Busi" w:date="2022-06-24T09:05:00Z">
        <w:r w:rsidR="009C5590">
          <w:t>(</w:t>
        </w:r>
        <w:r w:rsidR="009C5590" w:rsidDel="001F25C9">
          <w:t>PE13-P16-PE14</w:t>
        </w:r>
        <w:r w:rsidR="009C5590">
          <w:t xml:space="preserve">) </w:t>
        </w:r>
      </w:ins>
      <w:r w:rsidDel="001F25C9">
        <w:t>and the SR-TE path in the reverse direction (between PE14 and PE13)</w:t>
      </w:r>
      <w:r w:rsidRPr="004C13F2" w:rsidDel="001F25C9">
        <w:t xml:space="preserve"> </w:t>
      </w:r>
      <w:commentRangeStart w:id="110"/>
      <w:del w:id="111" w:author="Italo Busi" w:date="2022-06-24T09:07:00Z">
        <w:r w:rsidRPr="009C5590" w:rsidDel="009C5590">
          <w:delText>could</w:delText>
        </w:r>
        <w:commentRangeEnd w:id="110"/>
        <w:r w:rsidR="006769D2" w:rsidRPr="009C5590" w:rsidDel="009C5590">
          <w:rPr>
            <w:rStyle w:val="CommentReference"/>
          </w:rPr>
          <w:commentReference w:id="110"/>
        </w:r>
        <w:r w:rsidRPr="009C5590" w:rsidDel="009C5590">
          <w:delText xml:space="preserve"> </w:delText>
        </w:r>
      </w:del>
      <w:ins w:id="112" w:author="Italo Busi" w:date="2022-06-24T09:07:00Z">
        <w:r w:rsidR="009C5590" w:rsidRPr="009C5590">
          <w:t>should</w:t>
        </w:r>
        <w:r w:rsidR="009C5590">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113" w:author="Italo Busi" w:date="2022-06-24T09:06:00Z">
        <w:r w:rsidR="009C5590">
          <w:t>primary and primary-revers</w:t>
        </w:r>
      </w:ins>
      <w:ins w:id="114" w:author="Italo Busi" w:date="2022-08-04T11:31:00Z">
        <w:r w:rsidR="00B63A4D">
          <w:t>e</w:t>
        </w:r>
      </w:ins>
      <w:ins w:id="115" w:author="Italo Busi" w:date="2022-06-24T09:06:00Z">
        <w:r w:rsidR="009C5590">
          <w:t xml:space="preserve">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 xml:space="preserve">SR-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r>
        <w:t>, as well as the SR-TE paths being setup by other means, such as static configuration, which are outside the scope of this document.</w:t>
      </w:r>
    </w:p>
    <w:p w14:paraId="331546F6" w14:textId="41768B2B" w:rsidR="003B0D3F" w:rsidRPr="004E7492" w:rsidRDefault="003B0D3F" w:rsidP="007215EC">
      <w:pPr>
        <w:pStyle w:val="Heading2"/>
      </w:pPr>
      <w:bookmarkStart w:id="116" w:name="_Ref90908761"/>
      <w:bookmarkStart w:id="117" w:name="_Toc97547275"/>
      <w:r w:rsidRPr="004E7492">
        <w:t>Inter-domain link discovery</w:t>
      </w:r>
      <w:bookmarkEnd w:id="63"/>
      <w:bookmarkEnd w:id="64"/>
      <w:bookmarkEnd w:id="116"/>
      <w:bookmarkEnd w:id="117"/>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1F382419" w:rsidR="003B0D3F" w:rsidRDefault="00F13CC9" w:rsidP="003B0D3F">
      <w:pPr>
        <w:pStyle w:val="RFCListBullet"/>
      </w:pPr>
      <w:r>
        <w:t xml:space="preserve">Inter-domain </w:t>
      </w:r>
      <w:r w:rsidR="00050B1F">
        <w:t xml:space="preserve">Ethernet </w:t>
      </w:r>
      <w:r>
        <w:t xml:space="preserve">links </w:t>
      </w:r>
      <w:r w:rsidR="00050B1F">
        <w:t>suppo</w:t>
      </w:r>
      <w:ins w:id="118" w:author="BOUQUIER, JEAN-FRANCOIS, Vodafone" w:date="2022-05-24T10:07:00Z">
        <w:r w:rsidR="004E162A">
          <w:t>r</w:t>
        </w:r>
      </w:ins>
      <w:r w:rsidR="00050B1F">
        <w:t xml:space="preserve">ting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proofErr w:type="spellStart"/>
      <w:r w:rsidR="00EA6B49">
        <w:t>an</w:t>
      </w:r>
      <w:proofErr w:type="spellEnd"/>
      <w:r w:rsidR="00EA6B49">
        <w:t xml:space="preserve"> IP domain and an </w:t>
      </w:r>
      <w:commentRangeStart w:id="119"/>
      <w:commentRangeStart w:id="120"/>
      <w:r w:rsidR="00EA6B49" w:rsidRPr="00886E87">
        <w:rPr>
          <w:highlight w:val="yellow"/>
        </w:rPr>
        <w:t>adjacent</w:t>
      </w:r>
      <w:commentRangeEnd w:id="119"/>
      <w:r w:rsidR="00886E87">
        <w:rPr>
          <w:rStyle w:val="CommentReference"/>
        </w:rPr>
        <w:commentReference w:id="119"/>
      </w:r>
      <w:commentRangeEnd w:id="120"/>
      <w:r w:rsidR="002E49DE">
        <w:rPr>
          <w:rStyle w:val="CommentReference"/>
        </w:rPr>
        <w:commentReference w:id="120"/>
      </w:r>
      <w:r w:rsidR="00EA6B49">
        <w:t xml:space="preserve">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0507E81B" w:rsidR="00B10F44" w:rsidDel="002E49DE" w:rsidRDefault="00B10F44" w:rsidP="00B10F44">
      <w:pPr>
        <w:pStyle w:val="RFCListBullet"/>
        <w:numPr>
          <w:ilvl w:val="0"/>
          <w:numId w:val="0"/>
        </w:numPr>
        <w:ind w:left="432"/>
        <w:rPr>
          <w:moveFrom w:id="121" w:author="Italo Busi" w:date="2022-06-24T09:11:00Z"/>
        </w:rPr>
      </w:pPr>
      <w:moveFromRangeStart w:id="122" w:author="Italo Busi" w:date="2022-06-24T09:11:00Z" w:name="move106954314"/>
      <w:moveFrom w:id="123" w:author="Italo Busi" w:date="2022-06-24T09:11:00Z">
        <w:r w:rsidDel="002E49DE">
          <w:t>It is worth noting that the P</w:t>
        </w:r>
        <w:r w:rsidDel="002E49DE">
          <w:noBreakHyphen/>
          <w:t xml:space="preserve">PNC may not be aware whether an Ethernet </w:t>
        </w:r>
        <w:r w:rsidR="00CE1611" w:rsidDel="002E49DE">
          <w:t xml:space="preserve">interface terminates </w:t>
        </w:r>
        <w:r w:rsidDel="002E49DE">
          <w:t xml:space="preserve">a cross-layer link, an inter-domain </w:t>
        </w:r>
        <w:r w:rsidR="00050B1F" w:rsidDel="002E49DE">
          <w:t>Ethernet</w:t>
        </w:r>
        <w:r w:rsidR="00880CFB" w:rsidDel="002E49DE">
          <w:t xml:space="preserve"> </w:t>
        </w:r>
        <w:r w:rsidDel="002E49DE">
          <w:t>link or an access link.</w:t>
        </w:r>
      </w:moveFrom>
    </w:p>
    <w:moveFromRangeEnd w:id="122"/>
    <w:p w14:paraId="2DC1D543" w14:textId="57E0460A" w:rsidR="008B719F" w:rsidRDefault="008B719F" w:rsidP="008B719F">
      <w:pPr>
        <w:pStyle w:val="RFCListBullet"/>
        <w:numPr>
          <w:ilvl w:val="0"/>
          <w:numId w:val="0"/>
        </w:numPr>
        <w:ind w:left="432"/>
      </w:pPr>
      <w:commentRangeStart w:id="124"/>
      <w:commentRangeStart w:id="125"/>
      <w:del w:id="126" w:author="Italo Busi" w:date="2022-06-24T09:11:00Z">
        <w:r w:rsidRPr="002E49DE" w:rsidDel="002E49DE">
          <w:lastRenderedPageBreak/>
          <w:delText>It</w:delText>
        </w:r>
        <w:commentRangeEnd w:id="124"/>
        <w:r w:rsidR="00915173" w:rsidRPr="002E49DE" w:rsidDel="002E49DE">
          <w:rPr>
            <w:rStyle w:val="CommentReference"/>
          </w:rPr>
          <w:commentReference w:id="124"/>
        </w:r>
      </w:del>
      <w:commentRangeEnd w:id="125"/>
      <w:r w:rsidR="002E49DE">
        <w:rPr>
          <w:rStyle w:val="CommentReference"/>
        </w:rPr>
        <w:commentReference w:id="125"/>
      </w:r>
      <w:del w:id="127" w:author="Italo Busi" w:date="2022-06-24T09:11:00Z">
        <w:r w:rsidRPr="002E49DE" w:rsidDel="002E49DE">
          <w:delText xml:space="preserve"> is not yet clarified which model can be used </w:delText>
        </w:r>
      </w:del>
      <w:ins w:id="128" w:author="Italo Busi" w:date="2022-06-24T09:11:00Z">
        <w:r w:rsidR="002E49DE" w:rsidRPr="002E49DE">
          <w:t xml:space="preserve">There are </w:t>
        </w:r>
        <w:r w:rsidR="002E49DE">
          <w:t xml:space="preserve">two possible models </w:t>
        </w:r>
      </w:ins>
      <w:r w:rsidRPr="002E49DE">
        <w:t>to report the access links between CEs and PEs</w:t>
      </w:r>
      <w:ins w:id="129" w:author="Italo Busi" w:date="2022-06-24T09:12:00Z">
        <w:r w:rsidR="002E49DE">
          <w:t>:</w:t>
        </w:r>
      </w:ins>
      <w:r w:rsidRPr="002E49DE">
        <w:t xml:space="preserve"> </w:t>
      </w:r>
      <w:del w:id="130" w:author="Italo Busi" w:date="2022-06-24T09:12:00Z">
        <w:r w:rsidRPr="002E49DE" w:rsidDel="002E49DE">
          <w:delText xml:space="preserve">(e.g., by </w:delText>
        </w:r>
      </w:del>
      <w:del w:id="131" w:author="Italo Busi" w:date="2022-06-24T09:13:00Z">
        <w:r w:rsidRPr="002E49DE" w:rsidDel="002E49DE">
          <w:delText xml:space="preserve">using </w:delText>
        </w:r>
      </w:del>
      <w:r w:rsidRPr="002E49DE">
        <w:t>the Ethernet Topology Model</w:t>
      </w:r>
      <w:ins w:id="132" w:author="Italo Busi" w:date="2022-06-24T09:12:00Z">
        <w:r w:rsidR="002E49DE">
          <w:t>,</w:t>
        </w:r>
      </w:ins>
      <w:r w:rsidRPr="002E49DE">
        <w:t xml:space="preserve"> defined in [CLIENT-TOPO]</w:t>
      </w:r>
      <w:ins w:id="133" w:author="Italo Busi" w:date="2022-06-24T09:12:00Z">
        <w:r w:rsidR="002E49DE">
          <w:t>,</w:t>
        </w:r>
      </w:ins>
      <w:r w:rsidRPr="002E49DE">
        <w:t xml:space="preserve"> or </w:t>
      </w:r>
      <w:del w:id="134" w:author="Italo Busi" w:date="2022-06-24T09:12:00Z">
        <w:r w:rsidRPr="002E49DE" w:rsidDel="002E49DE">
          <w:delText xml:space="preserve">by </w:delText>
        </w:r>
      </w:del>
      <w:del w:id="135" w:author="Italo Busi" w:date="2022-06-24T09:13:00Z">
        <w:r w:rsidRPr="002E49DE" w:rsidDel="002E49DE">
          <w:delText xml:space="preserve">using </w:delText>
        </w:r>
      </w:del>
      <w:r w:rsidRPr="002E49DE">
        <w:t xml:space="preserve">the </w:t>
      </w:r>
      <w:r w:rsidR="00050B1F" w:rsidRPr="002E49DE">
        <w:t>SAP</w:t>
      </w:r>
      <w:r w:rsidRPr="002E49DE">
        <w:t xml:space="preserve"> Model</w:t>
      </w:r>
      <w:ins w:id="136" w:author="Italo Busi" w:date="2022-06-24T09:13:00Z">
        <w:r w:rsidR="002E49DE">
          <w:t>,</w:t>
        </w:r>
      </w:ins>
      <w:r w:rsidRPr="002E49DE">
        <w:t xml:space="preserve"> defined </w:t>
      </w:r>
      <w:proofErr w:type="gramStart"/>
      <w:r w:rsidRPr="002E49DE">
        <w:t>in  [</w:t>
      </w:r>
      <w:proofErr w:type="gramEnd"/>
      <w:r w:rsidR="00050B1F" w:rsidRPr="002E49DE">
        <w:t>SAP</w:t>
      </w:r>
      <w:r w:rsidRPr="002E49DE">
        <w:t>]</w:t>
      </w:r>
      <w:del w:id="137" w:author="Italo Busi" w:date="2022-06-24T09:13:00Z">
        <w:r w:rsidRPr="002E49DE" w:rsidDel="002E49DE">
          <w:delText>)</w:delText>
        </w:r>
      </w:del>
      <w:r w:rsidRPr="002E49DE">
        <w:t xml:space="preserve">. </w:t>
      </w:r>
      <w:del w:id="138" w:author="Italo Busi" w:date="2022-08-04T11:33:00Z">
        <w:r w:rsidRPr="00C43001" w:rsidDel="00C43001">
          <w:delText xml:space="preserve">This </w:delText>
        </w:r>
      </w:del>
      <w:ins w:id="139" w:author="Italo Busi" w:date="2022-08-04T11:33:00Z">
        <w:r w:rsidR="00C43001" w:rsidRPr="00C43001">
          <w:t>Clarifying the relationship between these two models</w:t>
        </w:r>
        <w:r w:rsidR="00C43001" w:rsidRPr="00C43001">
          <w:t xml:space="preserve"> </w:t>
        </w:r>
      </w:ins>
      <w:r w:rsidRPr="00C43001">
        <w:t>has been identified as a gap.</w:t>
      </w:r>
    </w:p>
    <w:p w14:paraId="73DA09AD" w14:textId="0621A20D" w:rsidR="002E49DE" w:rsidRDefault="002E49DE" w:rsidP="002E49DE">
      <w:pPr>
        <w:pStyle w:val="RFCListBullet"/>
        <w:numPr>
          <w:ilvl w:val="0"/>
          <w:numId w:val="0"/>
        </w:numPr>
        <w:ind w:left="432"/>
        <w:rPr>
          <w:moveTo w:id="140" w:author="Italo Busi" w:date="2022-06-24T09:11:00Z"/>
        </w:rPr>
      </w:pPr>
      <w:moveToRangeStart w:id="141" w:author="Italo Busi" w:date="2022-06-24T09:11:00Z" w:name="move106954314"/>
      <w:moveTo w:id="142" w:author="Italo Busi" w:date="2022-06-24T09:11:00Z">
        <w:r>
          <w:t>It is worth noting that the P</w:t>
        </w:r>
        <w:r>
          <w:noBreakHyphen/>
          <w:t>PNC may not be aware whether an Ethernet interface terminates a cross-layer link, an inter-domain Ethernet link or an access link.</w:t>
        </w:r>
      </w:moveTo>
      <w:ins w:id="143" w:author="Italo Busi" w:date="2022-06-24T09:16:00Z">
        <w:r>
          <w:t xml:space="preserve"> The </w:t>
        </w:r>
        <w:r w:rsidRPr="002E49DE">
          <w:t>Ethernet Topology Model</w:t>
        </w:r>
        <w:r>
          <w:t xml:space="preserve"> supports the discovery for all these types of links.</w:t>
        </w:r>
      </w:ins>
    </w:p>
    <w:moveToRangeEnd w:id="141"/>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144" w:name="_Toc97547276"/>
      <w:r>
        <w:lastRenderedPageBreak/>
        <w:t>Cross-layer link discovery</w:t>
      </w:r>
      <w:bookmarkEnd w:id="144"/>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145"/>
      <w:r w:rsidRPr="00993E81">
        <w:rPr>
          <w:highlight w:val="yellow"/>
        </w:rPr>
        <w:t>adjacent</w:t>
      </w:r>
      <w:commentRangeEnd w:id="145"/>
      <w:r w:rsidR="00993E81">
        <w:rPr>
          <w:rStyle w:val="CommentReference"/>
        </w:rPr>
        <w:commentReference w:id="145"/>
      </w:r>
      <w:r>
        <w:t xml:space="preserve">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146" w:name="_Ref96625435"/>
      <w:r w:rsidRPr="004E7492">
        <w:rPr>
          <w:bCs w:val="0"/>
          <w:szCs w:val="24"/>
        </w:rPr>
        <w:t>– Cross-layer link discovery</w:t>
      </w:r>
      <w:bookmarkEnd w:id="146"/>
    </w:p>
    <w:p w14:paraId="442B5C85" w14:textId="586CEEB5" w:rsidR="00642606" w:rsidRDefault="00642606" w:rsidP="0001325E">
      <w:r w:rsidRPr="00C43001">
        <w:lastRenderedPageBreak/>
        <w:t xml:space="preserve">It is worth noting that </w:t>
      </w:r>
      <w:r w:rsidR="009F4A6D" w:rsidRPr="00C43001">
        <w:t xml:space="preserve">the discovery of cross-layer links is based only on the LLDP information sent by the </w:t>
      </w:r>
      <w:r w:rsidR="00A95D95" w:rsidRPr="00C43001">
        <w:t xml:space="preserve">Ethernet interfaces of the </w:t>
      </w:r>
      <w:r w:rsidR="009F4A6D" w:rsidRPr="00C43001">
        <w:t>router</w:t>
      </w:r>
      <w:r w:rsidR="00A95D95" w:rsidRPr="00C43001">
        <w:t>s</w:t>
      </w:r>
      <w:r w:rsidR="009F4A6D" w:rsidRPr="00C43001">
        <w:t xml:space="preserve"> and received by the Ethernet interfaces </w:t>
      </w:r>
      <w:r w:rsidR="00A95D95" w:rsidRPr="00C43001">
        <w:t>of the optic</w:t>
      </w:r>
      <w:ins w:id="147" w:author="BOUQUIER, JEAN-FRANCOIS, Vodafone" w:date="2022-05-24T10:19:00Z">
        <w:r w:rsidR="00EB6E96" w:rsidRPr="00C43001">
          <w:t>a</w:t>
        </w:r>
      </w:ins>
      <w:r w:rsidR="00A95D95" w:rsidRPr="00C43001">
        <w:t>l NEs</w:t>
      </w:r>
      <w:ins w:id="148" w:author="BOUQUIER, JEAN-FRANCOIS, Vodafone" w:date="2022-05-24T10:20:00Z">
        <w:r w:rsidR="007A29B3" w:rsidRPr="00C43001">
          <w:t>.</w:t>
        </w:r>
      </w:ins>
      <w:del w:id="149" w:author="BOUQUIER, JEAN-FRANCOIS, Vodafone" w:date="2022-05-24T10:20:00Z">
        <w:r w:rsidR="00A95D95" w:rsidRPr="00C43001" w:rsidDel="007A29B3">
          <w:delText>,</w:delText>
        </w:r>
      </w:del>
      <w:r w:rsidR="00A95D95" w:rsidRPr="00C43001">
        <w:t xml:space="preserve"> </w:t>
      </w:r>
      <w:commentRangeStart w:id="150"/>
      <w:commentRangeStart w:id="151"/>
      <w:r w:rsidR="00A95D95" w:rsidRPr="00C43001">
        <w:t>T</w:t>
      </w:r>
      <w:r w:rsidR="009F4A6D" w:rsidRPr="00C43001">
        <w:t>herefore</w:t>
      </w:r>
      <w:commentRangeEnd w:id="150"/>
      <w:r w:rsidR="00B04E68" w:rsidRPr="00C43001">
        <w:rPr>
          <w:rStyle w:val="CommentReference"/>
        </w:rPr>
        <w:commentReference w:id="150"/>
      </w:r>
      <w:commentRangeEnd w:id="151"/>
      <w:r w:rsidR="00EA37DF" w:rsidRPr="00C43001">
        <w:rPr>
          <w:rStyle w:val="CommentReference"/>
        </w:rPr>
        <w:commentReference w:id="151"/>
      </w:r>
      <w:r w:rsidR="009F4A6D" w:rsidRPr="00C43001">
        <w:t xml:space="preserve"> </w:t>
      </w:r>
      <w:r w:rsidRPr="00C43001">
        <w:t xml:space="preserve">the MDSC can discover </w:t>
      </w:r>
      <w:r w:rsidR="009F4A6D" w:rsidRPr="00C43001">
        <w:t xml:space="preserve">these </w:t>
      </w:r>
      <w:r w:rsidRPr="00C43001">
        <w:t xml:space="preserve">links also before </w:t>
      </w:r>
      <w:ins w:id="152" w:author="Italo Busi" w:date="2022-06-24T09:19:00Z">
        <w:r w:rsidR="00EA37DF" w:rsidRPr="00C43001">
          <w:t xml:space="preserve">optical paths, supporting </w:t>
        </w:r>
      </w:ins>
      <w:r w:rsidR="009F4A6D" w:rsidRPr="00C43001">
        <w:t>overlay</w:t>
      </w:r>
      <w:r w:rsidRPr="00C43001">
        <w:t xml:space="preserve"> multi-layer IP link</w:t>
      </w:r>
      <w:r w:rsidR="009F4A6D" w:rsidRPr="00C43001">
        <w:t>s</w:t>
      </w:r>
      <w:ins w:id="153" w:author="Italo Busi" w:date="2022-06-24T09:19:00Z">
        <w:r w:rsidR="00EA37DF" w:rsidRPr="00C43001">
          <w:t>,</w:t>
        </w:r>
      </w:ins>
      <w:r w:rsidRPr="00C43001">
        <w:t xml:space="preserve"> </w:t>
      </w:r>
      <w:r w:rsidR="009F4A6D" w:rsidRPr="00C43001">
        <w:t xml:space="preserve">are </w:t>
      </w:r>
      <w:r w:rsidRPr="00C43001">
        <w:t>setup.</w:t>
      </w:r>
    </w:p>
    <w:p w14:paraId="4312AE79" w14:textId="33D24B85" w:rsidR="00EC514E" w:rsidRDefault="00EC514E" w:rsidP="00EC514E">
      <w:pPr>
        <w:pStyle w:val="Heading3"/>
      </w:pPr>
      <w:bookmarkStart w:id="154" w:name="_Ref97212869"/>
      <w:bookmarkStart w:id="155" w:name="_Toc97547277"/>
      <w:r>
        <w:t xml:space="preserve">Inter-domain </w:t>
      </w:r>
      <w:r w:rsidR="00C300CB">
        <w:t>IP</w:t>
      </w:r>
      <w:r>
        <w:t xml:space="preserve"> link discovery</w:t>
      </w:r>
      <w:bookmarkEnd w:id="154"/>
      <w:bookmarkEnd w:id="155"/>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7A5460EB" w:rsidR="00341DE0" w:rsidRDefault="00341DE0" w:rsidP="00341DE0">
      <w:pPr>
        <w:pStyle w:val="RFCFigure"/>
      </w:pPr>
      <w:r>
        <w:t xml:space="preserve">       </w:t>
      </w:r>
      <w:proofErr w:type="gramStart"/>
      <w:r>
        <w:t>/  |</w:t>
      </w:r>
      <w:proofErr w:type="gramEnd"/>
      <w:r>
        <w:t xml:space="preserve">     </w:t>
      </w:r>
      <w:r w:rsidR="00847CA6">
        <w:t>{</w:t>
      </w:r>
      <w:r>
        <w:t>1</w:t>
      </w:r>
      <w:r w:rsidR="00847CA6">
        <w:t>}</w:t>
      </w:r>
      <w:r>
        <w:t>(3-1)O</w:t>
      </w:r>
      <w:ins w:id="156" w:author="Italo Busi" w:date="2022-08-04T11:11:00Z">
        <w:r w:rsidR="001F2BFB">
          <w:t>&lt;</w:t>
        </w:r>
      </w:ins>
      <w:del w:id="157" w:author="Italo Busi" w:date="2022-08-04T11:13:00Z">
        <w:r w:rsidDel="0020003D">
          <w:delText>.</w:delText>
        </w:r>
      </w:del>
      <w:r>
        <w:t>................&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w:t>
      </w:r>
      <w:proofErr w:type="gramStart"/>
      <w:r>
        <w:t>V(</w:t>
      </w:r>
      <w:proofErr w:type="gramEnd"/>
      <w:r>
        <w:t>*)  /    /  (*)V|     BR21    |    /</w:t>
      </w:r>
    </w:p>
    <w:p w14:paraId="222A5E4F" w14:textId="77777777" w:rsidR="00341DE0" w:rsidRDefault="00341DE0" w:rsidP="00341DE0">
      <w:pPr>
        <w:pStyle w:val="RFCFigure"/>
      </w:pPr>
      <w:r>
        <w:t xml:space="preserve">    /     |             |/    /    /      \|             |   /</w:t>
      </w:r>
    </w:p>
    <w:p w14:paraId="4E70BD36" w14:textId="3F515758" w:rsidR="00341DE0" w:rsidRDefault="00341DE0" w:rsidP="00341DE0">
      <w:pPr>
        <w:pStyle w:val="RFCFigure"/>
      </w:pPr>
      <w:r>
        <w:t xml:space="preserve">   /      |  </w:t>
      </w:r>
      <w:proofErr w:type="gramStart"/>
      <w:r>
        <w:t xml:space="preserve">   </w:t>
      </w:r>
      <w:r w:rsidR="00847CA6">
        <w:t>{</w:t>
      </w:r>
      <w:proofErr w:type="gramEnd"/>
      <w:r>
        <w:t>2</w:t>
      </w:r>
      <w:r w:rsidR="00847CA6">
        <w:t>}</w:t>
      </w:r>
      <w:r>
        <w:t>(3-0)O&lt;~~~~~~~~~~~~~~~~&gt;O(4-0)</w:t>
      </w:r>
      <w:r w:rsidR="00847CA6">
        <w:t>{</w:t>
      </w:r>
      <w:del w:id="158" w:author="Italo Busi" w:date="2022-06-24T09:21:00Z">
        <w:r w:rsidDel="00EA37DF">
          <w:delText>2</w:delText>
        </w:r>
      </w:del>
      <w:ins w:id="159" w:author="Italo Busi" w:date="2022-06-24T09:21:00Z">
        <w:r w:rsidR="00EA37DF">
          <w:t>3</w:t>
        </w:r>
      </w:ins>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276C49D" w14:textId="06320148" w:rsidR="00341DE0" w:rsidRDefault="00847CA6" w:rsidP="00341DE0">
      <w:pPr>
        <w:pStyle w:val="RFCFigure"/>
        <w:rPr>
          <w:ins w:id="160" w:author="Italo Busi" w:date="2022-06-24T09:21:00Z"/>
        </w:rPr>
      </w:pPr>
      <w:r>
        <w:t>{</w:t>
      </w:r>
      <w:r w:rsidR="00341DE0">
        <w:t>2</w:t>
      </w:r>
      <w:r>
        <w:t>}</w:t>
      </w:r>
      <w:r w:rsidR="00341DE0">
        <w:t xml:space="preserve"> </w:t>
      </w:r>
      <w:r>
        <w:t>{</w:t>
      </w:r>
      <w:r w:rsidR="00341DE0">
        <w:t>BR11,3</w:t>
      </w:r>
      <w:r>
        <w:t>}</w:t>
      </w:r>
    </w:p>
    <w:p w14:paraId="4767CA13" w14:textId="52AA4F12" w:rsidR="00EA37DF" w:rsidRDefault="00EA37DF" w:rsidP="00341DE0">
      <w:pPr>
        <w:pStyle w:val="RFCFigure"/>
      </w:pPr>
      <w:ins w:id="161" w:author="Italo Busi" w:date="2022-06-24T09:21:00Z">
        <w:r>
          <w:t>{3} {</w:t>
        </w:r>
      </w:ins>
      <w:ins w:id="162" w:author="Italo Busi" w:date="2022-06-24T09:22:00Z">
        <w:r>
          <w:t>BR21,4</w:t>
        </w:r>
      </w:ins>
      <w:ins w:id="163"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164" w:name="_Ref96625609"/>
      <w:r w:rsidRPr="004E7492">
        <w:rPr>
          <w:bCs w:val="0"/>
          <w:szCs w:val="24"/>
        </w:rPr>
        <w:t>– Inter-domain Ethernet and IP link discovery</w:t>
      </w:r>
      <w:bookmarkEnd w:id="164"/>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5966F3D1" w:rsidR="00712D82" w:rsidRPr="00C43001" w:rsidRDefault="00341DE0" w:rsidP="00712D82">
      <w:pPr>
        <w:pStyle w:val="RFCListBullet"/>
      </w:pPr>
      <w:commentRangeStart w:id="165"/>
      <w:commentRangeStart w:id="166"/>
      <w:r w:rsidRPr="00C43001">
        <w:t>The</w:t>
      </w:r>
      <w:commentRangeEnd w:id="165"/>
      <w:r w:rsidR="00A94B79" w:rsidRPr="00C43001">
        <w:rPr>
          <w:rStyle w:val="CommentReference"/>
        </w:rPr>
        <w:commentReference w:id="165"/>
      </w:r>
      <w:commentRangeEnd w:id="166"/>
      <w:r w:rsidR="00EA37DF" w:rsidRPr="00C43001">
        <w:rPr>
          <w:rStyle w:val="CommentReference"/>
        </w:rPr>
        <w:commentReference w:id="166"/>
      </w:r>
      <w:r w:rsidR="00547B1B" w:rsidRPr="00C43001">
        <w:t xml:space="preserve"> physical</w:t>
      </w:r>
      <w:r w:rsidR="00712D82" w:rsidRPr="00C43001">
        <w:t xml:space="preserve"> Ethernet LTP </w:t>
      </w:r>
      <w:r w:rsidRPr="00C43001">
        <w:t xml:space="preserve">is </w:t>
      </w:r>
      <w:r w:rsidR="00547B1B" w:rsidRPr="00C43001">
        <w:t xml:space="preserve">used to represent the physical adjacency </w:t>
      </w:r>
      <w:r w:rsidRPr="00C43001">
        <w:t>between</w:t>
      </w:r>
      <w:r w:rsidR="00547B1B" w:rsidRPr="00C43001">
        <w:t xml:space="preserve"> the router Ethernet interface</w:t>
      </w:r>
      <w:r w:rsidRPr="00C43001">
        <w:t xml:space="preserve"> and </w:t>
      </w:r>
      <w:r w:rsidR="00547B1B" w:rsidRPr="00C43001">
        <w:t xml:space="preserve">either </w:t>
      </w:r>
      <w:r w:rsidRPr="00C43001">
        <w:t xml:space="preserve">the </w:t>
      </w:r>
      <w:r w:rsidR="00547B1B" w:rsidRPr="00C43001">
        <w:t xml:space="preserve">adjacent router Ethernet interface </w:t>
      </w:r>
      <w:r w:rsidRPr="00C43001">
        <w:t xml:space="preserve">(in case of a single-layer Ethernet link) </w:t>
      </w:r>
      <w:r w:rsidR="00547B1B" w:rsidRPr="00C43001">
        <w:t xml:space="preserve">or </w:t>
      </w:r>
      <w:r w:rsidRPr="00C43001">
        <w:t xml:space="preserve">the </w:t>
      </w:r>
      <w:r w:rsidR="00547B1B" w:rsidRPr="00C43001">
        <w:t>optical NE Ethernet interface</w:t>
      </w:r>
      <w:r w:rsidRPr="00C43001">
        <w:t xml:space="preserve"> (in case of a multi-layer Ethernet link). Therefore, this LTP reports</w:t>
      </w:r>
      <w:r w:rsidR="00547B1B" w:rsidRPr="00C43001">
        <w:t xml:space="preserve">, </w:t>
      </w:r>
      <w:r w:rsidR="00712D82" w:rsidRPr="00C43001">
        <w:t xml:space="preserve">within the plug-id attribute, the LLDP information sent by the corresponding </w:t>
      </w:r>
      <w:r w:rsidRPr="00C43001">
        <w:t xml:space="preserve">router </w:t>
      </w:r>
      <w:r w:rsidR="00FF091E" w:rsidRPr="00C43001">
        <w:t>Ethernet interface</w:t>
      </w:r>
      <w:ins w:id="167" w:author="Italo Busi" w:date="2022-06-24T09:27:00Z">
        <w:r w:rsidR="00EA37DF" w:rsidRPr="00C43001">
          <w:t>;</w:t>
        </w:r>
      </w:ins>
      <w:ins w:id="168" w:author="Italo Busi" w:date="2022-06-24T09:23:00Z">
        <w:r w:rsidR="00EA37DF" w:rsidRPr="00C43001">
          <w:t xml:space="preserve"> such as</w:t>
        </w:r>
      </w:ins>
      <w:ins w:id="169" w:author="Italo Busi" w:date="2022-06-24T09:26:00Z">
        <w:r w:rsidR="00EA37DF" w:rsidRPr="00C43001">
          <w:t xml:space="preserve"> the {BR11,3} and {BR21,4} plug-id values reported, respectively, by the Ethernet </w:t>
        </w:r>
      </w:ins>
      <w:ins w:id="170" w:author="Italo Busi" w:date="2022-06-24T09:24:00Z">
        <w:r w:rsidR="00EA37DF" w:rsidRPr="00C43001">
          <w:t>LTP 3-0 on BR11</w:t>
        </w:r>
      </w:ins>
      <w:ins w:id="171" w:author="Italo Busi" w:date="2022-06-24T09:26:00Z">
        <w:r w:rsidR="00EA37DF" w:rsidRPr="00C43001">
          <w:t xml:space="preserve"> and by the Ethernet </w:t>
        </w:r>
      </w:ins>
      <w:ins w:id="172" w:author="Italo Busi" w:date="2022-06-24T09:24:00Z">
        <w:r w:rsidR="00EA37DF" w:rsidRPr="00C43001">
          <w:t>LTP 4-0 on BR21</w:t>
        </w:r>
      </w:ins>
      <w:ins w:id="173" w:author="Italo Busi" w:date="2022-06-24T09:26:00Z">
        <w:r w:rsidR="00EA37DF" w:rsidRPr="00C43001">
          <w:t xml:space="preserve">, as </w:t>
        </w:r>
      </w:ins>
      <w:ins w:id="174" w:author="Italo Busi" w:date="2022-06-24T09:27:00Z">
        <w:r w:rsidR="00EA37DF" w:rsidRPr="00C43001">
          <w:t>shown</w:t>
        </w:r>
      </w:ins>
      <w:ins w:id="175" w:author="Italo Busi" w:date="2022-06-24T09:25:00Z">
        <w:r w:rsidR="00EA37DF" w:rsidRPr="00C43001">
          <w:t xml:space="preserve"> </w:t>
        </w:r>
      </w:ins>
      <w:ins w:id="176" w:author="Italo Busi" w:date="2022-06-24T09:26:00Z">
        <w:r w:rsidR="00EA37DF" w:rsidRPr="00C43001">
          <w:t xml:space="preserve">in </w:t>
        </w:r>
        <w:r w:rsidR="00EA37DF" w:rsidRPr="00C43001">
          <w:fldChar w:fldCharType="begin"/>
        </w:r>
        <w:r w:rsidR="00EA37DF" w:rsidRPr="00C43001">
          <w:instrText xml:space="preserve"> REF _Ref96625609 \r \h </w:instrText>
        </w:r>
      </w:ins>
      <w:r w:rsidR="00C43001">
        <w:instrText xml:space="preserve"> \* MERGEFORMAT </w:instrText>
      </w:r>
      <w:ins w:id="177" w:author="Italo Busi" w:date="2022-06-24T09:26:00Z">
        <w:r w:rsidR="00EA37DF" w:rsidRPr="00C43001">
          <w:fldChar w:fldCharType="separate"/>
        </w:r>
        <w:r w:rsidR="00EA37DF" w:rsidRPr="00C43001">
          <w:t>Figure 5</w:t>
        </w:r>
        <w:r w:rsidR="00EA37DF" w:rsidRPr="00C43001">
          <w:fldChar w:fldCharType="end"/>
        </w:r>
      </w:ins>
      <w:r w:rsidR="00712D82" w:rsidRPr="00C43001">
        <w:t>;</w:t>
      </w:r>
    </w:p>
    <w:p w14:paraId="67EBE80D" w14:textId="64DBAE24" w:rsidR="00712D82" w:rsidRPr="00C43001" w:rsidRDefault="00341DE0" w:rsidP="00712D82">
      <w:pPr>
        <w:pStyle w:val="RFCListBullet"/>
      </w:pPr>
      <w:commentRangeStart w:id="178"/>
      <w:commentRangeStart w:id="179"/>
      <w:r w:rsidRPr="00C43001">
        <w:t>The</w:t>
      </w:r>
      <w:commentRangeEnd w:id="178"/>
      <w:r w:rsidR="000A755C" w:rsidRPr="00C43001">
        <w:rPr>
          <w:rStyle w:val="CommentReference"/>
        </w:rPr>
        <w:commentReference w:id="178"/>
      </w:r>
      <w:commentRangeEnd w:id="179"/>
      <w:r w:rsidR="00EA37DF" w:rsidRPr="00C43001">
        <w:rPr>
          <w:rStyle w:val="CommentReference"/>
        </w:rPr>
        <w:commentReference w:id="179"/>
      </w:r>
      <w:r w:rsidRPr="00C43001">
        <w:t xml:space="preserve"> </w:t>
      </w:r>
      <w:r w:rsidR="00547B1B" w:rsidRPr="00C43001">
        <w:t>logical</w:t>
      </w:r>
      <w:r w:rsidR="00C81A16" w:rsidRPr="00C43001">
        <w:t xml:space="preserve"> </w:t>
      </w:r>
      <w:r w:rsidR="00712D82" w:rsidRPr="00C43001">
        <w:t xml:space="preserve">Ethernet LTP, supported by </w:t>
      </w:r>
      <w:r w:rsidR="00547B1B" w:rsidRPr="00C43001">
        <w:t xml:space="preserve">a physical </w:t>
      </w:r>
      <w:r w:rsidR="00712D82" w:rsidRPr="00C43001">
        <w:t xml:space="preserve">Ethernet LTP, </w:t>
      </w:r>
      <w:r w:rsidRPr="00C43001">
        <w:t xml:space="preserve">is </w:t>
      </w:r>
      <w:r w:rsidR="00547B1B" w:rsidRPr="00C43001">
        <w:t>use</w:t>
      </w:r>
      <w:r w:rsidRPr="00C43001">
        <w:t>d</w:t>
      </w:r>
      <w:r w:rsidR="00547B1B" w:rsidRPr="00C43001">
        <w:t xml:space="preserve"> to </w:t>
      </w:r>
      <w:r w:rsidRPr="00C43001">
        <w:t xml:space="preserve">discover </w:t>
      </w:r>
      <w:r w:rsidR="00547B1B" w:rsidRPr="00C43001">
        <w:t>the logical adja</w:t>
      </w:r>
      <w:del w:id="180" w:author="BOUQUIER, JEAN-FRANCOIS, Vodafone" w:date="2022-05-24T10:28:00Z">
        <w:r w:rsidR="00547B1B" w:rsidRPr="00C43001" w:rsidDel="00FB3E7F">
          <w:delText>n</w:delText>
        </w:r>
      </w:del>
      <w:r w:rsidR="00547B1B" w:rsidRPr="00C43001">
        <w:t>ce</w:t>
      </w:r>
      <w:ins w:id="181" w:author="BOUQUIER, JEAN-FRANCOIS, Vodafone" w:date="2022-05-24T10:28:00Z">
        <w:r w:rsidR="00FB3E7F" w:rsidRPr="00C43001">
          <w:t>n</w:t>
        </w:r>
      </w:ins>
      <w:r w:rsidR="00547B1B" w:rsidRPr="00C43001">
        <w:t xml:space="preserve">cy between router Ethernet interfaces, </w:t>
      </w:r>
      <w:r w:rsidRPr="00C43001">
        <w:t>which can be either single-layer or multi-layer. Therefore, this LTP reports</w:t>
      </w:r>
      <w:r w:rsidR="00712D82" w:rsidRPr="00C43001">
        <w:t xml:space="preserve">, within the plug-id attribute, the LLDP information sent and received by the corresponding </w:t>
      </w:r>
      <w:r w:rsidRPr="00C43001">
        <w:t xml:space="preserve">router </w:t>
      </w:r>
      <w:r w:rsidR="00FF091E" w:rsidRPr="00C43001">
        <w:t>Ethernet interface</w:t>
      </w:r>
      <w:ins w:id="182" w:author="Italo Busi" w:date="2022-06-24T09:27:00Z">
        <w:r w:rsidR="00EA37DF" w:rsidRPr="00C43001">
          <w:t>; such as the {BR11,3,BR21,4} plug-id values reported by the Ethernet LTP 3-</w:t>
        </w:r>
      </w:ins>
      <w:ins w:id="183" w:author="Italo Busi" w:date="2022-06-24T09:28:00Z">
        <w:r w:rsidR="00EA37DF" w:rsidRPr="00C43001">
          <w:t>1</w:t>
        </w:r>
      </w:ins>
      <w:ins w:id="184" w:author="Italo Busi" w:date="2022-06-24T09:27:00Z">
        <w:r w:rsidR="00EA37DF" w:rsidRPr="00C43001">
          <w:t xml:space="preserve"> on BR11 and by the Ethernet LTP 4-</w:t>
        </w:r>
      </w:ins>
      <w:ins w:id="185" w:author="Italo Busi" w:date="2022-06-24T09:28:00Z">
        <w:r w:rsidR="00EA37DF" w:rsidRPr="00C43001">
          <w:t>1</w:t>
        </w:r>
      </w:ins>
      <w:ins w:id="186" w:author="Italo Busi" w:date="2022-06-24T09:27:00Z">
        <w:r w:rsidR="00EA37DF" w:rsidRPr="00C43001">
          <w:t xml:space="preserve"> on BR21, as shown in </w:t>
        </w:r>
        <w:r w:rsidR="00EA37DF" w:rsidRPr="00C43001">
          <w:fldChar w:fldCharType="begin"/>
        </w:r>
        <w:r w:rsidR="00EA37DF" w:rsidRPr="00C43001">
          <w:instrText xml:space="preserve"> REF _Ref96625609 \r \h </w:instrText>
        </w:r>
      </w:ins>
      <w:r w:rsidR="00C43001">
        <w:instrText xml:space="preserve"> \* MERGEFORMAT </w:instrText>
      </w:r>
      <w:ins w:id="187" w:author="Italo Busi" w:date="2022-06-24T09:27:00Z">
        <w:r w:rsidR="00EA37DF" w:rsidRPr="00C43001">
          <w:fldChar w:fldCharType="separate"/>
        </w:r>
        <w:r w:rsidR="00EA37DF" w:rsidRPr="00C43001">
          <w:t>Figure 5</w:t>
        </w:r>
        <w:r w:rsidR="00EA37DF" w:rsidRPr="00C43001">
          <w:fldChar w:fldCharType="end"/>
        </w:r>
      </w:ins>
      <w:r w:rsidR="00712D82" w:rsidRPr="00C43001">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188" w:name="_Ref71280932"/>
      <w:bookmarkStart w:id="189" w:name="_Ref96366061"/>
      <w:bookmarkStart w:id="190" w:name="_Toc97547278"/>
      <w:r w:rsidRPr="004E7492">
        <w:lastRenderedPageBreak/>
        <w:t xml:space="preserve">Multi-layer </w:t>
      </w:r>
      <w:r w:rsidR="004E7F85" w:rsidRPr="004E7492">
        <w:t xml:space="preserve">IP </w:t>
      </w:r>
      <w:bookmarkEnd w:id="188"/>
      <w:r w:rsidR="00F13CC9" w:rsidRPr="004E7492">
        <w:t xml:space="preserve">link </w:t>
      </w:r>
      <w:r w:rsidR="008B2B34" w:rsidRPr="004E7492">
        <w:t>discovery</w:t>
      </w:r>
      <w:bookmarkEnd w:id="189"/>
      <w:bookmarkEnd w:id="190"/>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35EDD2FE" w:rsidR="00C300CB" w:rsidRDefault="00C300CB" w:rsidP="00C300CB">
      <w:pPr>
        <w:pStyle w:val="RFCFigure"/>
      </w:pPr>
      <w:r>
        <w:t xml:space="preserve">       / Ethernet Topology (P-PNC</w:t>
      </w:r>
      <w:ins w:id="191" w:author="Italo Busi" w:date="2022-08-04T11:19:00Z">
        <w:r w:rsidR="0020003D">
          <w:t xml:space="preserve"> </w:t>
        </w:r>
      </w:ins>
      <w:r>
        <w:t>1)</w:t>
      </w:r>
      <w:del w:id="192" w:author="Italo Busi" w:date="2022-08-04T11:19:00Z">
        <w:r w:rsidDel="0020003D">
          <w:delText xml:space="preserve"> </w:delText>
        </w:r>
      </w:del>
      <w:r>
        <w:t>|                              /</w:t>
      </w:r>
    </w:p>
    <w:p w14:paraId="509F00E2" w14:textId="77777777" w:rsidR="00C300CB" w:rsidRPr="001C1BE8" w:rsidRDefault="00C300CB" w:rsidP="00C300CB">
      <w:pPr>
        <w:pStyle w:val="RFCFigure"/>
        <w:rPr>
          <w:lang w:val="es-ES"/>
        </w:rPr>
      </w:pPr>
      <w:r>
        <w:t xml:space="preserve">      </w:t>
      </w:r>
      <w:r w:rsidRPr="001C1BE8">
        <w:rPr>
          <w:lang w:val="es-ES"/>
        </w:rPr>
        <w:t>/    +-------------+          |     +-------------+         /</w:t>
      </w:r>
    </w:p>
    <w:p w14:paraId="7EF1C400" w14:textId="77777777" w:rsidR="00C300CB" w:rsidRPr="001C1BE8" w:rsidRDefault="00C300CB" w:rsidP="00C300CB">
      <w:pPr>
        <w:pStyle w:val="RFCFigure"/>
        <w:rPr>
          <w:lang w:val="es-ES"/>
        </w:rPr>
      </w:pPr>
      <w:r w:rsidRPr="001C1BE8">
        <w:rPr>
          <w:lang w:val="es-ES"/>
        </w:rPr>
        <w:t xml:space="preserve">     /     |    PE13     |          V     |    BR11     |        /</w:t>
      </w:r>
    </w:p>
    <w:p w14:paraId="1BF93567" w14:textId="77777777" w:rsidR="00C300CB" w:rsidRPr="001C1BE8" w:rsidRDefault="00C300CB" w:rsidP="00C300CB">
      <w:pPr>
        <w:pStyle w:val="RFCFigure"/>
        <w:rPr>
          <w:lang w:val="es-ES"/>
        </w:rPr>
      </w:pPr>
      <w:r w:rsidRPr="001C1BE8">
        <w:rPr>
          <w:lang w:val="es-ES"/>
        </w:rPr>
        <w:t xml:space="preserve">    /      |     </w:t>
      </w:r>
      <w:proofErr w:type="gramStart"/>
      <w:r w:rsidRPr="001C1BE8">
        <w:rPr>
          <w:lang w:val="es-ES"/>
        </w:rPr>
        <w:t xml:space="preserve">   (</w:t>
      </w:r>
      <w:proofErr w:type="gramEnd"/>
      <w:r w:rsidRPr="001C1BE8">
        <w:rPr>
          <w:lang w:val="es-ES"/>
        </w:rPr>
        <w:t>5-1)O&lt;==============&gt;O(6-1)        |       /</w:t>
      </w:r>
    </w:p>
    <w:p w14:paraId="42827E91" w14:textId="77777777" w:rsidR="00C300CB" w:rsidRPr="001C1BE8" w:rsidRDefault="00C300CB" w:rsidP="00C300CB">
      <w:pPr>
        <w:pStyle w:val="RFCFigure"/>
        <w:rPr>
          <w:lang w:val="es-ES"/>
        </w:rPr>
      </w:pPr>
      <w:r w:rsidRPr="001C1BE8">
        <w:rPr>
          <w:lang w:val="es-ES"/>
        </w:rPr>
        <w:t xml:space="preserve">   /       | </w:t>
      </w:r>
      <w:proofErr w:type="gramStart"/>
      <w:r w:rsidRPr="001C1BE8">
        <w:rPr>
          <w:lang w:val="es-ES"/>
        </w:rPr>
        <w:t xml:space="preserve">   (</w:t>
      </w:r>
      <w:proofErr w:type="gramEnd"/>
      <w:r w:rsidRPr="001C1BE8">
        <w:rPr>
          <w:lang w:val="es-ES"/>
        </w:rPr>
        <w:t>5-0)    |\              /|    (6-0)    |      /</w:t>
      </w:r>
    </w:p>
    <w:p w14:paraId="233E6BD3" w14:textId="77777777" w:rsidR="00C300CB" w:rsidRPr="001C1BE8" w:rsidRDefault="00C300CB" w:rsidP="00C300CB">
      <w:pPr>
        <w:pStyle w:val="RFCFigure"/>
        <w:rPr>
          <w:lang w:val="es-ES"/>
        </w:rPr>
      </w:pPr>
      <w:r w:rsidRPr="001C1BE8">
        <w:rPr>
          <w:lang w:val="es-ES"/>
        </w:rPr>
        <w:t xml:space="preserve">  /        +------O------+</w:t>
      </w:r>
      <w:proofErr w:type="gramStart"/>
      <w:r w:rsidRPr="001C1BE8">
        <w:rPr>
          <w:lang w:val="es-ES"/>
        </w:rPr>
        <w:t>|(</w:t>
      </w:r>
      <w:proofErr w:type="gramEnd"/>
      <w:r w:rsidRPr="001C1BE8">
        <w:rPr>
          <w:lang w:val="es-ES"/>
        </w:rPr>
        <w:t>*)        (*)|+------O------+     /</w:t>
      </w:r>
    </w:p>
    <w:p w14:paraId="2CBB4DC1" w14:textId="77777777" w:rsidR="00C300CB" w:rsidRPr="001C1BE8" w:rsidRDefault="00C300CB" w:rsidP="00C300CB">
      <w:pPr>
        <w:pStyle w:val="RFCFigure"/>
        <w:rPr>
          <w:lang w:val="es-ES"/>
        </w:rPr>
      </w:pPr>
      <w:r w:rsidRPr="001C1BE8">
        <w:rPr>
          <w:lang w:val="es-ES"/>
        </w:rPr>
        <w:t xml:space="preserve"> /                ^ \&lt;----+              +-----&gt;/^           /</w:t>
      </w:r>
    </w:p>
    <w:p w14:paraId="28A29F42" w14:textId="77777777" w:rsidR="00C300CB" w:rsidRPr="001C1BE8" w:rsidRDefault="00C300CB" w:rsidP="00C300CB">
      <w:pPr>
        <w:pStyle w:val="RFCFigure"/>
        <w:rPr>
          <w:lang w:val="es-ES"/>
        </w:rPr>
      </w:pPr>
      <w:r w:rsidRPr="001C1BE8">
        <w:rPr>
          <w:lang w:val="es-ES"/>
        </w:rPr>
        <w:t>+-----------------:------------------------------:----------+</w:t>
      </w:r>
    </w:p>
    <w:p w14:paraId="01C47F05" w14:textId="77777777" w:rsidR="00C300CB" w:rsidRPr="001C1BE8" w:rsidRDefault="00C300CB" w:rsidP="00C300CB">
      <w:pPr>
        <w:pStyle w:val="RFCFigure"/>
        <w:rPr>
          <w:lang w:val="es-ES"/>
        </w:rPr>
      </w:pPr>
      <w:r w:rsidRPr="001C1BE8">
        <w:rPr>
          <w:lang w:val="es-ES"/>
        </w:rPr>
        <w:t xml:space="preserve">                  :                              :      </w:t>
      </w:r>
    </w:p>
    <w:p w14:paraId="6A49A6B3" w14:textId="77777777" w:rsidR="00C300CB" w:rsidRPr="001C1BE8" w:rsidRDefault="00C300CB" w:rsidP="00C300CB">
      <w:pPr>
        <w:pStyle w:val="RFCFigure"/>
        <w:rPr>
          <w:lang w:val="es-ES"/>
        </w:rPr>
      </w:pPr>
      <w:r w:rsidRPr="001C1BE8">
        <w:rPr>
          <w:lang w:val="es-ES"/>
        </w:rPr>
        <w:t xml:space="preserve">                  :                              :       </w:t>
      </w:r>
    </w:p>
    <w:p w14:paraId="268D109A" w14:textId="77777777" w:rsidR="00C300CB" w:rsidRPr="001C1BE8" w:rsidRDefault="00C300CB" w:rsidP="00C300CB">
      <w:pPr>
        <w:pStyle w:val="RFCFigure"/>
        <w:rPr>
          <w:lang w:val="es-ES"/>
        </w:rPr>
      </w:pPr>
      <w:r w:rsidRPr="001C1BE8">
        <w:rPr>
          <w:lang w:val="es-ES"/>
        </w:rPr>
        <w:t xml:space="preserve">                  :                              :     </w:t>
      </w:r>
    </w:p>
    <w:p w14:paraId="0CC299D2" w14:textId="77777777" w:rsidR="00C300CB" w:rsidRPr="001C1BE8" w:rsidRDefault="00C300CB" w:rsidP="00C300CB">
      <w:pPr>
        <w:pStyle w:val="RFCFigure"/>
        <w:rPr>
          <w:lang w:val="es-ES"/>
        </w:rPr>
      </w:pPr>
      <w:r w:rsidRPr="001C1BE8">
        <w:rPr>
          <w:lang w:val="es-ES"/>
        </w:rPr>
        <w:t xml:space="preserve">        +---------:------------------------------:------------------+</w:t>
      </w:r>
    </w:p>
    <w:p w14:paraId="2093D7C5" w14:textId="77777777" w:rsidR="00C300CB" w:rsidRPr="001C1BE8" w:rsidRDefault="00C300CB" w:rsidP="00C300CB">
      <w:pPr>
        <w:pStyle w:val="RFCFigure"/>
        <w:rPr>
          <w:lang w:val="es-ES"/>
        </w:rPr>
      </w:pPr>
      <w:r w:rsidRPr="001C1BE8">
        <w:rPr>
          <w:lang w:val="es-ES"/>
        </w:rPr>
        <w:t xml:space="preserve">       /          </w:t>
      </w:r>
      <w:proofErr w:type="gramStart"/>
      <w:r w:rsidRPr="001C1BE8">
        <w:rPr>
          <w:lang w:val="es-ES"/>
        </w:rPr>
        <w:t>V  Ethernet</w:t>
      </w:r>
      <w:proofErr w:type="gramEnd"/>
      <w:r w:rsidRPr="001C1BE8">
        <w:rPr>
          <w:lang w:val="es-ES"/>
        </w:rPr>
        <w:t xml:space="preserve"> </w:t>
      </w:r>
      <w:proofErr w:type="spellStart"/>
      <w:r w:rsidRPr="001C1BE8">
        <w:rPr>
          <w:lang w:val="es-ES"/>
        </w:rPr>
        <w:t>Topology</w:t>
      </w:r>
      <w:proofErr w:type="spellEnd"/>
      <w:r w:rsidRPr="001C1BE8">
        <w:rPr>
          <w:lang w:val="es-ES"/>
        </w:rPr>
        <w:t xml:space="preserve"> (O-PNC 1) V                 /</w:t>
      </w:r>
    </w:p>
    <w:p w14:paraId="62C9692C" w14:textId="77777777" w:rsidR="00C300CB" w:rsidRPr="001C1BE8" w:rsidRDefault="00C300CB" w:rsidP="00C300CB">
      <w:pPr>
        <w:pStyle w:val="RFCFigure"/>
        <w:rPr>
          <w:lang w:val="es-ES"/>
        </w:rPr>
      </w:pPr>
      <w:r w:rsidRPr="001C1BE8">
        <w:rPr>
          <w:lang w:val="es-ES"/>
        </w:rPr>
        <w:t xml:space="preserve">      /    +------O------+                +------O------+         /</w:t>
      </w:r>
    </w:p>
    <w:p w14:paraId="63D49732" w14:textId="77777777" w:rsidR="00C300CB" w:rsidRPr="001C1BE8" w:rsidRDefault="00C300CB" w:rsidP="00C300CB">
      <w:pPr>
        <w:pStyle w:val="RFCFigure"/>
        <w:rPr>
          <w:lang w:val="es-ES"/>
        </w:rPr>
      </w:pPr>
      <w:r w:rsidRPr="001C1BE8">
        <w:rPr>
          <w:lang w:val="es-ES"/>
        </w:rPr>
        <w:t xml:space="preserve">     /     | </w:t>
      </w:r>
      <w:proofErr w:type="gramStart"/>
      <w:r w:rsidRPr="001C1BE8">
        <w:rPr>
          <w:lang w:val="es-ES"/>
        </w:rPr>
        <w:t xml:space="preserve">   (</w:t>
      </w:r>
      <w:proofErr w:type="gramEnd"/>
      <w:r w:rsidRPr="001C1BE8">
        <w:rPr>
          <w:lang w:val="es-ES"/>
        </w:rPr>
        <w:t>7-0)    |</w:t>
      </w:r>
      <w:proofErr w:type="spellStart"/>
      <w:r w:rsidRPr="001C1BE8">
        <w:rPr>
          <w:lang w:val="es-ES"/>
        </w:rPr>
        <w:t>Eth</w:t>
      </w:r>
      <w:proofErr w:type="spellEnd"/>
      <w:r w:rsidRPr="001C1BE8">
        <w:rPr>
          <w:lang w:val="es-ES"/>
        </w:rPr>
        <w:t xml:space="preserve">. </w:t>
      </w:r>
      <w:proofErr w:type="spellStart"/>
      <w:r w:rsidRPr="001C1BE8">
        <w:rPr>
          <w:lang w:val="es-ES"/>
        </w:rPr>
        <w:t>client</w:t>
      </w:r>
      <w:proofErr w:type="spellEnd"/>
      <w:r w:rsidRPr="001C1BE8">
        <w:rPr>
          <w:lang w:val="es-ES"/>
        </w:rPr>
        <w:t xml:space="preserve"> sig.| </w:t>
      </w:r>
      <w:proofErr w:type="gramStart"/>
      <w:r w:rsidRPr="001C1BE8">
        <w:rPr>
          <w:lang w:val="es-ES"/>
        </w:rPr>
        <w:t xml:space="preserve">   (</w:t>
      </w:r>
      <w:proofErr w:type="gramEnd"/>
      <w:r w:rsidRPr="001C1BE8">
        <w:rPr>
          <w:lang w:val="es-ES"/>
        </w:rPr>
        <w:t>8-0)    |        /</w:t>
      </w:r>
    </w:p>
    <w:p w14:paraId="6DB94DAD" w14:textId="77777777" w:rsidR="00C300CB" w:rsidRPr="001C1BE8" w:rsidRDefault="00C300CB" w:rsidP="00C300CB">
      <w:pPr>
        <w:pStyle w:val="RFCFigure"/>
        <w:rPr>
          <w:lang w:val="es-ES"/>
        </w:rPr>
      </w:pPr>
      <w:r w:rsidRPr="001C1BE8">
        <w:rPr>
          <w:lang w:val="es-ES"/>
        </w:rPr>
        <w:t xml:space="preserve">    /      |      X----------+-------------------X      |       /</w:t>
      </w:r>
    </w:p>
    <w:p w14:paraId="78E5D0FE" w14:textId="77777777" w:rsidR="00C300CB" w:rsidRPr="001C1BE8" w:rsidRDefault="00C300CB" w:rsidP="00C300CB">
      <w:pPr>
        <w:pStyle w:val="RFCFigure"/>
        <w:rPr>
          <w:lang w:val="es-ES"/>
        </w:rPr>
      </w:pPr>
      <w:r w:rsidRPr="001C1BE8">
        <w:rPr>
          <w:lang w:val="es-ES"/>
        </w:rPr>
        <w:t xml:space="preserve">   /       |    NE11     |   |            |     NE12    |      /</w:t>
      </w:r>
    </w:p>
    <w:p w14:paraId="238F96E3" w14:textId="77777777" w:rsidR="00C300CB" w:rsidRPr="001C1BE8" w:rsidRDefault="00C300CB" w:rsidP="00C300CB">
      <w:pPr>
        <w:pStyle w:val="RFCFigure"/>
        <w:rPr>
          <w:lang w:val="es-ES"/>
        </w:rPr>
      </w:pPr>
      <w:r w:rsidRPr="001C1BE8">
        <w:rPr>
          <w:lang w:val="es-ES"/>
        </w:rPr>
        <w:t xml:space="preserve">  /        +-------------+   |            +-------------+     /</w:t>
      </w:r>
    </w:p>
    <w:p w14:paraId="569C4A9F" w14:textId="77777777" w:rsidR="00C300CB" w:rsidRPr="001C1BE8" w:rsidRDefault="00C300CB" w:rsidP="00C300CB">
      <w:pPr>
        <w:pStyle w:val="RFCFigure"/>
        <w:rPr>
          <w:lang w:val="es-ES"/>
        </w:rPr>
      </w:pPr>
      <w:r w:rsidRPr="001C1BE8">
        <w:rPr>
          <w:lang w:val="es-ES"/>
        </w:rPr>
        <w:t xml:space="preserve"> /                           |                               /</w:t>
      </w:r>
    </w:p>
    <w:p w14:paraId="44E78C87" w14:textId="77777777" w:rsidR="00C300CB" w:rsidRPr="001C1BE8" w:rsidRDefault="00C300CB" w:rsidP="00C300CB">
      <w:pPr>
        <w:pStyle w:val="RFCFigure"/>
        <w:rPr>
          <w:lang w:val="es-ES"/>
        </w:rPr>
      </w:pPr>
      <w:r w:rsidRPr="001C1BE8">
        <w:rPr>
          <w:lang w:val="es-ES"/>
        </w:rPr>
        <w:t>+----------------------------|------------------------------+</w:t>
      </w:r>
    </w:p>
    <w:p w14:paraId="0206FDEC" w14:textId="77777777" w:rsidR="00C300CB" w:rsidRPr="001C1BE8" w:rsidRDefault="00C300CB" w:rsidP="00C300CB">
      <w:pPr>
        <w:pStyle w:val="RFCFigure"/>
        <w:rPr>
          <w:lang w:val="es-ES"/>
        </w:rPr>
      </w:pPr>
      <w:r w:rsidRPr="001C1BE8">
        <w:rPr>
          <w:lang w:val="es-ES"/>
        </w:rPr>
        <w:t xml:space="preserve">                             | </w:t>
      </w:r>
      <w:proofErr w:type="spellStart"/>
      <w:r w:rsidRPr="001C1BE8">
        <w:rPr>
          <w:lang w:val="es-ES"/>
        </w:rPr>
        <w:t>Underlay</w:t>
      </w:r>
      <w:proofErr w:type="spellEnd"/>
    </w:p>
    <w:p w14:paraId="61480945" w14:textId="77777777" w:rsidR="00C300CB" w:rsidRPr="001C1BE8" w:rsidRDefault="00C300CB" w:rsidP="00C300CB">
      <w:pPr>
        <w:pStyle w:val="RFCFigure"/>
        <w:rPr>
          <w:lang w:val="es-ES"/>
        </w:rPr>
      </w:pPr>
      <w:r w:rsidRPr="001C1BE8">
        <w:rPr>
          <w:lang w:val="es-ES"/>
        </w:rPr>
        <w:t xml:space="preserve">                             | </w:t>
      </w:r>
      <w:proofErr w:type="spellStart"/>
      <w:r w:rsidRPr="001C1BE8">
        <w:rPr>
          <w:lang w:val="es-ES"/>
        </w:rPr>
        <w:t>tunnel</w:t>
      </w:r>
      <w:proofErr w:type="spellEnd"/>
    </w:p>
    <w:p w14:paraId="2398814D" w14:textId="77777777" w:rsidR="00C300CB" w:rsidRPr="001C1BE8" w:rsidRDefault="00C300CB" w:rsidP="00C300CB">
      <w:pPr>
        <w:pStyle w:val="RFCFigure"/>
        <w:rPr>
          <w:lang w:val="es-ES"/>
        </w:rPr>
      </w:pPr>
      <w:r w:rsidRPr="001C1BE8">
        <w:rPr>
          <w:lang w:val="es-ES"/>
        </w:rPr>
        <w:t xml:space="preserve">                             |              </w:t>
      </w:r>
    </w:p>
    <w:p w14:paraId="2CA51A4D" w14:textId="77777777" w:rsidR="00C300CB" w:rsidRPr="001C1BE8" w:rsidRDefault="00C300CB" w:rsidP="00C300CB">
      <w:pPr>
        <w:pStyle w:val="RFCFigure"/>
        <w:rPr>
          <w:lang w:val="es-ES"/>
        </w:rPr>
      </w:pPr>
      <w:r w:rsidRPr="001C1BE8">
        <w:rPr>
          <w:lang w:val="es-ES"/>
        </w:rPr>
        <w:t xml:space="preserve">        +-----------------------------------------------------------+</w:t>
      </w:r>
    </w:p>
    <w:p w14:paraId="54EEBFB5" w14:textId="77777777" w:rsidR="00C300CB" w:rsidRPr="001C1BE8" w:rsidRDefault="00C300CB" w:rsidP="00C300CB">
      <w:pPr>
        <w:pStyle w:val="RFCFigure"/>
        <w:rPr>
          <w:lang w:val="es-ES"/>
        </w:rPr>
      </w:pPr>
      <w:r w:rsidRPr="001C1BE8">
        <w:rPr>
          <w:lang w:val="es-ES"/>
        </w:rPr>
        <w:t xml:space="preserve">       /         __          |                   __                /</w:t>
      </w:r>
    </w:p>
    <w:p w14:paraId="663D6462" w14:textId="77777777" w:rsidR="00C300CB" w:rsidRPr="001C1BE8" w:rsidRDefault="00C300CB" w:rsidP="00C300CB">
      <w:pPr>
        <w:pStyle w:val="RFCFigure"/>
        <w:rPr>
          <w:lang w:val="es-ES"/>
        </w:rPr>
      </w:pPr>
      <w:r w:rsidRPr="001C1BE8">
        <w:rPr>
          <w:lang w:val="es-ES"/>
        </w:rPr>
        <w:t xml:space="preserve">      /    +-----\/------+   v            +------\/-----+         /</w:t>
      </w:r>
    </w:p>
    <w:p w14:paraId="5C40F770" w14:textId="77777777" w:rsidR="00C300CB" w:rsidRPr="001C1BE8" w:rsidRDefault="00C300CB" w:rsidP="00C300CB">
      <w:pPr>
        <w:pStyle w:val="RFCFigure"/>
        <w:rPr>
          <w:lang w:val="es-ES"/>
        </w:rPr>
      </w:pPr>
      <w:r w:rsidRPr="001C1BE8">
        <w:rPr>
          <w:lang w:val="es-ES"/>
        </w:rPr>
        <w:t xml:space="preserve">     /     |      X======|================|======X      |        /</w:t>
      </w:r>
    </w:p>
    <w:p w14:paraId="43617CD9" w14:textId="77777777" w:rsidR="00C300CB" w:rsidRPr="001C1BE8" w:rsidRDefault="00C300CB" w:rsidP="00C300CB">
      <w:pPr>
        <w:pStyle w:val="RFCFigure"/>
        <w:rPr>
          <w:lang w:val="es-ES"/>
        </w:rPr>
      </w:pPr>
      <w:r w:rsidRPr="001C1BE8">
        <w:rPr>
          <w:lang w:val="es-ES"/>
        </w:rPr>
        <w:t xml:space="preserve">    /      |    NE11     </w:t>
      </w:r>
      <w:proofErr w:type="gramStart"/>
      <w:r w:rsidRPr="001C1BE8">
        <w:rPr>
          <w:lang w:val="es-ES"/>
        </w:rPr>
        <w:t xml:space="preserve">|  </w:t>
      </w:r>
      <w:proofErr w:type="spellStart"/>
      <w:r w:rsidRPr="001C1BE8">
        <w:rPr>
          <w:lang w:val="es-ES"/>
        </w:rPr>
        <w:t>Opt</w:t>
      </w:r>
      <w:proofErr w:type="spellEnd"/>
      <w:proofErr w:type="gramEnd"/>
      <w:r w:rsidRPr="001C1BE8">
        <w:rPr>
          <w:lang w:val="es-ES"/>
        </w:rPr>
        <w:t xml:space="preserve">. </w:t>
      </w:r>
      <w:proofErr w:type="spellStart"/>
      <w:r w:rsidRPr="001C1BE8">
        <w:rPr>
          <w:lang w:val="es-ES"/>
        </w:rPr>
        <w:t>Tunnel</w:t>
      </w:r>
      <w:proofErr w:type="spellEnd"/>
      <w:r w:rsidRPr="001C1BE8">
        <w:rPr>
          <w:lang w:val="es-ES"/>
        </w:rPr>
        <w:t xml:space="preserve">   |    NE12     |       /</w:t>
      </w:r>
    </w:p>
    <w:p w14:paraId="0DFF5FA9" w14:textId="77777777" w:rsidR="00C300CB" w:rsidRDefault="00C300CB" w:rsidP="00C300CB">
      <w:pPr>
        <w:pStyle w:val="RFCFigure"/>
      </w:pPr>
      <w:r w:rsidRPr="001C1BE8">
        <w:rPr>
          <w:lang w:val="es-ES"/>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193" w:name="_Ref96628870"/>
      <w:r w:rsidRPr="004E7492">
        <w:rPr>
          <w:bCs w:val="0"/>
          <w:szCs w:val="24"/>
        </w:rPr>
        <w:t>– Multi-layer intra-domain Ethernet and IP link discovery</w:t>
      </w:r>
      <w:bookmarkEnd w:id="193"/>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194" w:name="_Toc97547279"/>
      <w:r>
        <w:t>Single-layer intra-domain IP links</w:t>
      </w:r>
      <w:bookmarkEnd w:id="194"/>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95" w:name="_Ref97545965"/>
      <w:r w:rsidRPr="004E7492">
        <w:rPr>
          <w:bCs w:val="0"/>
          <w:szCs w:val="24"/>
        </w:rPr>
        <w:t>– Single-layer intra-domain Ethernet and IP link discovery</w:t>
      </w:r>
      <w:bookmarkEnd w:id="195"/>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196" w:name="_Toc97547280"/>
      <w:r w:rsidRPr="004E7492">
        <w:t>LAG discovery</w:t>
      </w:r>
      <w:bookmarkEnd w:id="196"/>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197" w:name="_Toc97547281"/>
      <w:r w:rsidRPr="004E7492">
        <w:t>L2/L3 VPN</w:t>
      </w:r>
      <w:r w:rsidR="001F25C9" w:rsidRPr="004E7492">
        <w:t xml:space="preserve"> network services discovery</w:t>
      </w:r>
      <w:bookmarkEnd w:id="197"/>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198" w:name="_Ref94024873"/>
      <w:bookmarkStart w:id="199" w:name="_Toc97547282"/>
      <w:r w:rsidRPr="004E7492">
        <w:t>Inventory discovery</w:t>
      </w:r>
      <w:bookmarkEnd w:id="198"/>
      <w:bookmarkEnd w:id="199"/>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00"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201" w:name="_Ref97197639"/>
      <w:bookmarkStart w:id="202"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200"/>
      <w:bookmarkEnd w:id="201"/>
      <w:bookmarkEnd w:id="202"/>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r>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16CB1E0"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6B596AA7"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5B7B4193"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can also decide that a new multi</w:t>
      </w:r>
      <w:r w:rsidR="0057004A">
        <w:noBreakHyphen/>
        <w:t xml:space="preserve">domain </w:t>
      </w:r>
      <w:r w:rsidR="00F5752E" w:rsidRPr="004E7492">
        <w:t>SR</w:t>
      </w:r>
      <w:r w:rsidR="00F5752E" w:rsidRPr="004E7492">
        <w:noBreakHyphen/>
        <w:t>TE path</w:t>
      </w:r>
      <w:r w:rsidR="00F5752E">
        <w:t xml:space="preserve"> </w:t>
      </w:r>
      <w:r w:rsidR="0057004A">
        <w:t>needs to be setup between PE13 and P</w:t>
      </w:r>
      <w:r w:rsidR="00847C1A">
        <w:t>E</w:t>
      </w:r>
      <w:r w:rsidR="0057004A">
        <w:t>23</w:t>
      </w:r>
      <w:r w:rsidR="00730001">
        <w:t xml:space="preserve">, e.g., either because existing SR-TE paths between PE13 and PE23 are not able to meet the TE </w:t>
      </w:r>
      <w:r w:rsidR="00514D2D">
        <w:t xml:space="preserve">and binding </w:t>
      </w:r>
      <w:r w:rsidR="00730001">
        <w:t>requir</w:t>
      </w:r>
      <w:r w:rsidR="00514D2D">
        <w:t>ements of the L2/L3 VPN service</w:t>
      </w:r>
      <w:r w:rsidR="00730001">
        <w:t xml:space="preserve"> or because there is no SR-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605D8B1E" w:rsidR="00F53CBD" w:rsidRPr="00AC7352" w:rsidRDefault="00F53CBD" w:rsidP="00F53CBD">
      <w:pPr>
        <w:pStyle w:val="RFCListBullet"/>
      </w:pPr>
      <w:r w:rsidRPr="00AC7352">
        <w:t>th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07E3503D"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r w:rsidR="006C4712">
        <w:t xml:space="preserve"> to constraint this new SR-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54F83264" w:rsidR="0074503F" w:rsidRPr="00A35E7B" w:rsidRDefault="009161F3" w:rsidP="008D18C6">
      <w:r>
        <w:t xml:space="preserve">Then the </w:t>
      </w:r>
      <w:r w:rsidR="0074503F" w:rsidRPr="00A35E7B">
        <w:t>MDSC request</w:t>
      </w:r>
      <w:r>
        <w:t>s</w:t>
      </w:r>
      <w:r w:rsidR="0074503F" w:rsidRPr="00A35E7B">
        <w:t xml:space="preserve"> P-PNC1 to setup an SR-TE path between PE13 and BR11, </w:t>
      </w:r>
      <w:r w:rsidR="0097702C">
        <w:t>with an explicit path (PE13, BR11)</w:t>
      </w:r>
      <w:r w:rsidR="00720DF6">
        <w:t xml:space="preserve"> to constraint this new SR-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binding SID </w:t>
      </w:r>
      <w:r w:rsidR="00720DF6">
        <w:t xml:space="preserve"> that has been assigned by P-PNC2 to the corresponding SR policy in BR21, </w:t>
      </w:r>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r w:rsidR="005D7266">
        <w:t>5.3</w:t>
      </w:r>
      <w:r w:rsidR="00CD747D">
        <w:fldChar w:fldCharType="end"/>
      </w:r>
      <w:r w:rsidR="0074503F" w:rsidRPr="00A35E7B">
        <w:t>.</w:t>
      </w:r>
      <w:r w:rsidR="00E77F6F">
        <w:t xml:space="preserve"> The P</w:t>
      </w:r>
      <w:r w:rsidR="00E77F6F">
        <w:noBreakHyphen/>
        <w:t>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50B20ACE"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SR-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203"/>
      <w:r w:rsidRPr="004E7492">
        <w:t>[Editor’s Note] Further investigation is needed to understand how the binding between a L3VPN and this new end</w:t>
      </w:r>
      <w:r w:rsidRPr="004E7492">
        <w:noBreakHyphen/>
        <w:t>to</w:t>
      </w:r>
      <w:r w:rsidRPr="004E7492">
        <w:noBreakHyphen/>
        <w:t>end SR-TE path can be configured.</w:t>
      </w:r>
      <w:commentRangeEnd w:id="203"/>
      <w:r w:rsidR="00211FC2" w:rsidRPr="004E7492">
        <w:commentReference w:id="203"/>
      </w:r>
    </w:p>
    <w:p w14:paraId="7851078A" w14:textId="6DFFEE84" w:rsidR="009B271E" w:rsidRPr="004E7492" w:rsidRDefault="009B271E" w:rsidP="00535598">
      <w:pPr>
        <w:pStyle w:val="Heading2"/>
      </w:pPr>
      <w:bookmarkStart w:id="204" w:name="_Ref75426138"/>
      <w:bookmarkStart w:id="205" w:name="_Toc97547284"/>
      <w:r w:rsidRPr="004E7492">
        <w:t>Optical Path Computation</w:t>
      </w:r>
      <w:bookmarkEnd w:id="204"/>
      <w:bookmarkEnd w:id="205"/>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206" w:name="_Ref75427615"/>
      <w:bookmarkStart w:id="207" w:name="_Ref89089408"/>
      <w:bookmarkStart w:id="208" w:name="_Toc97547285"/>
      <w:r w:rsidRPr="004E7492">
        <w:t xml:space="preserve">Multi-layer </w:t>
      </w:r>
      <w:r w:rsidR="008B2B34" w:rsidRPr="004E7492">
        <w:t xml:space="preserve">IP </w:t>
      </w:r>
      <w:r w:rsidR="00F13CC9" w:rsidRPr="004E7492">
        <w:t xml:space="preserve">link </w:t>
      </w:r>
      <w:r w:rsidR="008B2B34" w:rsidRPr="004E7492">
        <w:t>Setup</w:t>
      </w:r>
      <w:bookmarkEnd w:id="206"/>
      <w:bookmarkEnd w:id="207"/>
      <w:bookmarkEnd w:id="208"/>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lastRenderedPageBreak/>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w:t>
      </w:r>
      <w:proofErr w:type="spellStart"/>
      <w:r>
        <w:t>lyaer</w:t>
      </w:r>
      <w:proofErr w:type="spellEnd"/>
      <w:r>
        <w:t xml:space="preserve">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535598">
      <w:pPr>
        <w:pStyle w:val="Heading2"/>
      </w:pPr>
      <w:bookmarkStart w:id="209" w:name="_Ref75428343"/>
      <w:bookmarkStart w:id="210" w:name="_Toc97547286"/>
      <w:r w:rsidRPr="004E7492">
        <w:t>SR-TE Path Setup and Update</w:t>
      </w:r>
      <w:bookmarkEnd w:id="209"/>
      <w:bookmarkEnd w:id="210"/>
    </w:p>
    <w:p w14:paraId="3C597220" w14:textId="5120B352"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r w:rsidR="007C1FCE" w:rsidRPr="009F6BBA">
        <w:t>SR</w:t>
      </w:r>
      <w:r w:rsidR="007C1FCE">
        <w:t>-</w:t>
      </w:r>
      <w:r w:rsidRPr="009F6BBA">
        <w:t>TE specific augmentations, as also outlined in section 1 of [</w:t>
      </w:r>
      <w:r w:rsidR="0032094A" w:rsidRPr="002E3372">
        <w:t>TE-TUNNEL</w:t>
      </w:r>
      <w:r w:rsidRPr="009F6BBA">
        <w:t>]</w:t>
      </w:r>
      <w:r>
        <w:t>.</w:t>
      </w:r>
    </w:p>
    <w:p w14:paraId="0B757A36" w14:textId="540E51F3" w:rsidR="009F6BBA" w:rsidRDefault="001747E9" w:rsidP="00D12BF5">
      <w:r>
        <w:t xml:space="preserve">When a new SR-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SR-TE path that meets the end-to-end TE </w:t>
      </w:r>
      <w:r w:rsidR="00116D61">
        <w:t xml:space="preserve">and biding </w:t>
      </w:r>
      <w:r>
        <w:t>constraints and uses the optical tunnels</w:t>
      </w:r>
      <w:r w:rsidR="00D12BF5">
        <w:t xml:space="preserve"> setup by the MDSC for the purpose of supporting this new SR-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5C5CE326" w14:textId="36AA1FC0" w:rsidR="00F22B7B" w:rsidRDefault="009F6BBA" w:rsidP="009F6BBA">
      <w:r>
        <w:lastRenderedPageBreak/>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211"/>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211"/>
      <w:r>
        <w:rPr>
          <w:rStyle w:val="CommentReference"/>
        </w:rPr>
        <w:commentReference w:id="211"/>
      </w:r>
    </w:p>
    <w:p w14:paraId="19183691" w14:textId="777DD643" w:rsidR="00E57189" w:rsidRDefault="00A86AAB" w:rsidP="009F6BBA">
      <w:r>
        <w:t>The MDSC also request the P-PNC to configure TI-LFA local protection: the mechanisms to request the configuration TI-LFA local protection for SR-TE paths using the [TE-TUNNEL] are a gap in the current YANG models.</w:t>
      </w:r>
    </w:p>
    <w:p w14:paraId="0604CDE1" w14:textId="448B0225"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w:t>
      </w:r>
      <w:proofErr w:type="gramStart"/>
      <w:r>
        <w:t>takes into account</w:t>
      </w:r>
      <w:proofErr w:type="gramEnd"/>
      <w:r>
        <w:t xml:space="preserve">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212" w:name="_Ref97197738"/>
      <w:bookmarkStart w:id="213" w:name="_Toc97547287"/>
      <w:r>
        <w:t>Conclusions</w:t>
      </w:r>
      <w:bookmarkEnd w:id="212"/>
      <w:bookmarkEnd w:id="213"/>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214" w:name="_Toc97547288"/>
      <w:r w:rsidRPr="005254EF">
        <w:t>Security Considerations</w:t>
      </w:r>
      <w:bookmarkEnd w:id="214"/>
    </w:p>
    <w:p w14:paraId="08AF4EBC" w14:textId="769CFF25" w:rsidR="00BA2A4C" w:rsidRDefault="0002767F" w:rsidP="00BA2A4C">
      <w:commentRangeStart w:id="215"/>
      <w:r w:rsidRPr="004E7492">
        <w:t>Several</w:t>
      </w:r>
      <w:r w:rsidR="00BA2A4C" w:rsidRPr="004E7492">
        <w:t xml:space="preserve"> security considerations have been identified and will be discussed in future versions of this document.</w:t>
      </w:r>
      <w:commentRangeEnd w:id="215"/>
      <w:r w:rsidR="00460D05" w:rsidRPr="004E7492">
        <w:commentReference w:id="215"/>
      </w:r>
    </w:p>
    <w:p w14:paraId="486C431C" w14:textId="77777777" w:rsidR="000D4AD0" w:rsidRDefault="000D4AD0" w:rsidP="00055923">
      <w:pPr>
        <w:pStyle w:val="Heading1"/>
      </w:pPr>
      <w:bookmarkStart w:id="216" w:name="_Toc53130252"/>
      <w:bookmarkStart w:id="217" w:name="_Toc97547289"/>
      <w:commentRangeStart w:id="218"/>
      <w:r>
        <w:t>Operational Considerations</w:t>
      </w:r>
      <w:bookmarkEnd w:id="216"/>
      <w:commentRangeEnd w:id="218"/>
      <w:r w:rsidR="008B7B43" w:rsidRPr="004E7492">
        <w:commentReference w:id="218"/>
      </w:r>
      <w:bookmarkEnd w:id="217"/>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219" w:name="_Toc53130253"/>
      <w:bookmarkStart w:id="220" w:name="_Toc97547290"/>
      <w:r w:rsidRPr="005254EF">
        <w:t>IANA Considerations</w:t>
      </w:r>
      <w:bookmarkEnd w:id="219"/>
      <w:bookmarkEnd w:id="22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221" w:name="_Toc53130254"/>
      <w:bookmarkStart w:id="222" w:name="_Toc97547291"/>
      <w:r w:rsidRPr="005254EF">
        <w:t>References</w:t>
      </w:r>
      <w:bookmarkEnd w:id="221"/>
      <w:bookmarkEnd w:id="222"/>
    </w:p>
    <w:p w14:paraId="78FC148B" w14:textId="77777777" w:rsidR="002E1F5F" w:rsidRPr="004E7492" w:rsidRDefault="002E1F5F" w:rsidP="001E3E79">
      <w:pPr>
        <w:pStyle w:val="Heading2"/>
        <w:rPr>
          <w:rFonts w:cs="Courier New"/>
          <w:bCs w:val="0"/>
          <w:iCs w:val="0"/>
          <w:szCs w:val="24"/>
        </w:rPr>
      </w:pPr>
      <w:bookmarkStart w:id="223" w:name="_Toc53130255"/>
      <w:bookmarkStart w:id="224" w:name="_Toc97547292"/>
      <w:r w:rsidRPr="004E7492">
        <w:rPr>
          <w:rFonts w:cs="Courier New"/>
          <w:bCs w:val="0"/>
          <w:iCs w:val="0"/>
          <w:szCs w:val="24"/>
        </w:rPr>
        <w:t>Normative References</w:t>
      </w:r>
      <w:bookmarkEnd w:id="223"/>
      <w:bookmarkEnd w:id="224"/>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lastRenderedPageBreak/>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225" w:name="_Toc53130256"/>
      <w:bookmarkStart w:id="226" w:name="_Toc97547293"/>
      <w:r w:rsidRPr="004E7492">
        <w:rPr>
          <w:rFonts w:cs="Courier New"/>
          <w:bCs w:val="0"/>
          <w:iCs w:val="0"/>
          <w:szCs w:val="24"/>
        </w:rPr>
        <w:t>Informative References</w:t>
      </w:r>
      <w:bookmarkEnd w:id="225"/>
      <w:bookmarkEnd w:id="226"/>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227" w:name="_Ref93922517"/>
      <w:bookmarkStart w:id="228" w:name="_Toc97547294"/>
      <w:bookmarkStart w:id="229" w:name="_Toc53130257"/>
      <w:r w:rsidRPr="004E7492">
        <w:rPr>
          <w:rFonts w:eastAsia="Batang"/>
          <w:bCs w:val="0"/>
        </w:rPr>
        <w:lastRenderedPageBreak/>
        <w:t>OSS/Orchestration Layer</w:t>
      </w:r>
      <w:bookmarkEnd w:id="227"/>
      <w:bookmarkEnd w:id="228"/>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230" w:name="_Toc97547295"/>
      <w:r w:rsidRPr="004E7492">
        <w:rPr>
          <w:rFonts w:eastAsia="Batang"/>
          <w:bCs w:val="0"/>
        </w:rPr>
        <w:t>MDSC NBI</w:t>
      </w:r>
      <w:bookmarkEnd w:id="230"/>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231" w:name="_Ref84872455"/>
      <w:r w:rsidRPr="004E7492">
        <w:rPr>
          <w:bCs w:val="0"/>
          <w:szCs w:val="24"/>
        </w:rPr>
        <w:t>Service Request Process</w:t>
      </w:r>
      <w:bookmarkEnd w:id="231"/>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232" w:name="_Toc97547296"/>
      <w:r w:rsidRPr="004E7492">
        <w:rPr>
          <w:rFonts w:eastAsia="Batang"/>
          <w:bCs w:val="0"/>
        </w:rPr>
        <w:lastRenderedPageBreak/>
        <w:t>Multi-layer and multi-domain resiliency</w:t>
      </w:r>
      <w:bookmarkEnd w:id="229"/>
      <w:bookmarkEnd w:id="232"/>
    </w:p>
    <w:p w14:paraId="183F9A0D" w14:textId="77777777" w:rsidR="00D367CF" w:rsidRPr="004E7492" w:rsidRDefault="00D367CF" w:rsidP="00D367CF">
      <w:pPr>
        <w:pStyle w:val="RFCAppH1"/>
        <w:rPr>
          <w:rFonts w:eastAsia="Batang"/>
          <w:bCs w:val="0"/>
        </w:rPr>
      </w:pPr>
      <w:bookmarkStart w:id="233" w:name="_Toc53130258"/>
      <w:bookmarkStart w:id="234" w:name="_Toc97547297"/>
      <w:r w:rsidRPr="004E7492">
        <w:rPr>
          <w:rFonts w:eastAsia="Batang"/>
          <w:bCs w:val="0"/>
        </w:rPr>
        <w:t>Maintenance Window</w:t>
      </w:r>
      <w:bookmarkEnd w:id="233"/>
      <w:bookmarkEnd w:id="23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235" w:name="_Toc53130259"/>
      <w:bookmarkStart w:id="236" w:name="_Toc97547298"/>
      <w:r w:rsidRPr="004E7492">
        <w:rPr>
          <w:rFonts w:eastAsia="Batang"/>
          <w:bCs w:val="0"/>
        </w:rPr>
        <w:t>Router port failure</w:t>
      </w:r>
      <w:bookmarkEnd w:id="235"/>
      <w:bookmarkEnd w:id="236"/>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237" w:name="_Toc44338393"/>
      <w:bookmarkStart w:id="238" w:name="_Toc53130260"/>
      <w:bookmarkStart w:id="239" w:name="_Toc97547299"/>
      <w:r w:rsidRPr="004E7492">
        <w:rPr>
          <w:rFonts w:eastAsia="Batang"/>
          <w:bCs w:val="0"/>
        </w:rPr>
        <w:t>Acknowledgments</w:t>
      </w:r>
      <w:bookmarkEnd w:id="237"/>
      <w:bookmarkEnd w:id="238"/>
      <w:bookmarkEnd w:id="23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9C1E9D" w:rsidRDefault="00D747CD" w:rsidP="00D747CD">
      <w:pPr>
        <w:pStyle w:val="RFCH1-nonum"/>
        <w:rPr>
          <w:rFonts w:eastAsia="Batang"/>
          <w:bCs w:val="0"/>
          <w:lang w:val="it-IT"/>
        </w:rPr>
      </w:pPr>
      <w:bookmarkStart w:id="240" w:name="_Toc44338394"/>
      <w:bookmarkStart w:id="241" w:name="_Toc53130261"/>
      <w:bookmarkStart w:id="242" w:name="_Toc97547300"/>
      <w:r w:rsidRPr="009C1E9D">
        <w:rPr>
          <w:rFonts w:eastAsia="Batang"/>
          <w:bCs w:val="0"/>
          <w:lang w:val="it-IT"/>
        </w:rPr>
        <w:t>Contributors</w:t>
      </w:r>
      <w:bookmarkEnd w:id="240"/>
      <w:bookmarkEnd w:id="241"/>
      <w:bookmarkEnd w:id="242"/>
    </w:p>
    <w:p w14:paraId="5B9396B4" w14:textId="77777777" w:rsidR="00D747CD" w:rsidRPr="009C1E9D" w:rsidRDefault="00D747CD" w:rsidP="00D747CD">
      <w:pPr>
        <w:rPr>
          <w:lang w:val="it-IT"/>
        </w:rPr>
      </w:pPr>
      <w:r w:rsidRPr="009C1E9D">
        <w:rPr>
          <w:lang w:val="it-IT"/>
        </w:rPr>
        <w:t>Sergio Belotti</w:t>
      </w:r>
      <w:r w:rsidRPr="009C1E9D">
        <w:rPr>
          <w:lang w:val="it-IT"/>
        </w:rPr>
        <w:br/>
        <w:t>Nokia</w:t>
      </w:r>
    </w:p>
    <w:p w14:paraId="48095114" w14:textId="4482CF17" w:rsidR="00D747CD" w:rsidRPr="009C1E9D" w:rsidRDefault="00D747CD" w:rsidP="00D747CD">
      <w:pPr>
        <w:rPr>
          <w:lang w:val="it-IT"/>
        </w:rPr>
      </w:pPr>
      <w:r w:rsidRPr="009C1E9D">
        <w:rPr>
          <w:lang w:val="it-IT"/>
        </w:rPr>
        <w:t xml:space="preserve">Email: sergio.belotti@nokia.com </w:t>
      </w:r>
    </w:p>
    <w:p w14:paraId="2878565E" w14:textId="77777777" w:rsidR="00D747CD" w:rsidRPr="009C1E9D" w:rsidRDefault="00D747CD" w:rsidP="00D747CD">
      <w:pPr>
        <w:rPr>
          <w:lang w:val="it-IT"/>
        </w:rPr>
      </w:pPr>
    </w:p>
    <w:p w14:paraId="2B960F6B" w14:textId="77777777" w:rsidR="00D747CD" w:rsidRPr="009C1E9D" w:rsidRDefault="00D747CD" w:rsidP="00D747CD">
      <w:pPr>
        <w:rPr>
          <w:lang w:val="it-IT"/>
        </w:rPr>
      </w:pPr>
      <w:r w:rsidRPr="009C1E9D">
        <w:rPr>
          <w:lang w:val="it-IT"/>
        </w:rPr>
        <w:t>Gabriele Galimberti</w:t>
      </w:r>
      <w:r w:rsidRPr="009C1E9D">
        <w:rPr>
          <w:lang w:val="it-IT"/>
        </w:rPr>
        <w:br/>
        <w:t>Cisco</w:t>
      </w:r>
    </w:p>
    <w:p w14:paraId="36DA4959" w14:textId="5FD28A4F" w:rsidR="00D747CD" w:rsidRPr="009C1E9D" w:rsidRDefault="00D747CD" w:rsidP="00D747CD">
      <w:pPr>
        <w:rPr>
          <w:lang w:val="it-IT"/>
        </w:rPr>
      </w:pPr>
      <w:r w:rsidRPr="009C1E9D">
        <w:rPr>
          <w:lang w:val="it-IT"/>
        </w:rPr>
        <w:t>Email: ggalimbe@cisco.com</w:t>
      </w:r>
    </w:p>
    <w:p w14:paraId="6F3CAE20" w14:textId="77777777" w:rsidR="00D747CD" w:rsidRPr="009C1E9D" w:rsidRDefault="00D747CD" w:rsidP="00D747CD">
      <w:pPr>
        <w:rPr>
          <w:lang w:val="it-IT"/>
        </w:rPr>
      </w:pPr>
    </w:p>
    <w:p w14:paraId="05F0F6D1" w14:textId="77777777" w:rsidR="00D747CD" w:rsidRPr="009C1E9D" w:rsidRDefault="00D747CD" w:rsidP="00D747CD">
      <w:pPr>
        <w:rPr>
          <w:lang w:val="it-IT"/>
        </w:rPr>
      </w:pPr>
      <w:r w:rsidRPr="009C1E9D">
        <w:rPr>
          <w:lang w:val="it-IT"/>
        </w:rPr>
        <w:t>Zheng Yanlei</w:t>
      </w:r>
      <w:r w:rsidRPr="009C1E9D">
        <w:rPr>
          <w:lang w:val="it-IT"/>
        </w:rPr>
        <w:br/>
        <w:t>China Unicom</w:t>
      </w:r>
    </w:p>
    <w:p w14:paraId="083966B4" w14:textId="69C8A3BC" w:rsidR="00D747CD" w:rsidRPr="009C1E9D" w:rsidRDefault="00D747CD" w:rsidP="00D747CD">
      <w:pPr>
        <w:rPr>
          <w:lang w:val="it-IT"/>
        </w:rPr>
      </w:pPr>
      <w:r w:rsidRPr="009C1E9D">
        <w:rPr>
          <w:lang w:val="it-IT"/>
        </w:rPr>
        <w:t>Email: zhengyanlei@chinaunicom.cn</w:t>
      </w:r>
    </w:p>
    <w:p w14:paraId="1D25B267" w14:textId="77777777" w:rsidR="00D747CD" w:rsidRPr="009C1E9D" w:rsidRDefault="00D747CD" w:rsidP="00D747CD">
      <w:pPr>
        <w:rPr>
          <w:lang w:val="it-IT"/>
        </w:rPr>
      </w:pPr>
    </w:p>
    <w:p w14:paraId="4A39D6EF" w14:textId="77777777" w:rsidR="00D747CD" w:rsidRPr="001C1BE8" w:rsidRDefault="00D747CD" w:rsidP="00D747CD">
      <w:pPr>
        <w:rPr>
          <w:lang w:val="es-ES"/>
        </w:rPr>
      </w:pPr>
      <w:r w:rsidRPr="001C1BE8">
        <w:rPr>
          <w:lang w:val="es-ES"/>
        </w:rPr>
        <w:lastRenderedPageBreak/>
        <w:t>Anton Snitser</w:t>
      </w:r>
      <w:r w:rsidRPr="001C1BE8">
        <w:rPr>
          <w:lang w:val="es-ES"/>
        </w:rPr>
        <w:br/>
      </w:r>
      <w:proofErr w:type="spellStart"/>
      <w:r w:rsidRPr="001C1BE8">
        <w:rPr>
          <w:lang w:val="es-ES"/>
        </w:rPr>
        <w:t>Sedona</w:t>
      </w:r>
      <w:proofErr w:type="spellEnd"/>
    </w:p>
    <w:p w14:paraId="27F76D89" w14:textId="3B9D68B1" w:rsidR="00D747CD" w:rsidRPr="001C1BE8" w:rsidRDefault="00D747CD" w:rsidP="00D747CD">
      <w:pPr>
        <w:rPr>
          <w:lang w:val="es-ES"/>
        </w:rPr>
      </w:pPr>
      <w:r w:rsidRPr="001C1BE8">
        <w:rPr>
          <w:lang w:val="es-ES"/>
        </w:rPr>
        <w:t>Email: antons@sedonasys.com</w:t>
      </w:r>
    </w:p>
    <w:p w14:paraId="5A31EB06" w14:textId="77777777" w:rsidR="00D747CD" w:rsidRPr="001C1BE8" w:rsidRDefault="00D747CD" w:rsidP="00D747CD">
      <w:pPr>
        <w:rPr>
          <w:lang w:val="es-ES"/>
        </w:rPr>
      </w:pPr>
    </w:p>
    <w:p w14:paraId="48121F3E" w14:textId="77777777" w:rsidR="00D747CD" w:rsidRPr="001C1BE8" w:rsidRDefault="00D747CD" w:rsidP="00D747CD">
      <w:pPr>
        <w:rPr>
          <w:lang w:val="es-ES"/>
        </w:rPr>
      </w:pPr>
      <w:r w:rsidRPr="001C1BE8">
        <w:rPr>
          <w:lang w:val="es-ES"/>
        </w:rPr>
        <w:t>Washington Costa Pereira Correia</w:t>
      </w:r>
      <w:r w:rsidRPr="001C1BE8">
        <w:rPr>
          <w:lang w:val="es-ES"/>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9C1E9D" w:rsidRDefault="00D747CD" w:rsidP="00D747CD">
      <w:pPr>
        <w:rPr>
          <w:lang w:val="it-IT"/>
        </w:rPr>
      </w:pPr>
      <w:r w:rsidRPr="009C1E9D">
        <w:rPr>
          <w:lang w:val="it-IT"/>
        </w:rPr>
        <w:t>Email: younglee.tx@gmail.com</w:t>
      </w:r>
    </w:p>
    <w:p w14:paraId="3870300A" w14:textId="77777777" w:rsidR="00D747CD" w:rsidRPr="009C1E9D" w:rsidRDefault="00D747CD" w:rsidP="00D747CD">
      <w:pPr>
        <w:rPr>
          <w:lang w:val="it-IT"/>
        </w:rPr>
      </w:pPr>
    </w:p>
    <w:p w14:paraId="42EFB76A" w14:textId="77777777" w:rsidR="00D747CD" w:rsidRPr="009C1E9D" w:rsidRDefault="00D747CD" w:rsidP="00D747CD">
      <w:pPr>
        <w:rPr>
          <w:lang w:val="it-IT"/>
        </w:rPr>
      </w:pPr>
      <w:r w:rsidRPr="009C1E9D">
        <w:rPr>
          <w:lang w:val="it-IT"/>
        </w:rPr>
        <w:t>Jeff Tantsura</w:t>
      </w:r>
      <w:r w:rsidRPr="009C1E9D">
        <w:rPr>
          <w:lang w:val="it-IT"/>
        </w:rPr>
        <w:br/>
        <w:t>Apstra</w:t>
      </w:r>
    </w:p>
    <w:p w14:paraId="015C37CD" w14:textId="4B25E3BE" w:rsidR="00D747CD" w:rsidRPr="009C1E9D" w:rsidRDefault="00D747CD" w:rsidP="00D747CD">
      <w:pPr>
        <w:rPr>
          <w:lang w:val="it-IT"/>
        </w:rPr>
      </w:pPr>
      <w:r w:rsidRPr="009C1E9D">
        <w:rPr>
          <w:lang w:val="it-IT"/>
        </w:rPr>
        <w:t>Email: jefftant.ietf@gmail.com</w:t>
      </w:r>
    </w:p>
    <w:p w14:paraId="3685E255" w14:textId="77777777" w:rsidR="00D747CD" w:rsidRPr="009C1E9D" w:rsidRDefault="00D747CD" w:rsidP="00D747CD">
      <w:pPr>
        <w:rPr>
          <w:lang w:val="it-IT"/>
        </w:rPr>
      </w:pPr>
    </w:p>
    <w:p w14:paraId="4948B07E" w14:textId="48BE76C0" w:rsidR="00D747CD" w:rsidRPr="009C1E9D" w:rsidRDefault="00D747CD" w:rsidP="00D747CD">
      <w:pPr>
        <w:rPr>
          <w:lang w:val="it-IT"/>
        </w:rPr>
      </w:pPr>
      <w:r w:rsidRPr="009C1E9D">
        <w:rPr>
          <w:lang w:val="it-IT"/>
        </w:rPr>
        <w:t>Paolo Volpato</w:t>
      </w:r>
      <w:r w:rsidRPr="009C1E9D">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43"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244" w:name="_Toc97547301"/>
      <w:r w:rsidRPr="004E7492">
        <w:rPr>
          <w:rFonts w:eastAsia="Batang"/>
          <w:bCs w:val="0"/>
        </w:rPr>
        <w:lastRenderedPageBreak/>
        <w:t>Authors’ Addresses</w:t>
      </w:r>
      <w:bookmarkEnd w:id="243"/>
      <w:bookmarkEnd w:id="244"/>
    </w:p>
    <w:p w14:paraId="5E1DC79D" w14:textId="77777777" w:rsidR="002E1F5F" w:rsidRPr="009C1E9D" w:rsidRDefault="005254EF" w:rsidP="002E1F5F">
      <w:pPr>
        <w:pStyle w:val="RFCFigure"/>
        <w:rPr>
          <w:lang w:val="it-IT"/>
        </w:rPr>
      </w:pPr>
      <w:r w:rsidRPr="009C1E9D">
        <w:rPr>
          <w:lang w:val="it-IT"/>
        </w:rPr>
        <w:t>Fabio Peruzzini</w:t>
      </w:r>
    </w:p>
    <w:p w14:paraId="377FB4AE" w14:textId="77777777" w:rsidR="002E1F5F" w:rsidRPr="009C1E9D" w:rsidRDefault="005254EF" w:rsidP="002E1F5F">
      <w:pPr>
        <w:pStyle w:val="RFCFigure"/>
        <w:rPr>
          <w:lang w:val="it-IT"/>
        </w:rPr>
      </w:pPr>
      <w:r w:rsidRPr="009C1E9D">
        <w:rPr>
          <w:lang w:val="it-IT"/>
        </w:rPr>
        <w:t>TIM</w:t>
      </w:r>
    </w:p>
    <w:p w14:paraId="394342E4" w14:textId="77777777" w:rsidR="002E1F5F" w:rsidRPr="009C1E9D" w:rsidRDefault="002E1F5F" w:rsidP="002E1F5F">
      <w:pPr>
        <w:pStyle w:val="RFCFigure"/>
        <w:rPr>
          <w:lang w:val="it-IT"/>
        </w:rPr>
      </w:pPr>
      <w:r w:rsidRPr="009C1E9D">
        <w:rPr>
          <w:lang w:val="it-IT"/>
        </w:rPr>
        <w:tab/>
      </w:r>
    </w:p>
    <w:p w14:paraId="6469E9D6" w14:textId="576A0C0E" w:rsidR="002E1F5F" w:rsidRPr="009C1E9D" w:rsidRDefault="002E1F5F" w:rsidP="002E1F5F">
      <w:pPr>
        <w:pStyle w:val="RFCFigure"/>
        <w:rPr>
          <w:lang w:val="it-IT"/>
        </w:rPr>
      </w:pPr>
      <w:r w:rsidRPr="009C1E9D">
        <w:rPr>
          <w:lang w:val="it-IT"/>
        </w:rPr>
        <w:t xml:space="preserve">Email: </w:t>
      </w:r>
      <w:r w:rsidR="005254EF" w:rsidRPr="009C1E9D">
        <w:rPr>
          <w:lang w:val="it-IT"/>
        </w:rPr>
        <w:t>fabio.peruzzini@telecomitalia.it</w:t>
      </w:r>
    </w:p>
    <w:p w14:paraId="4E3C9BBF" w14:textId="77777777" w:rsidR="006B2FA6" w:rsidRPr="009C1E9D"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9C1E9D" w:rsidRDefault="006B2FA6" w:rsidP="006B2FA6">
      <w:pPr>
        <w:rPr>
          <w:lang w:val="it-IT"/>
        </w:rPr>
      </w:pPr>
      <w:r w:rsidRPr="009C1E9D">
        <w:rPr>
          <w:lang w:val="it-IT"/>
        </w:rPr>
        <w:t>Italo Busi</w:t>
      </w:r>
      <w:r w:rsidRPr="009C1E9D">
        <w:rPr>
          <w:lang w:val="it-IT"/>
        </w:rPr>
        <w:br/>
        <w:t>Huawei</w:t>
      </w:r>
    </w:p>
    <w:p w14:paraId="03690BE1" w14:textId="52F14E35" w:rsidR="006B2FA6" w:rsidRPr="009C1E9D" w:rsidRDefault="006B2FA6" w:rsidP="006B2FA6">
      <w:pPr>
        <w:rPr>
          <w:lang w:val="it-IT"/>
        </w:rPr>
      </w:pPr>
      <w:r w:rsidRPr="009C1E9D">
        <w:rPr>
          <w:lang w:val="it-IT"/>
        </w:rPr>
        <w:t xml:space="preserve">Email: Italo.busi@huawei.com </w:t>
      </w:r>
    </w:p>
    <w:p w14:paraId="6FF977B3" w14:textId="77777777" w:rsidR="002E1F5F" w:rsidRPr="009C1E9D"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9C1E9D" w:rsidRDefault="0041623B" w:rsidP="0041623B">
      <w:pPr>
        <w:rPr>
          <w:lang w:val="it-IT"/>
        </w:rPr>
      </w:pPr>
      <w:r w:rsidRPr="009C1E9D">
        <w:rPr>
          <w:lang w:val="it-IT"/>
        </w:rPr>
        <w:t>Daniele Ceccarelli</w:t>
      </w:r>
      <w:r w:rsidRPr="009C1E9D">
        <w:rPr>
          <w:lang w:val="it-IT"/>
        </w:rPr>
        <w:br/>
        <w:t>Ericsson</w:t>
      </w:r>
    </w:p>
    <w:p w14:paraId="1F2AE0AB" w14:textId="3214103A" w:rsidR="00BA2A4C" w:rsidRPr="009C1E9D" w:rsidRDefault="0041623B" w:rsidP="00E33E77">
      <w:pPr>
        <w:rPr>
          <w:lang w:val="it-IT"/>
        </w:rPr>
      </w:pPr>
      <w:r w:rsidRPr="009C1E9D">
        <w:rPr>
          <w:lang w:val="it-IT"/>
        </w:rPr>
        <w:t>Email: daniele.ceccarelli@ericsson.com</w:t>
      </w:r>
    </w:p>
    <w:sectPr w:rsidR="00BA2A4C" w:rsidRPr="009C1E9D"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Italo Busi" w:date="2022-01-31T12:43:00Z" w:initials="IB">
    <w:p w14:paraId="4F8DCAEF" w14:textId="4A63E778" w:rsidR="001F2BFB" w:rsidRPr="00F57219" w:rsidRDefault="001F2BFB" w:rsidP="00F57219">
      <w:pPr>
        <w:pStyle w:val="CommentText"/>
        <w:rPr>
          <w:b/>
        </w:rPr>
      </w:pPr>
      <w:r w:rsidRPr="00F57219">
        <w:rPr>
          <w:rStyle w:val="CommentReference"/>
          <w:b/>
        </w:rPr>
        <w:annotationRef/>
      </w:r>
      <w:bookmarkStart w:id="18" w:name="_GoBack"/>
      <w:bookmarkEnd w:id="18"/>
      <w:r w:rsidRPr="00F57219">
        <w:rPr>
          <w:b/>
        </w:rPr>
        <w:t>See issue #82</w:t>
      </w:r>
    </w:p>
  </w:comment>
  <w:comment w:id="65" w:author="Italo Busi" w:date="2022-06-23T19:42:00Z" w:initials="IB">
    <w:p w14:paraId="05F482CD" w14:textId="280D583A" w:rsidR="001F2BFB" w:rsidRDefault="001F2BFB">
      <w:pPr>
        <w:pStyle w:val="CommentText"/>
      </w:pPr>
      <w:r>
        <w:rPr>
          <w:rStyle w:val="CommentReference"/>
        </w:rPr>
        <w:annotationRef/>
      </w:r>
      <w:bookmarkStart w:id="66" w:name="_Hlk106956046"/>
      <w:r>
        <w:t>Need to check how the WSON and Flexi-grid topology models can be used in case the DWDM network is a mix of fixed-grid and flexi-grid links</w:t>
      </w:r>
      <w:bookmarkEnd w:id="66"/>
    </w:p>
  </w:comment>
  <w:comment w:id="68" w:author="BOUQUIER, JEAN-FRANCOIS, Vodafone" w:date="2022-05-24T09:45:00Z" w:initials="BJFV">
    <w:p w14:paraId="307ABA41" w14:textId="116C8365" w:rsidR="001F2BFB" w:rsidRDefault="001F2BFB">
      <w:pPr>
        <w:pStyle w:val="CommentText"/>
      </w:pPr>
      <w:r>
        <w:rPr>
          <w:rStyle w:val="CommentReference"/>
        </w:rPr>
        <w:annotationRef/>
      </w:r>
      <w:r>
        <w:t>The optical network is usually a mix of fixed grid and flexi-grid links so both topology models need to be supported at the same time</w:t>
      </w:r>
    </w:p>
  </w:comment>
  <w:comment w:id="69" w:author="Italo Busi" w:date="2022-06-23T19:39:00Z" w:initials="IB">
    <w:p w14:paraId="7C18CE02" w14:textId="2F2796AF" w:rsidR="001F2BFB" w:rsidRDefault="001F2BFB">
      <w:pPr>
        <w:pStyle w:val="CommentText"/>
      </w:pPr>
      <w:r>
        <w:rPr>
          <w:rStyle w:val="CommentReference"/>
        </w:rPr>
        <w:annotationRef/>
      </w:r>
      <w:r>
        <w:t xml:space="preserve">For the topology models, see </w:t>
      </w:r>
      <w:r w:rsidR="0020003D">
        <w:t xml:space="preserve">the comment/issue </w:t>
      </w:r>
      <w:r>
        <w:t>at the beginning of this section</w:t>
      </w:r>
    </w:p>
    <w:p w14:paraId="459D7995" w14:textId="77777777" w:rsidR="001F2BFB" w:rsidRDefault="001F2BFB">
      <w:pPr>
        <w:pStyle w:val="CommentText"/>
      </w:pPr>
    </w:p>
    <w:p w14:paraId="29B5FBA6" w14:textId="77777777" w:rsidR="001F2BFB" w:rsidRDefault="001F2BFB">
      <w:pPr>
        <w:pStyle w:val="CommentText"/>
      </w:pPr>
      <w:r>
        <w:t>For the tunnel model, can one WDM tunnel pass through a mix of fixed-grid and flexi-grid links?</w:t>
      </w:r>
    </w:p>
    <w:p w14:paraId="2E331302" w14:textId="77777777" w:rsidR="001F2BFB" w:rsidRDefault="001F2BFB">
      <w:pPr>
        <w:pStyle w:val="CommentText"/>
      </w:pPr>
    </w:p>
    <w:p w14:paraId="2169B6EE" w14:textId="0BABE2A6" w:rsidR="001F2BFB" w:rsidRDefault="001F2BFB">
      <w:pPr>
        <w:pStyle w:val="CommentText"/>
      </w:pPr>
      <w:r>
        <w:t>To check how the current tunnel models can support this type of configuration.</w:t>
      </w:r>
    </w:p>
  </w:comment>
  <w:comment w:id="74" w:author="BOUQUIER, JEAN-FRANCOIS, Vodafone" w:date="2022-05-24T09:47:00Z" w:initials="BJFV">
    <w:p w14:paraId="44D7C544" w14:textId="5518FA00" w:rsidR="001F2BFB" w:rsidRDefault="001F2BFB">
      <w:pPr>
        <w:pStyle w:val="CommentText"/>
      </w:pPr>
      <w:r>
        <w:rPr>
          <w:rStyle w:val="CommentReference"/>
        </w:rPr>
        <w:annotationRef/>
      </w:r>
      <w:r>
        <w:t>Same comment as before. Should we say “or/and” rather than “or, alternatively”?</w:t>
      </w:r>
    </w:p>
  </w:comment>
  <w:comment w:id="75" w:author="Italo Busi" w:date="2022-06-23T19:41:00Z" w:initials="IB">
    <w:p w14:paraId="0C8BEB40" w14:textId="763D4E17" w:rsidR="001F2BFB" w:rsidRDefault="001F2BFB">
      <w:pPr>
        <w:pStyle w:val="CommentText"/>
      </w:pPr>
      <w:r>
        <w:rPr>
          <w:rStyle w:val="CommentReference"/>
        </w:rPr>
        <w:annotationRef/>
      </w:r>
      <w:r>
        <w:t>See comment above</w:t>
      </w:r>
    </w:p>
  </w:comment>
  <w:comment w:id="77" w:author="BOUQUIER, JEAN-FRANCOIS, Vodafone" w:date="2022-05-24T09:49:00Z" w:initials="BJFV">
    <w:p w14:paraId="66550667" w14:textId="0475221B" w:rsidR="001F2BFB" w:rsidRDefault="001F2BFB">
      <w:pPr>
        <w:pStyle w:val="CommentText"/>
      </w:pPr>
      <w:r>
        <w:rPr>
          <w:rStyle w:val="CommentReference"/>
        </w:rPr>
        <w:annotationRef/>
      </w:r>
      <w:r>
        <w:t>Here in general would be WDM tunnels only or OTN tunnels over WDM tunnels. OTN is optional but when deployed would be on top of WDM network.</w:t>
      </w:r>
    </w:p>
  </w:comment>
  <w:comment w:id="78" w:author="Italo Busi" w:date="2022-06-23T19:46:00Z" w:initials="IB">
    <w:p w14:paraId="05F5665D" w14:textId="1BFE0D4E" w:rsidR="001F2BFB" w:rsidRDefault="001F2BFB">
      <w:pPr>
        <w:pStyle w:val="CommentText"/>
      </w:pPr>
      <w:r>
        <w:rPr>
          <w:rStyle w:val="CommentReference"/>
        </w:rPr>
        <w:annotationRef/>
      </w:r>
      <w:r>
        <w:t>For discussion (see also the paragraph below)</w:t>
      </w:r>
    </w:p>
  </w:comment>
  <w:comment w:id="90" w:author="BOUQUIER, JEAN-FRANCOIS, Vodafone" w:date="2022-05-24T09:55:00Z" w:initials="BJFV">
    <w:p w14:paraId="5EB2EA5E" w14:textId="75005830" w:rsidR="001F2BFB" w:rsidRDefault="001F2BFB">
      <w:pPr>
        <w:pStyle w:val="CommentText"/>
      </w:pPr>
      <w:r>
        <w:rPr>
          <w:rStyle w:val="CommentReference"/>
        </w:rPr>
        <w:annotationRef/>
      </w:r>
      <w:r>
        <w:t>LLDP is for Ethernet links discovery but IP links discovery is through IGP and BGP-LS to expose this information to P-PNC, correct?</w:t>
      </w:r>
    </w:p>
  </w:comment>
  <w:comment w:id="102" w:author="BOUQUIER, JEAN-FRANCOIS, Vodafone" w:date="2022-05-24T09:58:00Z" w:initials="BJFV">
    <w:p w14:paraId="419BDAAA" w14:textId="150256FE" w:rsidR="001F2BFB" w:rsidRDefault="001F2BFB">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103" w:author="Italo Busi" w:date="2022-06-24T09:08:00Z" w:initials="IB">
    <w:p w14:paraId="4ABE6F53" w14:textId="77777777" w:rsidR="001F2BFB" w:rsidRDefault="001F2BFB">
      <w:pPr>
        <w:pStyle w:val="CommentText"/>
      </w:pPr>
      <w:r>
        <w:rPr>
          <w:rStyle w:val="CommentReference"/>
        </w:rPr>
        <w:annotationRef/>
      </w:r>
      <w:r>
        <w:t>Should we describe this here or in the gap analysis?</w:t>
      </w:r>
    </w:p>
    <w:p w14:paraId="51164AC4" w14:textId="77777777" w:rsidR="001F2BFB" w:rsidRDefault="001F2BFB">
      <w:pPr>
        <w:pStyle w:val="CommentText"/>
      </w:pPr>
    </w:p>
    <w:p w14:paraId="2D1CCABB" w14:textId="64781870" w:rsidR="001F2BFB" w:rsidRDefault="001F2BFB">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104" w:author="Italo Busi" w:date="2022-08-04T11:30:00Z" w:initials="IB">
    <w:p w14:paraId="35CFABB7" w14:textId="2C611A3C" w:rsidR="00B63A4D" w:rsidRDefault="00B63A4D">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106" w:author="BOUQUIER, JEAN-FRANCOIS, Vodafone" w:date="2022-05-24T10:04:00Z" w:initials="BJFV">
    <w:p w14:paraId="6FDCF442" w14:textId="2BC2FC4C" w:rsidR="001F2BFB" w:rsidRDefault="001F2BFB">
      <w:pPr>
        <w:pStyle w:val="CommentText"/>
      </w:pPr>
      <w:r>
        <w:rPr>
          <w:rStyle w:val="CommentReference"/>
        </w:rPr>
        <w:annotationRef/>
      </w:r>
      <w:r>
        <w:t>In the figure we refer to SR-TE path1 and SR-TE path 2 so could make sense to say here SR-TE path1 in one direction and in reverse direction</w:t>
      </w:r>
    </w:p>
  </w:comment>
  <w:comment w:id="110" w:author="BOUQUIER, JEAN-FRANCOIS, Vodafone" w:date="2022-05-24T10:06:00Z" w:initials="BJFV">
    <w:p w14:paraId="1869D63C" w14:textId="7201662B" w:rsidR="001F2BFB" w:rsidRDefault="001F2BFB">
      <w:pPr>
        <w:pStyle w:val="CommentText"/>
      </w:pPr>
      <w:r>
        <w:rPr>
          <w:rStyle w:val="CommentReference"/>
        </w:rPr>
        <w:annotationRef/>
      </w:r>
      <w:r>
        <w:t>should</w:t>
      </w:r>
    </w:p>
  </w:comment>
  <w:comment w:id="119" w:author="BOUQUIER, JEAN-FRANCOIS, Vodafone" w:date="2022-05-24T10:08:00Z" w:initials="BJFV">
    <w:p w14:paraId="5043ACE6" w14:textId="1F995034" w:rsidR="001F2BFB" w:rsidRDefault="001F2BFB">
      <w:pPr>
        <w:pStyle w:val="CommentText"/>
      </w:pPr>
      <w:r>
        <w:rPr>
          <w:rStyle w:val="CommentReference"/>
        </w:rPr>
        <w:annotationRef/>
      </w:r>
      <w:r>
        <w:t>underlying perhaps better? Not sure which term to use but adjacent may not be so clear in the rest of the section</w:t>
      </w:r>
    </w:p>
  </w:comment>
  <w:comment w:id="120" w:author="Italo Busi" w:date="2022-06-24T09:09:00Z" w:initials="IB">
    <w:p w14:paraId="6C36F85B" w14:textId="0EE34EA6" w:rsidR="001F2BFB" w:rsidRDefault="001F2BFB">
      <w:pPr>
        <w:pStyle w:val="CommentText"/>
      </w:pPr>
      <w:r>
        <w:rPr>
          <w:rStyle w:val="CommentReference"/>
        </w:rPr>
        <w:annotationRef/>
      </w:r>
      <w:r>
        <w:t>From another comment below it seems that the term adjacent is fine as long as we do not find a better alternative</w:t>
      </w:r>
    </w:p>
  </w:comment>
  <w:comment w:id="124" w:author="BOUQUIER, JEAN-FRANCOIS, Vodafone" w:date="2022-05-24T10:10:00Z" w:initials="BJFV">
    <w:p w14:paraId="73027724" w14:textId="266E4BD4" w:rsidR="001F2BFB" w:rsidRDefault="001F2BFB">
      <w:pPr>
        <w:pStyle w:val="CommentText"/>
      </w:pPr>
      <w:r>
        <w:rPr>
          <w:rStyle w:val="CommentReference"/>
        </w:rPr>
        <w:annotationRef/>
      </w:r>
      <w:r>
        <w:t>Change suggested “There are two possible models to report the access. Which one should be used is still open.”</w:t>
      </w:r>
    </w:p>
  </w:comment>
  <w:comment w:id="125" w:author="Italo Busi" w:date="2022-06-24T09:14:00Z" w:initials="IB">
    <w:p w14:paraId="7CB534E9" w14:textId="7F689150" w:rsidR="001F2BFB" w:rsidRDefault="001F2BFB">
      <w:pPr>
        <w:pStyle w:val="CommentText"/>
      </w:pPr>
      <w:r>
        <w:rPr>
          <w:rStyle w:val="CommentReference"/>
        </w:rPr>
        <w:annotationRef/>
      </w:r>
      <w:r>
        <w:t>I am not sure this is an open issue for our draft or a gap/issue with the model duplication ...</w:t>
      </w:r>
    </w:p>
  </w:comment>
  <w:comment w:id="145" w:author="BOUQUIER, JEAN-FRANCOIS, Vodafone" w:date="2022-05-24T10:15:00Z" w:initials="BJFV">
    <w:p w14:paraId="5023AE04" w14:textId="1244265B" w:rsidR="001F2BFB" w:rsidRDefault="001F2BFB">
      <w:pPr>
        <w:pStyle w:val="CommentText"/>
      </w:pPr>
      <w:r>
        <w:rPr>
          <w:rStyle w:val="CommentReference"/>
        </w:rPr>
        <w:annotationRef/>
      </w:r>
      <w:r>
        <w:t>Don’t find another term so let keep adjacent also for IP domain over an Optical domain…</w:t>
      </w:r>
    </w:p>
  </w:comment>
  <w:comment w:id="150" w:author="BOUQUIER, JEAN-FRANCOIS, Vodafone" w:date="2022-05-24T10:21:00Z" w:initials="BJFV">
    <w:p w14:paraId="01C796E2" w14:textId="470D2F46" w:rsidR="001F2BFB" w:rsidRDefault="001F2BFB">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151" w:author="Italo Busi" w:date="2022-06-24T09:19:00Z" w:initials="IB">
    <w:p w14:paraId="5CD42CD8" w14:textId="2EA50310" w:rsidR="001F2BFB" w:rsidRDefault="001F2BFB">
      <w:pPr>
        <w:pStyle w:val="CommentText"/>
      </w:pPr>
      <w:r>
        <w:rPr>
          <w:rStyle w:val="CommentReference"/>
        </w:rPr>
        <w:annotationRef/>
      </w:r>
      <w:r>
        <w:t>This was the intention of the text in yellow: let’s try to improve it</w:t>
      </w:r>
    </w:p>
  </w:comment>
  <w:comment w:id="165" w:author="BOUQUIER, JEAN-FRANCOIS, Vodafone" w:date="2022-05-24T10:30:00Z" w:initials="BJFV">
    <w:p w14:paraId="64F7CF7C" w14:textId="0FC8E6EA" w:rsidR="001F2BFB" w:rsidRDefault="001F2BFB">
      <w:pPr>
        <w:pStyle w:val="CommentText"/>
      </w:pPr>
      <w:r>
        <w:rPr>
          <w:rStyle w:val="CommentReference"/>
        </w:rPr>
        <w:annotationRef/>
      </w:r>
      <w:r>
        <w:t>We should refer to the picture with LLDP plug-id parameters {2}, correct? Put different numbers {2} for BR11 and {3} for BR21</w:t>
      </w:r>
    </w:p>
  </w:comment>
  <w:comment w:id="166" w:author="Italo Busi" w:date="2022-06-24T09:22:00Z" w:initials="IB">
    <w:p w14:paraId="7D363A0D" w14:textId="5D33A9A6" w:rsidR="001F2BFB" w:rsidRDefault="001F2BFB">
      <w:pPr>
        <w:pStyle w:val="CommentText"/>
      </w:pPr>
      <w:r>
        <w:rPr>
          <w:rStyle w:val="CommentReference"/>
        </w:rPr>
        <w:annotationRef/>
      </w:r>
      <w:r>
        <w:t>Correct: figure 2 fixed and text updated</w:t>
      </w:r>
    </w:p>
  </w:comment>
  <w:comment w:id="178" w:author="BOUQUIER, JEAN-FRANCOIS, Vodafone" w:date="2022-05-24T10:31:00Z" w:initials="BJFV">
    <w:p w14:paraId="6B9A7608" w14:textId="59D94405" w:rsidR="001F2BFB" w:rsidRDefault="001F2BFB">
      <w:pPr>
        <w:pStyle w:val="CommentText"/>
      </w:pPr>
      <w:r>
        <w:rPr>
          <w:rStyle w:val="CommentReference"/>
        </w:rPr>
        <w:annotationRef/>
      </w:r>
      <w:r>
        <w:t>We should refer to the picture with LLDP plug-id parameters {1}, correct?</w:t>
      </w:r>
    </w:p>
  </w:comment>
  <w:comment w:id="179" w:author="Italo Busi" w:date="2022-06-24T09:28:00Z" w:initials="IB">
    <w:p w14:paraId="44A7F717" w14:textId="736ECAE4" w:rsidR="001F2BFB" w:rsidRDefault="001F2BFB">
      <w:pPr>
        <w:pStyle w:val="CommentText"/>
      </w:pPr>
      <w:r>
        <w:rPr>
          <w:rStyle w:val="CommentReference"/>
        </w:rPr>
        <w:annotationRef/>
      </w:r>
      <w:r>
        <w:t>Correct: text updated</w:t>
      </w:r>
    </w:p>
  </w:comment>
  <w:comment w:id="203" w:author="Brent Foster (brfoster)" w:date="2021-07-07T17:08:00Z" w:initials="BF(">
    <w:p w14:paraId="7F472DFC" w14:textId="082F55F4" w:rsidR="001F2BFB" w:rsidRDefault="001F2BFB" w:rsidP="00E12804">
      <w:pPr>
        <w:pStyle w:val="CommentText"/>
        <w:rPr>
          <w:noProof/>
        </w:rPr>
      </w:pPr>
      <w:r>
        <w:rPr>
          <w:rStyle w:val="CommentReference"/>
        </w:rPr>
        <w:annotationRef/>
      </w:r>
    </w:p>
    <w:p w14:paraId="1B012485" w14:textId="15E2C29C" w:rsidR="001F2BFB" w:rsidRPr="00E12804" w:rsidRDefault="001F2BFB" w:rsidP="00E12804">
      <w:pPr>
        <w:pStyle w:val="CommentText"/>
        <w:ind w:left="0"/>
        <w:rPr>
          <w:b/>
        </w:rPr>
      </w:pPr>
      <w:r w:rsidRPr="00E12804">
        <w:rPr>
          <w:b/>
        </w:rPr>
        <w:t>See issue #83</w:t>
      </w:r>
    </w:p>
  </w:comment>
  <w:comment w:id="211" w:author="Italo Busi" w:date="2022-03-03T17:05:00Z" w:initials="IB">
    <w:p w14:paraId="6CC5EA25" w14:textId="77777777" w:rsidR="001F2BFB" w:rsidRDefault="001F2BFB">
      <w:pPr>
        <w:pStyle w:val="CommentText"/>
      </w:pPr>
    </w:p>
    <w:p w14:paraId="5E4CD604" w14:textId="4C3F9354" w:rsidR="001F2BFB" w:rsidRPr="00E12804" w:rsidRDefault="001F2BFB">
      <w:pPr>
        <w:pStyle w:val="CommentText"/>
        <w:rPr>
          <w:b/>
        </w:rPr>
      </w:pPr>
      <w:r w:rsidRPr="00E12804">
        <w:rPr>
          <w:rStyle w:val="CommentReference"/>
          <w:b/>
        </w:rPr>
        <w:annotationRef/>
      </w:r>
      <w:r w:rsidRPr="00E12804">
        <w:rPr>
          <w:b/>
        </w:rPr>
        <w:t>Issue #80</w:t>
      </w:r>
    </w:p>
  </w:comment>
  <w:comment w:id="215" w:author="Italo Busi" w:date="2021-01-12T16:28:00Z" w:initials="IB">
    <w:p w14:paraId="5B18C718" w14:textId="7A4A0636" w:rsidR="001F2BFB" w:rsidRPr="00460D05" w:rsidRDefault="001F2BFB">
      <w:pPr>
        <w:pStyle w:val="CommentText"/>
        <w:rPr>
          <w:b/>
        </w:rPr>
      </w:pPr>
      <w:r w:rsidRPr="00460D05">
        <w:rPr>
          <w:rStyle w:val="CommentReference"/>
          <w:b/>
        </w:rPr>
        <w:annotationRef/>
      </w:r>
      <w:r w:rsidRPr="00460D05">
        <w:rPr>
          <w:b/>
        </w:rPr>
        <w:t>See Issue #41</w:t>
      </w:r>
    </w:p>
  </w:comment>
  <w:comment w:id="218" w:author="Italo Busi" w:date="2021-01-11T11:53:00Z" w:initials="IB">
    <w:p w14:paraId="57F4102F" w14:textId="255A6101" w:rsidR="001F2BFB" w:rsidRPr="00460D05" w:rsidRDefault="001F2BFB">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05F482CD" w15:done="0"/>
  <w15:commentEx w15:paraId="307ABA41" w15:done="0"/>
  <w15:commentEx w15:paraId="2169B6EE" w15:paraIdParent="307ABA41" w15:done="0"/>
  <w15:commentEx w15:paraId="44D7C544" w15:done="0"/>
  <w15:commentEx w15:paraId="0C8BEB40" w15:paraIdParent="44D7C544" w15:done="0"/>
  <w15:commentEx w15:paraId="66550667" w15:done="1"/>
  <w15:commentEx w15:paraId="05F5665D" w15:paraIdParent="66550667" w15:done="1"/>
  <w15:commentEx w15:paraId="5EB2EA5E" w15:done="1"/>
  <w15:commentEx w15:paraId="419BDAAA" w15:done="0"/>
  <w15:commentEx w15:paraId="2D1CCABB" w15:paraIdParent="419BDAAA" w15:done="0"/>
  <w15:commentEx w15:paraId="35CFABB7" w15:paraIdParent="419BDAAA" w15:done="0"/>
  <w15:commentEx w15:paraId="6FDCF442" w15:done="1"/>
  <w15:commentEx w15:paraId="1869D63C" w15:done="1"/>
  <w15:commentEx w15:paraId="5043ACE6" w15:done="1"/>
  <w15:commentEx w15:paraId="6C36F85B" w15:paraIdParent="5043ACE6" w15:done="1"/>
  <w15:commentEx w15:paraId="73027724" w15:done="1"/>
  <w15:commentEx w15:paraId="7CB534E9" w15:paraIdParent="73027724" w15:done="1"/>
  <w15:commentEx w15:paraId="5023AE04" w15:done="1"/>
  <w15:commentEx w15:paraId="01C796E2" w15:done="1"/>
  <w15:commentEx w15:paraId="5CD42CD8" w15:paraIdParent="01C796E2" w15:done="1"/>
  <w15:commentEx w15:paraId="64F7CF7C" w15:done="1"/>
  <w15:commentEx w15:paraId="7D363A0D" w15:paraIdParent="64F7CF7C" w15:done="1"/>
  <w15:commentEx w15:paraId="6B9A7608" w15:done="1"/>
  <w15:commentEx w15:paraId="44A7F717" w15:paraIdParent="6B9A7608" w15:done="1"/>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3727AF" w16cex:dateUtc="2022-05-24T07:45:00Z"/>
  <w16cex:commentExtensible w16cex:durableId="2637282C" w16cex:dateUtc="2022-05-24T07:47:00Z"/>
  <w16cex:commentExtensible w16cex:durableId="263728C5" w16cex:dateUtc="2022-05-24T07:49:00Z"/>
  <w16cex:commentExtensible w16cex:durableId="26372A13" w16cex:dateUtc="2022-05-24T07:55:00Z"/>
  <w16cex:commentExtensible w16cex:durableId="26372AC2" w16cex:dateUtc="2022-05-24T07:58:00Z"/>
  <w16cex:commentExtensible w16cex:durableId="26372C4B" w16cex:dateUtc="2022-05-24T08:04:00Z"/>
  <w16cex:commentExtensible w16cex:durableId="26372C96" w16cex:dateUtc="2022-05-24T08:06:00Z"/>
  <w16cex:commentExtensible w16cex:durableId="26372D0E" w16cex:dateUtc="2022-05-24T08:08:00Z"/>
  <w16cex:commentExtensible w16cex:durableId="26372D9D" w16cex:dateUtc="2022-05-24T08:10:00Z"/>
  <w16cex:commentExtensible w16cex:durableId="26372EB5" w16cex:dateUtc="2022-05-24T08:15:00Z"/>
  <w16cex:commentExtensible w16cex:durableId="2637300F" w16cex:dateUtc="2022-05-24T08:21:00Z"/>
  <w16cex:commentExtensible w16cex:durableId="2637324E" w16cex:dateUtc="2022-05-24T08:30:00Z"/>
  <w16cex:commentExtensible w16cex:durableId="26373293" w16cex:dateUtc="2022-05-24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2E65F1"/>
  <w16cid:commentId w16cid:paraId="05F482CD" w16cid:durableId="265F40AB"/>
  <w16cid:commentId w16cid:paraId="307ABA41" w16cid:durableId="263727AF"/>
  <w16cid:commentId w16cid:paraId="2169B6EE" w16cid:durableId="265F3FED"/>
  <w16cid:commentId w16cid:paraId="44D7C544" w16cid:durableId="2637282C"/>
  <w16cid:commentId w16cid:paraId="0C8BEB40" w16cid:durableId="265F4065"/>
  <w16cid:commentId w16cid:paraId="66550667" w16cid:durableId="263728C5"/>
  <w16cid:commentId w16cid:paraId="05F5665D" w16cid:durableId="265F419F"/>
  <w16cid:commentId w16cid:paraId="5EB2EA5E" w16cid:durableId="26372A13"/>
  <w16cid:commentId w16cid:paraId="419BDAAA" w16cid:durableId="26372AC2"/>
  <w16cid:commentId w16cid:paraId="2D1CCABB" w16cid:durableId="265FFD90"/>
  <w16cid:commentId w16cid:paraId="35CFABB7" w16cid:durableId="26962C38"/>
  <w16cid:commentId w16cid:paraId="6FDCF442" w16cid:durableId="26372C4B"/>
  <w16cid:commentId w16cid:paraId="1869D63C" w16cid:durableId="26372C96"/>
  <w16cid:commentId w16cid:paraId="5043ACE6" w16cid:durableId="26372D0E"/>
  <w16cid:commentId w16cid:paraId="6C36F85B" w16cid:durableId="265FFDCE"/>
  <w16cid:commentId w16cid:paraId="73027724" w16cid:durableId="26372D9D"/>
  <w16cid:commentId w16cid:paraId="7CB534E9" w16cid:durableId="265FFEF0"/>
  <w16cid:commentId w16cid:paraId="5023AE04" w16cid:durableId="26372EB5"/>
  <w16cid:commentId w16cid:paraId="01C796E2" w16cid:durableId="2637300F"/>
  <w16cid:commentId w16cid:paraId="5CD42CD8" w16cid:durableId="2660003D"/>
  <w16cid:commentId w16cid:paraId="64F7CF7C" w16cid:durableId="2637324E"/>
  <w16cid:commentId w16cid:paraId="7D363A0D" w16cid:durableId="266000E0"/>
  <w16cid:commentId w16cid:paraId="6B9A7608" w16cid:durableId="26373293"/>
  <w16cid:commentId w16cid:paraId="44A7F717" w16cid:durableId="2660022D"/>
  <w16cid:commentId w16cid:paraId="1B012485" w16cid:durableId="262E65F2"/>
  <w16cid:commentId w16cid:paraId="5E4CD604" w16cid:durableId="262E65F3"/>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66B68" w14:textId="77777777" w:rsidR="002A5BFB" w:rsidRDefault="002A5BFB">
      <w:r>
        <w:separator/>
      </w:r>
    </w:p>
  </w:endnote>
  <w:endnote w:type="continuationSeparator" w:id="0">
    <w:p w14:paraId="47E80E00" w14:textId="77777777" w:rsidR="002A5BFB" w:rsidRDefault="002A5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64FD8ECF" w:rsidR="001F2BFB" w:rsidRDefault="001F2BFB" w:rsidP="00F410C4">
    <w:pPr>
      <w:pStyle w:val="Footer"/>
    </w:pPr>
  </w:p>
  <w:p w14:paraId="5CE618DB" w14:textId="77777777" w:rsidR="001F2BFB" w:rsidRDefault="001F2BFB" w:rsidP="00F410C4">
    <w:pPr>
      <w:pStyle w:val="Footer"/>
    </w:pPr>
  </w:p>
  <w:p w14:paraId="4F313A99" w14:textId="22778889" w:rsidR="001F2BFB" w:rsidRDefault="001F2BFB"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43001">
      <w:rPr>
        <w:noProof/>
      </w:rPr>
      <w:instrText>December</w:instrText>
    </w:r>
    <w:r>
      <w:fldChar w:fldCharType="end"/>
    </w:r>
    <w:r>
      <w:instrText xml:space="preserve"> \* MERGEFORMAT </w:instrText>
    </w:r>
    <w:r>
      <w:fldChar w:fldCharType="separate"/>
    </w:r>
    <w:r w:rsidR="00C43001">
      <w:rPr>
        <w:noProof/>
      </w:rPr>
      <w:instrText>December</w:instrText>
    </w:r>
    <w:r>
      <w:fldChar w:fldCharType="end"/>
    </w:r>
    <w:r>
      <w:instrText xml:space="preserve">  \* MERGEFORMAT </w:instrText>
    </w:r>
    <w:r>
      <w:fldChar w:fldCharType="separate"/>
    </w:r>
    <w:r w:rsidR="00C43001">
      <w:rPr>
        <w:noProof/>
      </w:rPr>
      <w:instrText>December</w:instrText>
    </w:r>
    <w:r>
      <w:fldChar w:fldCharType="end"/>
    </w:r>
    <w:r>
      <w:instrText xml:space="preserve"> \* MERGEFORMAT </w:instrText>
    </w:r>
    <w:r>
      <w:fldChar w:fldCharType="separate"/>
    </w:r>
    <w:r w:rsidR="00C43001">
      <w:rPr>
        <w:noProof/>
      </w:rPr>
      <w:instrText>December</w:instrText>
    </w:r>
    <w:r>
      <w:fldChar w:fldCharType="end"/>
    </w:r>
    <w:r>
      <w:instrText xml:space="preserve"> \* MERGEFORMAT </w:instrText>
    </w:r>
    <w:r>
      <w:fldChar w:fldCharType="separate"/>
    </w:r>
    <w:r w:rsidR="00C43001">
      <w:rPr>
        <w:noProof/>
      </w:rPr>
      <w:instrText>December</w:instrText>
    </w:r>
    <w:r>
      <w:fldChar w:fldCharType="end"/>
    </w:r>
    <w:r>
      <w:instrText xml:space="preserve"> \* MERGEFORMAT </w:instrText>
    </w:r>
    <w:r>
      <w:fldChar w:fldCharType="separate"/>
    </w:r>
    <w:r w:rsidR="00C43001">
      <w:rPr>
        <w:noProof/>
      </w:rPr>
      <w:t>December</w:t>
    </w:r>
    <w:r>
      <w:fldChar w:fldCharType="end"/>
    </w:r>
    <w:r>
      <w:t xml:space="preserve"> </w:t>
    </w:r>
    <w:r>
      <w:fldChar w:fldCharType="begin"/>
    </w:r>
    <w:r>
      <w:instrText xml:space="preserve"> SAVEDATE  \@ "d," </w:instrText>
    </w:r>
    <w:r>
      <w:fldChar w:fldCharType="separate"/>
    </w:r>
    <w:r>
      <w:rPr>
        <w:noProof/>
      </w:rPr>
      <w:t>2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C43001">
      <w:rPr>
        <w:noProof/>
      </w:rPr>
      <w:t>2022</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1F2BFB" w:rsidRDefault="001F2BFB" w:rsidP="00F410C4">
    <w:pPr>
      <w:pStyle w:val="Footer"/>
    </w:pPr>
  </w:p>
  <w:p w14:paraId="35EF4550" w14:textId="77777777" w:rsidR="001F2BFB" w:rsidRDefault="001F2BFB"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2D4C63E8" w:rsidR="001F2BFB" w:rsidRDefault="001F2BFB"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t>December</w:t>
    </w:r>
    <w:r>
      <w:fldChar w:fldCharType="end"/>
    </w:r>
    <w:r>
      <w:t xml:space="preserve"> </w:t>
    </w:r>
    <w:r>
      <w:fldChar w:fldCharType="begin"/>
    </w:r>
    <w:r>
      <w:instrText xml:space="preserve"> SAVEDATE  \@ "d," </w:instrText>
    </w:r>
    <w:r>
      <w:fldChar w:fldCharType="separate"/>
    </w:r>
    <w:r>
      <w:rPr>
        <w:noProof/>
      </w:rPr>
      <w:t>2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0003D">
      <w:rPr>
        <w:noProof/>
      </w:rPr>
      <w:t>2022</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36DF9" w14:textId="77777777" w:rsidR="002A5BFB" w:rsidRDefault="002A5BFB">
      <w:r>
        <w:separator/>
      </w:r>
    </w:p>
  </w:footnote>
  <w:footnote w:type="continuationSeparator" w:id="0">
    <w:p w14:paraId="28112548" w14:textId="77777777" w:rsidR="002A5BFB" w:rsidRDefault="002A5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364C090" w:rsidR="001F2BFB" w:rsidRDefault="001F2BFB"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2</w:t>
    </w:r>
    <w:r>
      <w:fldChar w:fldCharType="end"/>
    </w:r>
  </w:p>
  <w:p w14:paraId="0330A958" w14:textId="77777777" w:rsidR="001F2BFB" w:rsidRDefault="001F2BFB"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1F2BFB" w:rsidRDefault="001F2BFB" w:rsidP="00F410C4">
    <w:pPr>
      <w:pStyle w:val="Header"/>
      <w:rPr>
        <w:highlight w:val="yellow"/>
      </w:rPr>
    </w:pPr>
  </w:p>
  <w:p w14:paraId="6FDEAA1E" w14:textId="77777777" w:rsidR="001F2BFB" w:rsidRDefault="001F2BFB" w:rsidP="00F410C4">
    <w:pPr>
      <w:pStyle w:val="Header"/>
      <w:rPr>
        <w:highlight w:val="yellow"/>
      </w:rPr>
    </w:pPr>
  </w:p>
  <w:p w14:paraId="4C3133EA" w14:textId="77777777" w:rsidR="001F2BFB" w:rsidRDefault="001F2BFB" w:rsidP="00F410C4">
    <w:pPr>
      <w:pStyle w:val="Header"/>
    </w:pPr>
    <w:r w:rsidRPr="007064B6">
      <w:t>TEAS Working Group</w:t>
    </w:r>
    <w:r>
      <w:tab/>
    </w:r>
    <w:r w:rsidRPr="00F410C4">
      <w:tab/>
    </w:r>
    <w:r>
      <w:t xml:space="preserve">Fabio </w:t>
    </w:r>
    <w:r w:rsidRPr="007064B6">
      <w:t>Peruzzini</w:t>
    </w:r>
  </w:p>
  <w:p w14:paraId="16A1767F" w14:textId="77777777" w:rsidR="001F2BFB" w:rsidRDefault="001F2BFB" w:rsidP="00F410C4">
    <w:pPr>
      <w:pStyle w:val="Header"/>
    </w:pPr>
    <w:r>
      <w:t>Internet Draft</w:t>
    </w:r>
    <w:r>
      <w:tab/>
    </w:r>
    <w:r w:rsidRPr="00F410C4">
      <w:tab/>
    </w:r>
    <w:r>
      <w:t>TIM</w:t>
    </w:r>
  </w:p>
  <w:p w14:paraId="4B4B9B7C" w14:textId="77777777" w:rsidR="001F2BFB" w:rsidRDefault="001F2BFB"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1F2BFB" w:rsidRPr="00954E1B" w:rsidRDefault="001F2BFB" w:rsidP="00F410C4">
    <w:pPr>
      <w:pStyle w:val="Header"/>
      <w:rPr>
        <w:lang w:val="it-IT"/>
      </w:rPr>
    </w:pPr>
    <w:r>
      <w:rPr>
        <w:lang w:val="en-GB"/>
      </w:rPr>
      <w:tab/>
    </w:r>
    <w:r>
      <w:rPr>
        <w:lang w:val="en-GB"/>
      </w:rPr>
      <w:tab/>
    </w:r>
    <w:r w:rsidRPr="00954E1B">
      <w:rPr>
        <w:lang w:val="it-IT"/>
      </w:rPr>
      <w:t>Vodafone</w:t>
    </w:r>
  </w:p>
  <w:p w14:paraId="369C6969" w14:textId="77777777" w:rsidR="001F2BFB" w:rsidRPr="00954E1B" w:rsidRDefault="001F2BFB" w:rsidP="00F410C4">
    <w:pPr>
      <w:pStyle w:val="Header"/>
      <w:rPr>
        <w:lang w:val="it-IT"/>
      </w:rPr>
    </w:pPr>
    <w:r w:rsidRPr="00954E1B">
      <w:rPr>
        <w:lang w:val="it-IT"/>
      </w:rPr>
      <w:tab/>
    </w:r>
    <w:r w:rsidRPr="00954E1B">
      <w:rPr>
        <w:lang w:val="it-IT"/>
      </w:rPr>
      <w:tab/>
      <w:t>Italo Busi</w:t>
    </w:r>
  </w:p>
  <w:p w14:paraId="2984B8BD" w14:textId="77777777" w:rsidR="001F2BFB" w:rsidRPr="00954E1B" w:rsidRDefault="001F2BFB" w:rsidP="00F410C4">
    <w:pPr>
      <w:pStyle w:val="Header"/>
      <w:rPr>
        <w:lang w:val="it-IT"/>
      </w:rPr>
    </w:pPr>
    <w:r w:rsidRPr="00954E1B">
      <w:rPr>
        <w:lang w:val="it-IT"/>
      </w:rPr>
      <w:tab/>
    </w:r>
    <w:r w:rsidRPr="00954E1B">
      <w:rPr>
        <w:lang w:val="it-IT"/>
      </w:rPr>
      <w:tab/>
      <w:t>Huawei</w:t>
    </w:r>
  </w:p>
  <w:p w14:paraId="63AFEB19" w14:textId="77777777" w:rsidR="001F2BFB" w:rsidRPr="00954E1B" w:rsidRDefault="001F2BFB" w:rsidP="00F410C4">
    <w:pPr>
      <w:pStyle w:val="Header"/>
      <w:rPr>
        <w:lang w:val="it-IT"/>
      </w:rPr>
    </w:pPr>
    <w:r w:rsidRPr="00954E1B">
      <w:rPr>
        <w:lang w:val="it-IT"/>
      </w:rPr>
      <w:tab/>
    </w:r>
    <w:r w:rsidRPr="00954E1B">
      <w:rPr>
        <w:lang w:val="it-IT"/>
      </w:rPr>
      <w:tab/>
      <w:t>Daniel King</w:t>
    </w:r>
  </w:p>
  <w:p w14:paraId="6EDB0003" w14:textId="77777777" w:rsidR="001F2BFB" w:rsidRDefault="001F2BFB" w:rsidP="00F410C4">
    <w:pPr>
      <w:pStyle w:val="Header"/>
    </w:pPr>
    <w:r w:rsidRPr="00954E1B">
      <w:rPr>
        <w:lang w:val="it-IT"/>
      </w:rPr>
      <w:tab/>
    </w:r>
    <w:r w:rsidRPr="00954E1B">
      <w:rPr>
        <w:lang w:val="it-IT"/>
      </w:rPr>
      <w:tab/>
    </w:r>
    <w:r>
      <w:t>Old Dog Consulting</w:t>
    </w:r>
  </w:p>
  <w:p w14:paraId="629C5C70" w14:textId="77777777" w:rsidR="001F2BFB" w:rsidRDefault="001F2BFB" w:rsidP="00F410C4">
    <w:pPr>
      <w:pStyle w:val="Header"/>
      <w:rPr>
        <w:lang w:val="en-GB"/>
      </w:rPr>
    </w:pPr>
    <w:r>
      <w:rPr>
        <w:lang w:val="en-GB"/>
      </w:rPr>
      <w:tab/>
    </w:r>
    <w:r>
      <w:rPr>
        <w:lang w:val="en-GB"/>
      </w:rPr>
      <w:tab/>
      <w:t>Daniele Ceccarelli</w:t>
    </w:r>
  </w:p>
  <w:p w14:paraId="23931D84" w14:textId="77777777" w:rsidR="001F2BFB" w:rsidRPr="00390C09" w:rsidRDefault="001F2BFB" w:rsidP="00F410C4">
    <w:pPr>
      <w:pStyle w:val="Header"/>
      <w:rPr>
        <w:lang w:val="en-GB"/>
      </w:rPr>
    </w:pPr>
    <w:r>
      <w:rPr>
        <w:lang w:val="en-GB"/>
      </w:rPr>
      <w:tab/>
    </w:r>
    <w:r>
      <w:rPr>
        <w:lang w:val="en-GB"/>
      </w:rPr>
      <w:tab/>
    </w:r>
    <w:r w:rsidRPr="00433AE6">
      <w:rPr>
        <w:lang w:val="en-GB"/>
      </w:rPr>
      <w:t>Ericsson</w:t>
    </w:r>
  </w:p>
  <w:p w14:paraId="5DE008D9" w14:textId="77777777" w:rsidR="001F2BFB" w:rsidRPr="00390C09" w:rsidRDefault="001F2BFB" w:rsidP="00F410C4">
    <w:pPr>
      <w:pStyle w:val="Header"/>
      <w:rPr>
        <w:lang w:val="en-GB"/>
      </w:rPr>
    </w:pPr>
  </w:p>
  <w:p w14:paraId="76C05A00" w14:textId="5ED51F82" w:rsidR="001F2BFB" w:rsidRDefault="001F2BFB"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instrText>December</w:instrText>
    </w:r>
    <w:r>
      <w:fldChar w:fldCharType="end"/>
    </w:r>
    <w:r>
      <w:instrText xml:space="preserve"> \* MERGEFORMAT </w:instrText>
    </w:r>
    <w:r>
      <w:fldChar w:fldCharType="separate"/>
    </w:r>
    <w:r w:rsidR="0020003D">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0003D">
      <w:rPr>
        <w:noProof/>
      </w:rPr>
      <w:t>2022</w:t>
    </w:r>
    <w:r>
      <w:fldChar w:fldCharType="end"/>
    </w:r>
    <w:r>
      <w:tab/>
    </w:r>
    <w:r>
      <w:tab/>
    </w:r>
    <w:r>
      <w:fldChar w:fldCharType="begin"/>
    </w:r>
    <w:r>
      <w:instrText xml:space="preserve"> SAVEDATE  \@ "MMMM d, yyyy" </w:instrText>
    </w:r>
    <w:r>
      <w:fldChar w:fldCharType="separate"/>
    </w:r>
    <w:r>
      <w:rPr>
        <w:noProof/>
      </w:rPr>
      <w:t>June 24, 2022</w:t>
    </w:r>
    <w:r>
      <w:fldChar w:fldCharType="end"/>
    </w:r>
  </w:p>
  <w:p w14:paraId="4C49A4CA" w14:textId="77777777" w:rsidR="001F2BFB" w:rsidRDefault="001F2BFB" w:rsidP="00F410C4">
    <w:pPr>
      <w:pStyle w:val="Header"/>
    </w:pPr>
    <w:r>
      <w:tab/>
    </w:r>
  </w:p>
  <w:p w14:paraId="4043BDB6" w14:textId="77777777" w:rsidR="001F2BFB" w:rsidRDefault="001F2BFB"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05949"/>
    <w:rsid w:val="000102FD"/>
    <w:rsid w:val="00010E90"/>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1820"/>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27C8"/>
    <w:rsid w:val="000832D8"/>
    <w:rsid w:val="0008342A"/>
    <w:rsid w:val="00084D36"/>
    <w:rsid w:val="000866C2"/>
    <w:rsid w:val="00086ECC"/>
    <w:rsid w:val="00086F17"/>
    <w:rsid w:val="00090AAA"/>
    <w:rsid w:val="000929F5"/>
    <w:rsid w:val="000936DF"/>
    <w:rsid w:val="00093D38"/>
    <w:rsid w:val="00093E9A"/>
    <w:rsid w:val="000A0F55"/>
    <w:rsid w:val="000A43A6"/>
    <w:rsid w:val="000A755C"/>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670D2"/>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1BE8"/>
    <w:rsid w:val="001C3C74"/>
    <w:rsid w:val="001C56AE"/>
    <w:rsid w:val="001C56D0"/>
    <w:rsid w:val="001D3A8D"/>
    <w:rsid w:val="001D4D0D"/>
    <w:rsid w:val="001D4EF1"/>
    <w:rsid w:val="001D5BC8"/>
    <w:rsid w:val="001D6AB1"/>
    <w:rsid w:val="001D6C2F"/>
    <w:rsid w:val="001E0D90"/>
    <w:rsid w:val="001E2222"/>
    <w:rsid w:val="001E2BB9"/>
    <w:rsid w:val="001E2FE7"/>
    <w:rsid w:val="001E3DE1"/>
    <w:rsid w:val="001E3E79"/>
    <w:rsid w:val="001E489A"/>
    <w:rsid w:val="001E6196"/>
    <w:rsid w:val="001E67B3"/>
    <w:rsid w:val="001E72FD"/>
    <w:rsid w:val="001F228D"/>
    <w:rsid w:val="001F25C9"/>
    <w:rsid w:val="001F2BFB"/>
    <w:rsid w:val="001F2F6A"/>
    <w:rsid w:val="001F366C"/>
    <w:rsid w:val="001F394B"/>
    <w:rsid w:val="001F50EC"/>
    <w:rsid w:val="001F531F"/>
    <w:rsid w:val="001F59DC"/>
    <w:rsid w:val="001F6550"/>
    <w:rsid w:val="0020003D"/>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37D"/>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BFB"/>
    <w:rsid w:val="002A5C0A"/>
    <w:rsid w:val="002A707B"/>
    <w:rsid w:val="002A7904"/>
    <w:rsid w:val="002B0699"/>
    <w:rsid w:val="002B08F9"/>
    <w:rsid w:val="002B1977"/>
    <w:rsid w:val="002B47E5"/>
    <w:rsid w:val="002B4BB3"/>
    <w:rsid w:val="002B55E2"/>
    <w:rsid w:val="002B5C8C"/>
    <w:rsid w:val="002B6872"/>
    <w:rsid w:val="002B7B86"/>
    <w:rsid w:val="002C1F42"/>
    <w:rsid w:val="002C2DAC"/>
    <w:rsid w:val="002C4034"/>
    <w:rsid w:val="002C5BB3"/>
    <w:rsid w:val="002C6A4A"/>
    <w:rsid w:val="002D1DF8"/>
    <w:rsid w:val="002D25F4"/>
    <w:rsid w:val="002D2825"/>
    <w:rsid w:val="002D2D04"/>
    <w:rsid w:val="002D2F11"/>
    <w:rsid w:val="002D35F6"/>
    <w:rsid w:val="002D4619"/>
    <w:rsid w:val="002E05B5"/>
    <w:rsid w:val="002E13B0"/>
    <w:rsid w:val="002E1F5F"/>
    <w:rsid w:val="002E2434"/>
    <w:rsid w:val="002E2943"/>
    <w:rsid w:val="002E36A0"/>
    <w:rsid w:val="002E41B0"/>
    <w:rsid w:val="002E49DE"/>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049C"/>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9D"/>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5E63"/>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6EF"/>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62A"/>
    <w:rsid w:val="004E19F0"/>
    <w:rsid w:val="004E1EF9"/>
    <w:rsid w:val="004E20BD"/>
    <w:rsid w:val="004E25F7"/>
    <w:rsid w:val="004E41D5"/>
    <w:rsid w:val="004E53D1"/>
    <w:rsid w:val="004E6589"/>
    <w:rsid w:val="004E7492"/>
    <w:rsid w:val="004E7F85"/>
    <w:rsid w:val="004F02F6"/>
    <w:rsid w:val="004F0535"/>
    <w:rsid w:val="004F6CDA"/>
    <w:rsid w:val="004F6F0D"/>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E2E"/>
    <w:rsid w:val="00553A5D"/>
    <w:rsid w:val="00554724"/>
    <w:rsid w:val="00557357"/>
    <w:rsid w:val="00560C28"/>
    <w:rsid w:val="00560CAB"/>
    <w:rsid w:val="005613B7"/>
    <w:rsid w:val="00563023"/>
    <w:rsid w:val="005630EE"/>
    <w:rsid w:val="005640C6"/>
    <w:rsid w:val="00564AA2"/>
    <w:rsid w:val="005676EB"/>
    <w:rsid w:val="0057004A"/>
    <w:rsid w:val="0057023E"/>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3EC0"/>
    <w:rsid w:val="005E65D1"/>
    <w:rsid w:val="005F175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31F5"/>
    <w:rsid w:val="006132DF"/>
    <w:rsid w:val="00614612"/>
    <w:rsid w:val="006148C6"/>
    <w:rsid w:val="0061608D"/>
    <w:rsid w:val="00620842"/>
    <w:rsid w:val="006212DB"/>
    <w:rsid w:val="006227BF"/>
    <w:rsid w:val="00622E6C"/>
    <w:rsid w:val="006237A6"/>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3426"/>
    <w:rsid w:val="00665DB7"/>
    <w:rsid w:val="0066676E"/>
    <w:rsid w:val="006677A8"/>
    <w:rsid w:val="00667AAF"/>
    <w:rsid w:val="006716FF"/>
    <w:rsid w:val="006743E7"/>
    <w:rsid w:val="00676816"/>
    <w:rsid w:val="006769D2"/>
    <w:rsid w:val="00677935"/>
    <w:rsid w:val="00680103"/>
    <w:rsid w:val="006815A1"/>
    <w:rsid w:val="00683FBF"/>
    <w:rsid w:val="006844C8"/>
    <w:rsid w:val="006905FD"/>
    <w:rsid w:val="0069496B"/>
    <w:rsid w:val="00694E08"/>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C26"/>
    <w:rsid w:val="00712D82"/>
    <w:rsid w:val="00713412"/>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29B3"/>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7F3"/>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14C4"/>
    <w:rsid w:val="00881640"/>
    <w:rsid w:val="00882205"/>
    <w:rsid w:val="00885267"/>
    <w:rsid w:val="00886E8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5D7E"/>
    <w:rsid w:val="00906879"/>
    <w:rsid w:val="00906DA2"/>
    <w:rsid w:val="009072B4"/>
    <w:rsid w:val="0090774B"/>
    <w:rsid w:val="009077E0"/>
    <w:rsid w:val="00913503"/>
    <w:rsid w:val="00913AF6"/>
    <w:rsid w:val="00914A81"/>
    <w:rsid w:val="00915173"/>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3E81"/>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1E9D"/>
    <w:rsid w:val="009C2AEE"/>
    <w:rsid w:val="009C3EF5"/>
    <w:rsid w:val="009C48B3"/>
    <w:rsid w:val="009C4BEB"/>
    <w:rsid w:val="009C4DC8"/>
    <w:rsid w:val="009C5590"/>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3344"/>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17DDC"/>
    <w:rsid w:val="00A20412"/>
    <w:rsid w:val="00A21199"/>
    <w:rsid w:val="00A214C7"/>
    <w:rsid w:val="00A2597E"/>
    <w:rsid w:val="00A26096"/>
    <w:rsid w:val="00A261B5"/>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4B79"/>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AF4746"/>
    <w:rsid w:val="00B00B43"/>
    <w:rsid w:val="00B016B1"/>
    <w:rsid w:val="00B01C29"/>
    <w:rsid w:val="00B01C65"/>
    <w:rsid w:val="00B01C99"/>
    <w:rsid w:val="00B01DFE"/>
    <w:rsid w:val="00B02302"/>
    <w:rsid w:val="00B0253E"/>
    <w:rsid w:val="00B03FFF"/>
    <w:rsid w:val="00B04912"/>
    <w:rsid w:val="00B04E68"/>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1BF6"/>
    <w:rsid w:val="00B52F7E"/>
    <w:rsid w:val="00B53118"/>
    <w:rsid w:val="00B53579"/>
    <w:rsid w:val="00B54EF7"/>
    <w:rsid w:val="00B550EB"/>
    <w:rsid w:val="00B556ED"/>
    <w:rsid w:val="00B60252"/>
    <w:rsid w:val="00B60673"/>
    <w:rsid w:val="00B611F4"/>
    <w:rsid w:val="00B62498"/>
    <w:rsid w:val="00B63A4D"/>
    <w:rsid w:val="00B668BC"/>
    <w:rsid w:val="00B6754D"/>
    <w:rsid w:val="00B70255"/>
    <w:rsid w:val="00B720B9"/>
    <w:rsid w:val="00B72ACE"/>
    <w:rsid w:val="00B73BDC"/>
    <w:rsid w:val="00B81F68"/>
    <w:rsid w:val="00B82D03"/>
    <w:rsid w:val="00B8378E"/>
    <w:rsid w:val="00B849F2"/>
    <w:rsid w:val="00B849F7"/>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558"/>
    <w:rsid w:val="00BB2D4B"/>
    <w:rsid w:val="00BB2E88"/>
    <w:rsid w:val="00BB3648"/>
    <w:rsid w:val="00BB5A89"/>
    <w:rsid w:val="00BB62AE"/>
    <w:rsid w:val="00BB7353"/>
    <w:rsid w:val="00BC00DB"/>
    <w:rsid w:val="00BC0B67"/>
    <w:rsid w:val="00BC27D9"/>
    <w:rsid w:val="00BC52DD"/>
    <w:rsid w:val="00BC73C3"/>
    <w:rsid w:val="00BD022A"/>
    <w:rsid w:val="00BD32F5"/>
    <w:rsid w:val="00BD4368"/>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1EA0"/>
    <w:rsid w:val="00C1228E"/>
    <w:rsid w:val="00C126F8"/>
    <w:rsid w:val="00C150E1"/>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3001"/>
    <w:rsid w:val="00C46F76"/>
    <w:rsid w:val="00C473E5"/>
    <w:rsid w:val="00C475E9"/>
    <w:rsid w:val="00C535D7"/>
    <w:rsid w:val="00C57804"/>
    <w:rsid w:val="00C57C99"/>
    <w:rsid w:val="00C60418"/>
    <w:rsid w:val="00C606CB"/>
    <w:rsid w:val="00C62F88"/>
    <w:rsid w:val="00C63185"/>
    <w:rsid w:val="00C63A15"/>
    <w:rsid w:val="00C63C1F"/>
    <w:rsid w:val="00C64846"/>
    <w:rsid w:val="00C65842"/>
    <w:rsid w:val="00C70E46"/>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5B05"/>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06449"/>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7DF"/>
    <w:rsid w:val="00EA3B84"/>
    <w:rsid w:val="00EA51EF"/>
    <w:rsid w:val="00EA676F"/>
    <w:rsid w:val="00EA67F4"/>
    <w:rsid w:val="00EA6B49"/>
    <w:rsid w:val="00EA7231"/>
    <w:rsid w:val="00EA7A99"/>
    <w:rsid w:val="00EB125F"/>
    <w:rsid w:val="00EB308C"/>
    <w:rsid w:val="00EB3C2B"/>
    <w:rsid w:val="00EB41EC"/>
    <w:rsid w:val="00EB6939"/>
    <w:rsid w:val="00EB6E6F"/>
    <w:rsid w:val="00EB6E96"/>
    <w:rsid w:val="00EB7FCA"/>
    <w:rsid w:val="00EC0FB3"/>
    <w:rsid w:val="00EC3670"/>
    <w:rsid w:val="00EC3B89"/>
    <w:rsid w:val="00EC47A2"/>
    <w:rsid w:val="00EC514E"/>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0662"/>
    <w:rsid w:val="00F129B9"/>
    <w:rsid w:val="00F13CC9"/>
    <w:rsid w:val="00F15236"/>
    <w:rsid w:val="00F164D2"/>
    <w:rsid w:val="00F20C23"/>
    <w:rsid w:val="00F22289"/>
    <w:rsid w:val="00F22914"/>
    <w:rsid w:val="00F22A55"/>
    <w:rsid w:val="00F22B7B"/>
    <w:rsid w:val="00F22DD6"/>
    <w:rsid w:val="00F22FD1"/>
    <w:rsid w:val="00F23C02"/>
    <w:rsid w:val="00F24965"/>
    <w:rsid w:val="00F2794B"/>
    <w:rsid w:val="00F27DEF"/>
    <w:rsid w:val="00F302C8"/>
    <w:rsid w:val="00F317DA"/>
    <w:rsid w:val="00F32CA7"/>
    <w:rsid w:val="00F32F9F"/>
    <w:rsid w:val="00F33CC7"/>
    <w:rsid w:val="00F34AD7"/>
    <w:rsid w:val="00F35EE7"/>
    <w:rsid w:val="00F36068"/>
    <w:rsid w:val="00F36685"/>
    <w:rsid w:val="00F410C4"/>
    <w:rsid w:val="00F4157B"/>
    <w:rsid w:val="00F4507A"/>
    <w:rsid w:val="00F45428"/>
    <w:rsid w:val="00F511C2"/>
    <w:rsid w:val="00F53274"/>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3E7F"/>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D62D11C3-96DF-4F52-86E9-63F501370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5</TotalTime>
  <Pages>55</Pages>
  <Words>14965</Words>
  <Characters>85302</Characters>
  <Application>Microsoft Office Word</Application>
  <DocSecurity>0</DocSecurity>
  <Lines>710</Lines>
  <Paragraphs>20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006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cp:revision>
  <cp:lastPrinted>2022-03-07T10:49:00Z</cp:lastPrinted>
  <dcterms:created xsi:type="dcterms:W3CDTF">2022-06-24T07:44:00Z</dcterms:created>
  <dcterms:modified xsi:type="dcterms:W3CDTF">2022-08-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